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3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828"/>
        <w:gridCol w:w="7743"/>
      </w:tblGrid>
      <w:tr w:rsidR="003A0098" w:rsidRPr="00FB6246" w:rsidTr="00907456">
        <w:trPr>
          <w:jc w:val="center"/>
        </w:trPr>
        <w:tc>
          <w:tcPr>
            <w:tcW w:w="1828" w:type="dxa"/>
          </w:tcPr>
          <w:p w:rsidR="003A0098" w:rsidRDefault="003A0098" w:rsidP="00FB6246">
            <w:r>
              <w:rPr>
                <w:noProof/>
                <w:lang w:eastAsia="ru-RU"/>
              </w:rPr>
              <w:drawing>
                <wp:anchor distT="0" distB="0" distL="114300" distR="114300" simplePos="0" relativeHeight="251659264" behindDoc="1" locked="0" layoutInCell="1" allowOverlap="1">
                  <wp:simplePos x="0" y="0"/>
                  <wp:positionH relativeFrom="column">
                    <wp:posOffset>-66675</wp:posOffset>
                  </wp:positionH>
                  <wp:positionV relativeFrom="paragraph">
                    <wp:posOffset>1905</wp:posOffset>
                  </wp:positionV>
                  <wp:extent cx="1162050" cy="1123950"/>
                  <wp:effectExtent l="0" t="0" r="0" b="0"/>
                  <wp:wrapNone/>
                  <wp:docPr id="6" name="Рисунок 1" descr="https://lh7-us.googleusercontent.com/QuBaagabzZYLr7U3ZbYOtMusd5FbWWxIvMUTN8jrLHzSLMg534z9gXRTIG1Us4i_lOwmWlaBxKedNt-SQ26dm4WmyqwjGDmEO6z8GE3QrZosqvHM88J2EFeVf1u0GzyCZQlhWmp1Zeo85tKo4LJVXQ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Рисунок 1" descr="https://lh7-us.googleusercontent.com/QuBaagabzZYLr7U3ZbYOtMusd5FbWWxIvMUTN8jrLHzSLMg534z9gXRTIG1Us4i_lOwmWlaBxKedNt-SQ26dm4WmyqwjGDmEO6z8GE3QrZosqvHM88J2EFeVf1u0GzyCZQlhWmp1Zeo85tKo4LJVXQ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xmlns:arto="http://schemas.microsoft.com/office/word/2006/arto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2050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743" w:type="dxa"/>
          </w:tcPr>
          <w:p w:rsidR="003A0098" w:rsidRPr="00B570CE" w:rsidRDefault="003A0098" w:rsidP="00907456">
            <w:pPr>
              <w:jc w:val="center"/>
            </w:pPr>
            <w:r w:rsidRPr="00B570CE">
              <w:t>МИНИСТЕРСТВО НАУКИ И ВЫСШЕГО ОБРАЗОВАНИЯ</w:t>
            </w:r>
            <w:r w:rsidRPr="00B570CE">
              <w:br/>
              <w:t>РОССИЙСКОЙ ФЕДЕРАЦИИ</w:t>
            </w:r>
            <w:r w:rsidRPr="00B570CE">
              <w:br/>
            </w:r>
          </w:p>
          <w:p w:rsidR="003A0098" w:rsidRPr="00B570CE" w:rsidRDefault="003A0098" w:rsidP="00907456">
            <w:pPr>
              <w:jc w:val="center"/>
            </w:pPr>
            <w:r w:rsidRPr="00B570CE">
              <w:t>ФЕДЕРАЛЬНОЕ ГОСУДАРСТВЕННОЕ БЮДЖЕТНОЕ ОБРАЗОВАТЕЛЬНОЕ УЧРЕЖДЕНИЕ ВЫСШЕГО ОБРАЗОВАНИЯ</w:t>
            </w:r>
            <w:r w:rsidRPr="00B570CE">
              <w:br/>
              <w:t>«МОСКОВСКИЙ АВИАЦИОННЫЙ ИНСТИТУТ</w:t>
            </w:r>
            <w:r w:rsidRPr="00B570CE">
              <w:br/>
              <w:t>(НАЦИОНАЛЬНЫЙ ИССЛЕДОВАТЕЛЬСКИЙ УНИВЕРСИТЕТ)»</w:t>
            </w:r>
          </w:p>
          <w:p w:rsidR="003A0098" w:rsidRPr="00B570CE" w:rsidRDefault="003A0098" w:rsidP="00907456">
            <w:pPr>
              <w:jc w:val="center"/>
            </w:pPr>
          </w:p>
        </w:tc>
      </w:tr>
    </w:tbl>
    <w:p w:rsidR="003A0098" w:rsidRPr="00B570CE" w:rsidRDefault="003A0098" w:rsidP="00FB6246"/>
    <w:p w:rsidR="003A0098" w:rsidRPr="00B570CE" w:rsidRDefault="003A0098" w:rsidP="00907456">
      <w:pPr>
        <w:jc w:val="center"/>
      </w:pPr>
    </w:p>
    <w:p w:rsidR="003A0098" w:rsidRPr="00B570CE" w:rsidRDefault="003A0098" w:rsidP="00907456">
      <w:pPr>
        <w:jc w:val="center"/>
        <w:rPr>
          <w:lang w:eastAsia="ru-RU"/>
        </w:rPr>
      </w:pPr>
      <w:r w:rsidRPr="00B570CE">
        <w:rPr>
          <w:lang w:eastAsia="ru-RU"/>
        </w:rPr>
        <w:t>Институт № 3 «Системы управления, информатика и электроэнергетика»</w:t>
      </w:r>
    </w:p>
    <w:p w:rsidR="003A0098" w:rsidRPr="00B570CE" w:rsidRDefault="003A0098" w:rsidP="00907456">
      <w:pPr>
        <w:jc w:val="center"/>
        <w:rPr>
          <w:lang w:eastAsia="ru-RU"/>
        </w:rPr>
      </w:pPr>
      <w:r w:rsidRPr="00B570CE">
        <w:rPr>
          <w:lang w:eastAsia="ru-RU"/>
        </w:rPr>
        <w:t>Кафедра 304 «Вычислительные машины, системы и сети»</w:t>
      </w:r>
    </w:p>
    <w:p w:rsidR="003A0098" w:rsidRPr="00B570CE" w:rsidRDefault="003A0098" w:rsidP="00907456">
      <w:pPr>
        <w:jc w:val="center"/>
      </w:pPr>
    </w:p>
    <w:p w:rsidR="003A0098" w:rsidRPr="00B570CE" w:rsidRDefault="003A0098" w:rsidP="00907456">
      <w:pPr>
        <w:jc w:val="center"/>
      </w:pPr>
    </w:p>
    <w:p w:rsidR="003A0098" w:rsidRPr="00B570CE" w:rsidRDefault="003A0098" w:rsidP="00907456">
      <w:pPr>
        <w:jc w:val="center"/>
        <w:rPr>
          <w:lang w:eastAsia="ru-RU"/>
        </w:rPr>
      </w:pPr>
      <w:r w:rsidRPr="00B570CE">
        <w:rPr>
          <w:lang w:eastAsia="ru-RU"/>
        </w:rPr>
        <w:t xml:space="preserve">Отчёт по </w:t>
      </w:r>
      <w:r w:rsidR="007852ED">
        <w:rPr>
          <w:lang w:eastAsia="ru-RU"/>
        </w:rPr>
        <w:t>практике. Вариант №12</w:t>
      </w:r>
      <w:r w:rsidRPr="00B570CE">
        <w:rPr>
          <w:lang w:eastAsia="ru-RU"/>
        </w:rPr>
        <w:br/>
        <w:t>по учебной дисциплине «</w:t>
      </w:r>
      <w:r w:rsidR="007852ED">
        <w:t>Программирование</w:t>
      </w:r>
      <w:r w:rsidRPr="00B570CE">
        <w:rPr>
          <w:lang w:eastAsia="ru-RU"/>
        </w:rPr>
        <w:t>»</w:t>
      </w:r>
    </w:p>
    <w:p w:rsidR="003A0098" w:rsidRPr="00B570CE" w:rsidRDefault="003A0098" w:rsidP="00907456">
      <w:pPr>
        <w:jc w:val="center"/>
      </w:pPr>
      <w:r w:rsidRPr="00E32161">
        <w:rPr>
          <w:rFonts w:eastAsia="Times New Roman"/>
          <w:lang w:eastAsia="ru-RU"/>
        </w:rPr>
        <w:t>на тему «</w:t>
      </w:r>
      <w:r w:rsidR="007852ED">
        <w:t>Работа со структурами данных</w:t>
      </w:r>
      <w:r w:rsidRPr="00E32161">
        <w:rPr>
          <w:rFonts w:eastAsia="Times New Roman"/>
          <w:lang w:eastAsia="ru-RU"/>
        </w:rPr>
        <w:t>»</w:t>
      </w:r>
    </w:p>
    <w:p w:rsidR="003A0098" w:rsidRPr="00B570CE" w:rsidRDefault="003A0098" w:rsidP="00907456">
      <w:pPr>
        <w:jc w:val="right"/>
      </w:pPr>
    </w:p>
    <w:p w:rsidR="003A0098" w:rsidRPr="00B570CE" w:rsidRDefault="003A0098" w:rsidP="00907456">
      <w:pPr>
        <w:jc w:val="right"/>
        <w:rPr>
          <w:lang w:eastAsia="ru-RU"/>
        </w:rPr>
      </w:pPr>
      <w:r>
        <w:rPr>
          <w:lang w:eastAsia="ru-RU"/>
        </w:rPr>
        <w:t>Выполнил</w:t>
      </w:r>
      <w:r>
        <w:rPr>
          <w:lang w:eastAsia="ru-RU"/>
        </w:rPr>
        <w:br/>
        <w:t>студент</w:t>
      </w:r>
      <w:r w:rsidRPr="00B570CE">
        <w:rPr>
          <w:lang w:eastAsia="ru-RU"/>
        </w:rPr>
        <w:t xml:space="preserve"> группы М3О-119БВ-24</w:t>
      </w:r>
    </w:p>
    <w:p w:rsidR="003A0098" w:rsidRPr="00AE6DA3" w:rsidRDefault="003A0098" w:rsidP="00907456">
      <w:pPr>
        <w:jc w:val="right"/>
        <w:rPr>
          <w:lang w:eastAsia="ru-RU"/>
        </w:rPr>
      </w:pPr>
      <w:r>
        <w:rPr>
          <w:lang w:eastAsia="ru-RU"/>
        </w:rPr>
        <w:t>Нарзиев А.Т.</w:t>
      </w:r>
    </w:p>
    <w:p w:rsidR="003A0098" w:rsidRPr="00AE6DA3" w:rsidRDefault="003A0098" w:rsidP="00907456">
      <w:pPr>
        <w:jc w:val="right"/>
        <w:rPr>
          <w:lang w:eastAsia="ru-RU"/>
        </w:rPr>
      </w:pPr>
    </w:p>
    <w:p w:rsidR="003A0098" w:rsidRDefault="003A0098" w:rsidP="00907456">
      <w:pPr>
        <w:jc w:val="right"/>
        <w:rPr>
          <w:lang w:eastAsia="ru-RU"/>
        </w:rPr>
      </w:pPr>
    </w:p>
    <w:p w:rsidR="003A0098" w:rsidRDefault="003A0098" w:rsidP="00907456">
      <w:pPr>
        <w:jc w:val="right"/>
        <w:rPr>
          <w:lang w:eastAsia="ru-RU"/>
        </w:rPr>
      </w:pPr>
    </w:p>
    <w:p w:rsidR="003A0098" w:rsidRPr="00B570CE" w:rsidRDefault="003A0098" w:rsidP="00907456">
      <w:pPr>
        <w:jc w:val="right"/>
        <w:rPr>
          <w:lang w:eastAsia="ru-RU"/>
        </w:rPr>
      </w:pPr>
      <w:r w:rsidRPr="00B570CE">
        <w:rPr>
          <w:lang w:eastAsia="ru-RU"/>
        </w:rPr>
        <w:t>Принял</w:t>
      </w:r>
      <w:r w:rsidR="007A247E">
        <w:rPr>
          <w:lang w:eastAsia="ru-RU"/>
        </w:rPr>
        <w:t>а</w:t>
      </w:r>
    </w:p>
    <w:p w:rsidR="003A0098" w:rsidRDefault="007852ED" w:rsidP="00907456">
      <w:pPr>
        <w:jc w:val="right"/>
      </w:pPr>
      <w:r>
        <w:t>Ст. преподаватель</w:t>
      </w:r>
      <w:r w:rsidR="003A0098">
        <w:t xml:space="preserve"> к</w:t>
      </w:r>
      <w:r w:rsidR="003A0098" w:rsidRPr="00295705">
        <w:t>аф. 304</w:t>
      </w:r>
    </w:p>
    <w:p w:rsidR="007852ED" w:rsidRPr="007852ED" w:rsidRDefault="007852ED" w:rsidP="007852ED">
      <w:pPr>
        <w:jc w:val="right"/>
      </w:pPr>
      <w:r w:rsidRPr="007852ED">
        <w:t>Давыдкина Елена Александровна</w:t>
      </w:r>
    </w:p>
    <w:p w:rsidR="003A0098" w:rsidRPr="00B570CE" w:rsidRDefault="003A0098" w:rsidP="00907456">
      <w:pPr>
        <w:jc w:val="center"/>
        <w:rPr>
          <w:lang w:eastAsia="ru-RU"/>
        </w:rPr>
      </w:pPr>
      <w:r w:rsidRPr="00B570CE">
        <w:rPr>
          <w:lang w:eastAsia="ru-RU"/>
        </w:rPr>
        <w:br/>
      </w:r>
    </w:p>
    <w:p w:rsidR="003A0098" w:rsidRPr="00B570CE" w:rsidRDefault="003A0098" w:rsidP="00907456">
      <w:pPr>
        <w:jc w:val="center"/>
      </w:pPr>
    </w:p>
    <w:p w:rsidR="003A0098" w:rsidRPr="00B570CE" w:rsidRDefault="003A0098" w:rsidP="00907456">
      <w:pPr>
        <w:jc w:val="center"/>
      </w:pPr>
      <w:r w:rsidRPr="00B570CE">
        <w:t>Москва</w:t>
      </w:r>
      <w:r w:rsidRPr="00B570CE">
        <w:br/>
      </w:r>
      <w:r w:rsidR="00FB6246">
        <w:t xml:space="preserve">       </w:t>
      </w:r>
      <w:r w:rsidR="00907456" w:rsidRPr="007A2863">
        <w:t xml:space="preserve">   </w:t>
      </w:r>
      <w:r w:rsidRPr="00B570CE">
        <w:t>2024</w:t>
      </w:r>
    </w:p>
    <w:p w:rsidR="003A0098" w:rsidRPr="00BE002A" w:rsidRDefault="003A0098" w:rsidP="00907456">
      <w:pPr>
        <w:jc w:val="center"/>
      </w:pPr>
      <w:r w:rsidRPr="00BE002A">
        <w:br w:type="page"/>
      </w:r>
    </w:p>
    <w:p w:rsidR="003A0098" w:rsidRPr="003A0098" w:rsidRDefault="003A0098" w:rsidP="00FB6246">
      <w:pPr>
        <w:pStyle w:val="1"/>
      </w:pPr>
      <w:bookmarkStart w:id="0" w:name="_Toc193048936"/>
      <w:bookmarkStart w:id="1" w:name="_Toc193049491"/>
      <w:bookmarkStart w:id="2" w:name="_Toc193049552"/>
      <w:bookmarkStart w:id="3" w:name="_Toc193049647"/>
      <w:bookmarkStart w:id="4" w:name="_Toc194422154"/>
      <w:bookmarkStart w:id="5" w:name="_Toc196439019"/>
      <w:r w:rsidRPr="003A0098">
        <w:lastRenderedPageBreak/>
        <w:t>Содержание</w:t>
      </w:r>
      <w:bookmarkEnd w:id="0"/>
      <w:bookmarkEnd w:id="1"/>
      <w:bookmarkEnd w:id="2"/>
      <w:bookmarkEnd w:id="3"/>
      <w:bookmarkEnd w:id="4"/>
      <w:bookmarkEnd w:id="5"/>
    </w:p>
    <w:sdt>
      <w:sdtPr>
        <w:rPr>
          <w:rFonts w:asciiTheme="minorHAnsi" w:eastAsiaTheme="minorHAnsi" w:hAnsiTheme="minorHAnsi" w:cstheme="minorHAnsi"/>
          <w:b w:val="0"/>
          <w:bCs w:val="0"/>
          <w:color w:val="000000" w:themeColor="text1"/>
          <w:sz w:val="24"/>
          <w:szCs w:val="24"/>
        </w:rPr>
        <w:id w:val="369548146"/>
      </w:sdtPr>
      <w:sdtContent>
        <w:p w:rsidR="000801FB" w:rsidRDefault="000801FB">
          <w:pPr>
            <w:pStyle w:val="a7"/>
          </w:pPr>
        </w:p>
        <w:p w:rsidR="007852ED" w:rsidRDefault="00FF21AD">
          <w:pPr>
            <w:pStyle w:val="11"/>
            <w:tabs>
              <w:tab w:val="right" w:leader="dot" w:pos="1033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r>
            <w:fldChar w:fldCharType="begin"/>
          </w:r>
          <w:r w:rsidR="000801FB">
            <w:instrText xml:space="preserve"> TOC \o "1-3" \h \z \u </w:instrText>
          </w:r>
          <w:r>
            <w:fldChar w:fldCharType="separate"/>
          </w:r>
          <w:hyperlink w:anchor="_Toc196439019" w:history="1">
            <w:r w:rsidR="007852ED" w:rsidRPr="007705F4">
              <w:rPr>
                <w:rStyle w:val="ad"/>
                <w:noProof/>
              </w:rPr>
              <w:t>Содержание</w:t>
            </w:r>
            <w:r w:rsidR="007852E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52ED">
              <w:rPr>
                <w:noProof/>
                <w:webHidden/>
              </w:rPr>
              <w:instrText xml:space="preserve"> PAGEREF _Toc196439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2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52ED" w:rsidRDefault="00FF21AD">
          <w:pPr>
            <w:pStyle w:val="11"/>
            <w:tabs>
              <w:tab w:val="right" w:leader="dot" w:pos="1033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6439020" w:history="1">
            <w:r w:rsidR="007852ED" w:rsidRPr="007705F4">
              <w:rPr>
                <w:rStyle w:val="ad"/>
                <w:noProof/>
              </w:rPr>
              <w:t>Задание</w:t>
            </w:r>
            <w:r w:rsidR="007852E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52ED">
              <w:rPr>
                <w:noProof/>
                <w:webHidden/>
              </w:rPr>
              <w:instrText xml:space="preserve"> PAGEREF _Toc196439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2E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52ED" w:rsidRDefault="00FF21AD">
          <w:pPr>
            <w:pStyle w:val="11"/>
            <w:tabs>
              <w:tab w:val="right" w:leader="dot" w:pos="1033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6439021" w:history="1">
            <w:r w:rsidR="007852ED" w:rsidRPr="007705F4">
              <w:rPr>
                <w:rStyle w:val="ad"/>
                <w:noProof/>
              </w:rPr>
              <w:t>Решение</w:t>
            </w:r>
            <w:r w:rsidR="007852E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52ED">
              <w:rPr>
                <w:noProof/>
                <w:webHidden/>
              </w:rPr>
              <w:instrText xml:space="preserve"> PAGEREF _Toc196439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2E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52ED" w:rsidRDefault="00FF21AD">
          <w:pPr>
            <w:pStyle w:val="21"/>
            <w:tabs>
              <w:tab w:val="left" w:pos="1540"/>
              <w:tab w:val="right" w:leader="dot" w:pos="1033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6439022" w:history="1">
            <w:r w:rsidR="007852ED" w:rsidRPr="007705F4">
              <w:rPr>
                <w:rStyle w:val="ad"/>
                <w:noProof/>
              </w:rPr>
              <w:t>1.</w:t>
            </w:r>
            <w:r w:rsidR="007852ED">
              <w:rPr>
                <w:rFonts w:eastAsiaTheme="minorEastAsia" w:cstheme="minorBidi"/>
                <w:noProof/>
                <w:color w:val="auto"/>
                <w:sz w:val="22"/>
                <w:szCs w:val="22"/>
                <w:lang w:eastAsia="ru-RU"/>
              </w:rPr>
              <w:tab/>
            </w:r>
            <w:r w:rsidR="007852ED" w:rsidRPr="007705F4">
              <w:rPr>
                <w:rStyle w:val="ad"/>
                <w:noProof/>
              </w:rPr>
              <w:t>Блок-схема:</w:t>
            </w:r>
            <w:r w:rsidR="007852E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52ED">
              <w:rPr>
                <w:noProof/>
                <w:webHidden/>
              </w:rPr>
              <w:instrText xml:space="preserve"> PAGEREF _Toc196439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2E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52ED" w:rsidRDefault="00FF21AD">
          <w:pPr>
            <w:pStyle w:val="21"/>
            <w:tabs>
              <w:tab w:val="left" w:pos="1540"/>
              <w:tab w:val="right" w:leader="dot" w:pos="1033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6439023" w:history="1">
            <w:r w:rsidR="007852ED" w:rsidRPr="007705F4">
              <w:rPr>
                <w:rStyle w:val="ad"/>
                <w:noProof/>
              </w:rPr>
              <w:t>2.</w:t>
            </w:r>
            <w:r w:rsidR="007852ED">
              <w:rPr>
                <w:rFonts w:eastAsiaTheme="minorEastAsia" w:cstheme="minorBidi"/>
                <w:noProof/>
                <w:color w:val="auto"/>
                <w:sz w:val="22"/>
                <w:szCs w:val="22"/>
                <w:lang w:eastAsia="ru-RU"/>
              </w:rPr>
              <w:tab/>
            </w:r>
            <w:r w:rsidR="007852ED" w:rsidRPr="007705F4">
              <w:rPr>
                <w:rStyle w:val="ad"/>
                <w:noProof/>
              </w:rPr>
              <w:t>Код программы:</w:t>
            </w:r>
            <w:r w:rsidR="007852E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52ED">
              <w:rPr>
                <w:noProof/>
                <w:webHidden/>
              </w:rPr>
              <w:instrText xml:space="preserve"> PAGEREF _Toc196439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2E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52ED" w:rsidRDefault="00FF21AD">
          <w:pPr>
            <w:pStyle w:val="11"/>
            <w:tabs>
              <w:tab w:val="right" w:leader="dot" w:pos="1033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6439024" w:history="1">
            <w:r w:rsidR="007852ED" w:rsidRPr="007705F4">
              <w:rPr>
                <w:rStyle w:val="ad"/>
                <w:noProof/>
              </w:rPr>
              <w:t>Тесты</w:t>
            </w:r>
            <w:r w:rsidR="007852E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52ED">
              <w:rPr>
                <w:noProof/>
                <w:webHidden/>
              </w:rPr>
              <w:instrText xml:space="preserve"> PAGEREF _Toc196439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2E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52ED" w:rsidRDefault="00FF21AD">
          <w:pPr>
            <w:pStyle w:val="11"/>
            <w:tabs>
              <w:tab w:val="right" w:leader="dot" w:pos="10338"/>
            </w:tabs>
            <w:rPr>
              <w:rFonts w:eastAsiaTheme="minorEastAsia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6439025" w:history="1">
            <w:r w:rsidR="007852ED" w:rsidRPr="007705F4">
              <w:rPr>
                <w:rStyle w:val="ad"/>
                <w:noProof/>
              </w:rPr>
              <w:t>Вывод</w:t>
            </w:r>
            <w:r w:rsidR="007852E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852ED">
              <w:rPr>
                <w:noProof/>
                <w:webHidden/>
              </w:rPr>
              <w:instrText xml:space="preserve"> PAGEREF _Toc196439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852ED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01FB" w:rsidRDefault="00FF21AD">
          <w:r>
            <w:fldChar w:fldCharType="end"/>
          </w:r>
        </w:p>
      </w:sdtContent>
    </w:sdt>
    <w:p w:rsidR="003A0098" w:rsidRDefault="003A0098" w:rsidP="00FB6246"/>
    <w:p w:rsidR="003A0098" w:rsidRPr="003A0098" w:rsidRDefault="003A0098" w:rsidP="00FB6246">
      <w:pPr>
        <w:pStyle w:val="a7"/>
      </w:pPr>
    </w:p>
    <w:p w:rsidR="003A0098" w:rsidRDefault="003A0098" w:rsidP="00FB6246"/>
    <w:p w:rsidR="003A0098" w:rsidRDefault="003A0098" w:rsidP="00FB6246">
      <w:r>
        <w:br w:type="page"/>
      </w:r>
    </w:p>
    <w:p w:rsidR="003A0098" w:rsidRPr="003A0098" w:rsidRDefault="003A0098" w:rsidP="00FB6246">
      <w:pPr>
        <w:pStyle w:val="1"/>
      </w:pPr>
      <w:bookmarkStart w:id="6" w:name="_Toc193048937"/>
      <w:bookmarkStart w:id="7" w:name="_Toc193049492"/>
      <w:bookmarkStart w:id="8" w:name="_Toc193049553"/>
      <w:bookmarkStart w:id="9" w:name="_Toc193049648"/>
      <w:bookmarkStart w:id="10" w:name="_Toc194422155"/>
      <w:bookmarkStart w:id="11" w:name="_Toc196439020"/>
      <w:r w:rsidRPr="003A0098">
        <w:lastRenderedPageBreak/>
        <w:t>Задание</w:t>
      </w:r>
      <w:bookmarkEnd w:id="6"/>
      <w:bookmarkEnd w:id="7"/>
      <w:bookmarkEnd w:id="8"/>
      <w:bookmarkEnd w:id="9"/>
      <w:bookmarkEnd w:id="10"/>
      <w:bookmarkEnd w:id="11"/>
    </w:p>
    <w:p w:rsidR="003A0098" w:rsidRPr="002F0FEF" w:rsidRDefault="007852ED" w:rsidP="007A2863">
      <w:pPr>
        <w:ind w:firstLine="180"/>
        <w:jc w:val="center"/>
        <w:rPr>
          <w:rFonts w:eastAsiaTheme="majorEastAsia" w:cstheme="majorBidi"/>
          <w:sz w:val="32"/>
          <w:szCs w:val="32"/>
        </w:rPr>
      </w:pPr>
      <w:bookmarkStart w:id="12" w:name="_Toc193048938"/>
      <w:bookmarkStart w:id="13" w:name="_Toc193049493"/>
      <w:bookmarkStart w:id="14" w:name="_Toc193049554"/>
      <w:bookmarkStart w:id="15" w:name="_Toc193049649"/>
      <w:bookmarkStart w:id="16" w:name="_Toc194422156"/>
      <w:r>
        <w:rPr>
          <w:noProof/>
          <w:lang w:eastAsia="ru-RU"/>
        </w:rPr>
        <w:drawing>
          <wp:inline distT="0" distB="0" distL="0" distR="0">
            <wp:extent cx="6570980" cy="4503835"/>
            <wp:effectExtent l="19050" t="0" r="127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980" cy="45038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A0098" w:rsidRPr="002F0FEF">
        <w:br w:type="page"/>
      </w:r>
    </w:p>
    <w:p w:rsidR="001B632B" w:rsidRDefault="001B632B" w:rsidP="001B632B">
      <w:pPr>
        <w:pStyle w:val="1"/>
      </w:pPr>
      <w:bookmarkStart w:id="17" w:name="_Toc196439021"/>
      <w:r>
        <w:lastRenderedPageBreak/>
        <w:t>Введение</w:t>
      </w:r>
    </w:p>
    <w:p w:rsidR="009E6F35" w:rsidRDefault="009E6F35" w:rsidP="009E6F35">
      <w:pPr>
        <w:pStyle w:val="ae"/>
      </w:pPr>
      <w:r>
        <w:t>Программа предназначена для обработки данных о посадках самолетов на трех аэродромах (AP1, AP2, AP3). Она выполняет следующие функции:</w:t>
      </w:r>
      <w:r>
        <w:br/>
        <w:t xml:space="preserve">- Чтение данных из файла в формате: </w:t>
      </w:r>
      <w:r>
        <w:rPr>
          <w:rStyle w:val="VerbatimChar"/>
        </w:rPr>
        <w:t>Время,Модель,Бортовой_номер,Аэродром</w:t>
      </w:r>
      <w:r>
        <w:br/>
        <w:t>- Валидацию данных (проверка корректности времени, бортового номера и кода аэродрома)</w:t>
      </w:r>
      <w:r>
        <w:br/>
        <w:t>- Сортировку записей по времени посадки в порядке убывания</w:t>
      </w:r>
      <w:r>
        <w:br/>
        <w:t>- Форматированный вывод результатов для каждого аэродрома</w:t>
      </w:r>
    </w:p>
    <w:p w:rsidR="009E6F35" w:rsidRDefault="009E6F35" w:rsidP="009E6F35">
      <w:pPr>
        <w:pStyle w:val="ae"/>
      </w:pPr>
      <w:r>
        <w:t>Программа написана на C++ с использованием структур, функций, файлового ввода-вывода и алгоритмов сортировки.</w:t>
      </w:r>
    </w:p>
    <w:p w:rsidR="009E6F35" w:rsidRDefault="009E6F35" w:rsidP="009E6F35"/>
    <w:p w:rsidR="009E6F35" w:rsidRPr="009E6F35" w:rsidRDefault="009E6F35" w:rsidP="009E6F35">
      <w:pPr>
        <w:pStyle w:val="2"/>
      </w:pPr>
      <w:r w:rsidRPr="009E6F35">
        <w:rPr>
          <w:rStyle w:val="10"/>
          <w:b/>
          <w:lang w:val="ru-RU"/>
        </w:rPr>
        <w:t xml:space="preserve">Основные </w:t>
      </w:r>
      <w:r w:rsidRPr="009E6F35">
        <w:rPr>
          <w:rStyle w:val="10"/>
          <w:rFonts w:asciiTheme="minorHAnsi" w:hAnsiTheme="minorHAnsi" w:cstheme="minorHAnsi"/>
          <w:b/>
          <w:lang w:val="ru-RU"/>
        </w:rPr>
        <w:t>теоретические</w:t>
      </w:r>
      <w:r w:rsidRPr="009E6F35">
        <w:rPr>
          <w:rStyle w:val="10"/>
          <w:b/>
          <w:lang w:val="ru-RU"/>
        </w:rPr>
        <w:t xml:space="preserve"> аспекты</w:t>
      </w:r>
    </w:p>
    <w:p w:rsidR="009E6F35" w:rsidRPr="009E6F35" w:rsidRDefault="009E6F35" w:rsidP="009E6F35">
      <w:pPr>
        <w:pStyle w:val="3"/>
      </w:pPr>
      <w:bookmarkStart w:id="18" w:name="структуры-в-c"/>
      <w:r w:rsidRPr="009E6F35">
        <w:t xml:space="preserve"> Структуры в </w:t>
      </w:r>
      <w:r>
        <w:t>C</w:t>
      </w:r>
      <w:r w:rsidRPr="009E6F35">
        <w:t>++</w:t>
      </w:r>
    </w:p>
    <w:p w:rsidR="009E6F35" w:rsidRDefault="009E6F35" w:rsidP="009E6F35">
      <w:pPr>
        <w:pStyle w:val="FirstParagraph"/>
      </w:pPr>
      <w:r>
        <w:rPr>
          <w:bCs/>
        </w:rPr>
        <w:t>Структура</w:t>
      </w:r>
      <w:r>
        <w:t xml:space="preserve"> — </w:t>
      </w:r>
      <w:r w:rsidRPr="00EB2751">
        <w:rPr>
          <w:rStyle w:val="af"/>
          <w:b w:val="0"/>
        </w:rPr>
        <w:t>это составной тип данных, который объединяет несколько переменных разных типов под одним именем.</w:t>
      </w:r>
    </w:p>
    <w:p w:rsidR="009E6F35" w:rsidRPr="009E6F35" w:rsidRDefault="009E6F35" w:rsidP="00EB2751">
      <w:pPr>
        <w:pStyle w:val="6"/>
      </w:pPr>
      <w:bookmarkStart w:id="19" w:name="объявление-структуры"/>
      <w:r w:rsidRPr="009E6F35">
        <w:t>Объявление структуры</w:t>
      </w:r>
    </w:p>
    <w:p w:rsidR="009E6F35" w:rsidRPr="009E6F35" w:rsidRDefault="009E6F35" w:rsidP="009E6F35">
      <w:pPr>
        <w:pStyle w:val="SourceCode"/>
        <w:rPr>
          <w:lang w:val="ru-RU"/>
        </w:rPr>
      </w:pPr>
      <w:r>
        <w:rPr>
          <w:rStyle w:val="KeywordTok"/>
        </w:rPr>
        <w:t>struct</w:t>
      </w:r>
      <w:r w:rsidRPr="009E6F35">
        <w:rPr>
          <w:rStyle w:val="NormalTok"/>
          <w:lang w:val="ru-RU"/>
        </w:rPr>
        <w:t xml:space="preserve"> </w:t>
      </w:r>
      <w:r>
        <w:rPr>
          <w:rStyle w:val="NormalTok"/>
        </w:rPr>
        <w:t>Plane</w:t>
      </w:r>
      <w:r w:rsidRPr="009E6F35">
        <w:rPr>
          <w:rStyle w:val="NormalTok"/>
          <w:lang w:val="ru-RU"/>
        </w:rPr>
        <w:t xml:space="preserve"> </w:t>
      </w:r>
      <w:r w:rsidRPr="009E6F35">
        <w:rPr>
          <w:rStyle w:val="OperatorTok"/>
          <w:lang w:val="ru-RU"/>
        </w:rPr>
        <w:t>{</w:t>
      </w:r>
      <w:r w:rsidRPr="009E6F35">
        <w:rPr>
          <w:lang w:val="ru-RU"/>
        </w:rPr>
        <w:br/>
      </w:r>
      <w:r w:rsidRPr="009E6F35">
        <w:rPr>
          <w:rStyle w:val="NormalTok"/>
          <w:lang w:val="ru-RU"/>
        </w:rPr>
        <w:t xml:space="preserve">    </w:t>
      </w:r>
      <w:r>
        <w:rPr>
          <w:rStyle w:val="DataTypeTok"/>
        </w:rPr>
        <w:t>char</w:t>
      </w:r>
      <w:r w:rsidRPr="009E6F35">
        <w:rPr>
          <w:rStyle w:val="NormalTok"/>
          <w:lang w:val="ru-RU"/>
        </w:rPr>
        <w:t xml:space="preserve"> </w:t>
      </w:r>
      <w:r>
        <w:rPr>
          <w:rStyle w:val="NormalTok"/>
        </w:rPr>
        <w:t>time</w:t>
      </w:r>
      <w:r w:rsidRPr="009E6F35">
        <w:rPr>
          <w:rStyle w:val="OperatorTok"/>
          <w:lang w:val="ru-RU"/>
        </w:rPr>
        <w:t>[</w:t>
      </w:r>
      <w:r w:rsidRPr="009E6F35">
        <w:rPr>
          <w:rStyle w:val="DecValTok"/>
          <w:lang w:val="ru-RU"/>
        </w:rPr>
        <w:t>6</w:t>
      </w:r>
      <w:r w:rsidRPr="009E6F35">
        <w:rPr>
          <w:rStyle w:val="OperatorTok"/>
          <w:lang w:val="ru-RU"/>
        </w:rPr>
        <w:t>];</w:t>
      </w:r>
      <w:r w:rsidRPr="009E6F35">
        <w:rPr>
          <w:rStyle w:val="NormalTok"/>
          <w:lang w:val="ru-RU"/>
        </w:rPr>
        <w:t xml:space="preserve">       </w:t>
      </w:r>
      <w:r w:rsidRPr="009E6F35">
        <w:rPr>
          <w:rStyle w:val="CommentTok"/>
          <w:lang w:val="ru-RU"/>
        </w:rPr>
        <w:t>// Время посадки (</w:t>
      </w:r>
      <w:r>
        <w:rPr>
          <w:rStyle w:val="CommentTok"/>
        </w:rPr>
        <w:t>HH</w:t>
      </w:r>
      <w:r w:rsidRPr="009E6F35">
        <w:rPr>
          <w:rStyle w:val="CommentTok"/>
          <w:lang w:val="ru-RU"/>
        </w:rPr>
        <w:t>:</w:t>
      </w:r>
      <w:r>
        <w:rPr>
          <w:rStyle w:val="CommentTok"/>
        </w:rPr>
        <w:t>MM</w:t>
      </w:r>
      <w:r w:rsidRPr="009E6F35">
        <w:rPr>
          <w:rStyle w:val="CommentTok"/>
          <w:lang w:val="ru-RU"/>
        </w:rPr>
        <w:t>)</w:t>
      </w:r>
      <w:r w:rsidRPr="009E6F35">
        <w:rPr>
          <w:lang w:val="ru-RU"/>
        </w:rPr>
        <w:br/>
      </w:r>
      <w:r w:rsidRPr="009E6F35">
        <w:rPr>
          <w:rStyle w:val="NormalTok"/>
          <w:lang w:val="ru-RU"/>
        </w:rPr>
        <w:t xml:space="preserve">    </w:t>
      </w:r>
      <w:r>
        <w:rPr>
          <w:rStyle w:val="DataTypeTok"/>
        </w:rPr>
        <w:t>int</w:t>
      </w:r>
      <w:r w:rsidRPr="009E6F35">
        <w:rPr>
          <w:rStyle w:val="NormalTok"/>
          <w:lang w:val="ru-RU"/>
        </w:rPr>
        <w:t xml:space="preserve"> </w:t>
      </w:r>
      <w:r>
        <w:rPr>
          <w:rStyle w:val="NormalTok"/>
        </w:rPr>
        <w:t>minutes</w:t>
      </w:r>
      <w:r w:rsidRPr="009E6F35">
        <w:rPr>
          <w:rStyle w:val="OperatorTok"/>
          <w:lang w:val="ru-RU"/>
        </w:rPr>
        <w:t>;</w:t>
      </w:r>
      <w:r w:rsidRPr="009E6F35">
        <w:rPr>
          <w:rStyle w:val="NormalTok"/>
          <w:lang w:val="ru-RU"/>
        </w:rPr>
        <w:t xml:space="preserve">        </w:t>
      </w:r>
      <w:r w:rsidRPr="009E6F35">
        <w:rPr>
          <w:rStyle w:val="CommentTok"/>
          <w:lang w:val="ru-RU"/>
        </w:rPr>
        <w:t>// Время в минутах для сортировки</w:t>
      </w:r>
      <w:r w:rsidRPr="009E6F35">
        <w:rPr>
          <w:lang w:val="ru-RU"/>
        </w:rPr>
        <w:br/>
      </w:r>
      <w:r w:rsidRPr="009E6F35">
        <w:rPr>
          <w:rStyle w:val="NormalTok"/>
          <w:lang w:val="ru-RU"/>
        </w:rPr>
        <w:t xml:space="preserve">    </w:t>
      </w:r>
      <w:r>
        <w:rPr>
          <w:rStyle w:val="DataTypeTok"/>
        </w:rPr>
        <w:t>char</w:t>
      </w:r>
      <w:r w:rsidRPr="009E6F35">
        <w:rPr>
          <w:rStyle w:val="NormalTok"/>
          <w:lang w:val="ru-RU"/>
        </w:rPr>
        <w:t xml:space="preserve"> </w:t>
      </w:r>
      <w:r>
        <w:rPr>
          <w:rStyle w:val="NormalTok"/>
        </w:rPr>
        <w:t>model</w:t>
      </w:r>
      <w:r w:rsidRPr="009E6F35">
        <w:rPr>
          <w:rStyle w:val="OperatorTok"/>
          <w:lang w:val="ru-RU"/>
        </w:rPr>
        <w:t>[</w:t>
      </w:r>
      <w:r w:rsidRPr="009E6F35">
        <w:rPr>
          <w:rStyle w:val="DecValTok"/>
          <w:lang w:val="ru-RU"/>
        </w:rPr>
        <w:t>20</w:t>
      </w:r>
      <w:r w:rsidRPr="009E6F35">
        <w:rPr>
          <w:rStyle w:val="OperatorTok"/>
          <w:lang w:val="ru-RU"/>
        </w:rPr>
        <w:t>];</w:t>
      </w:r>
      <w:r w:rsidRPr="009E6F35">
        <w:rPr>
          <w:rStyle w:val="NormalTok"/>
          <w:lang w:val="ru-RU"/>
        </w:rPr>
        <w:t xml:space="preserve">     </w:t>
      </w:r>
      <w:r w:rsidRPr="009E6F35">
        <w:rPr>
          <w:rStyle w:val="CommentTok"/>
          <w:lang w:val="ru-RU"/>
        </w:rPr>
        <w:t>// Модель самолета</w:t>
      </w:r>
      <w:r w:rsidRPr="009E6F35">
        <w:rPr>
          <w:lang w:val="ru-RU"/>
        </w:rPr>
        <w:br/>
      </w:r>
      <w:r w:rsidRPr="009E6F35">
        <w:rPr>
          <w:rStyle w:val="NormalTok"/>
          <w:lang w:val="ru-RU"/>
        </w:rPr>
        <w:t xml:space="preserve">    </w:t>
      </w:r>
      <w:r>
        <w:rPr>
          <w:rStyle w:val="DataTypeTok"/>
        </w:rPr>
        <w:t>char</w:t>
      </w:r>
      <w:r w:rsidRPr="009E6F35">
        <w:rPr>
          <w:rStyle w:val="NormalTok"/>
          <w:lang w:val="ru-RU"/>
        </w:rPr>
        <w:t xml:space="preserve"> </w:t>
      </w:r>
      <w:r>
        <w:rPr>
          <w:rStyle w:val="NormalTok"/>
        </w:rPr>
        <w:t>bort</w:t>
      </w:r>
      <w:r w:rsidRPr="009E6F35">
        <w:rPr>
          <w:rStyle w:val="OperatorTok"/>
          <w:lang w:val="ru-RU"/>
        </w:rPr>
        <w:t>[</w:t>
      </w:r>
      <w:r w:rsidRPr="009E6F35">
        <w:rPr>
          <w:rStyle w:val="DecValTok"/>
          <w:lang w:val="ru-RU"/>
        </w:rPr>
        <w:t>7</w:t>
      </w:r>
      <w:r w:rsidRPr="009E6F35">
        <w:rPr>
          <w:rStyle w:val="OperatorTok"/>
          <w:lang w:val="ru-RU"/>
        </w:rPr>
        <w:t>];</w:t>
      </w:r>
      <w:r w:rsidRPr="009E6F35">
        <w:rPr>
          <w:rStyle w:val="NormalTok"/>
          <w:lang w:val="ru-RU"/>
        </w:rPr>
        <w:t xml:space="preserve">       </w:t>
      </w:r>
      <w:r w:rsidRPr="009E6F35">
        <w:rPr>
          <w:rStyle w:val="CommentTok"/>
          <w:lang w:val="ru-RU"/>
        </w:rPr>
        <w:t xml:space="preserve">// Бортовой номер (формат: </w:t>
      </w:r>
      <w:r>
        <w:rPr>
          <w:rStyle w:val="CommentTok"/>
        </w:rPr>
        <w:t>X</w:t>
      </w:r>
      <w:r w:rsidRPr="009E6F35">
        <w:rPr>
          <w:rStyle w:val="CommentTok"/>
          <w:lang w:val="ru-RU"/>
        </w:rPr>
        <w:t>-</w:t>
      </w:r>
      <w:r>
        <w:rPr>
          <w:rStyle w:val="CommentTok"/>
        </w:rPr>
        <w:t>XXXX</w:t>
      </w:r>
      <w:r w:rsidRPr="009E6F35">
        <w:rPr>
          <w:rStyle w:val="CommentTok"/>
          <w:lang w:val="ru-RU"/>
        </w:rPr>
        <w:t>)</w:t>
      </w:r>
      <w:r w:rsidRPr="009E6F35">
        <w:rPr>
          <w:lang w:val="ru-RU"/>
        </w:rPr>
        <w:br/>
      </w:r>
      <w:r w:rsidRPr="009E6F35">
        <w:rPr>
          <w:rStyle w:val="NormalTok"/>
          <w:lang w:val="ru-RU"/>
        </w:rPr>
        <w:t xml:space="preserve">    </w:t>
      </w:r>
      <w:r>
        <w:rPr>
          <w:rStyle w:val="DataTypeTok"/>
        </w:rPr>
        <w:t>char</w:t>
      </w:r>
      <w:r w:rsidRPr="009E6F35">
        <w:rPr>
          <w:rStyle w:val="NormalTok"/>
          <w:lang w:val="ru-RU"/>
        </w:rPr>
        <w:t xml:space="preserve"> </w:t>
      </w:r>
      <w:r>
        <w:rPr>
          <w:rStyle w:val="NormalTok"/>
        </w:rPr>
        <w:t>airport</w:t>
      </w:r>
      <w:r w:rsidRPr="009E6F35">
        <w:rPr>
          <w:rStyle w:val="OperatorTok"/>
          <w:lang w:val="ru-RU"/>
        </w:rPr>
        <w:t>[</w:t>
      </w:r>
      <w:r w:rsidRPr="009E6F35">
        <w:rPr>
          <w:rStyle w:val="DecValTok"/>
          <w:lang w:val="ru-RU"/>
        </w:rPr>
        <w:t>4</w:t>
      </w:r>
      <w:r w:rsidRPr="009E6F35">
        <w:rPr>
          <w:rStyle w:val="OperatorTok"/>
          <w:lang w:val="ru-RU"/>
        </w:rPr>
        <w:t>];</w:t>
      </w:r>
      <w:r w:rsidRPr="009E6F35">
        <w:rPr>
          <w:rStyle w:val="NormalTok"/>
          <w:lang w:val="ru-RU"/>
        </w:rPr>
        <w:t xml:space="preserve">    </w:t>
      </w:r>
      <w:r w:rsidRPr="009E6F35">
        <w:rPr>
          <w:rStyle w:val="CommentTok"/>
          <w:lang w:val="ru-RU"/>
        </w:rPr>
        <w:t>// Код аэродрома (</w:t>
      </w:r>
      <w:r>
        <w:rPr>
          <w:rStyle w:val="CommentTok"/>
        </w:rPr>
        <w:t>AP</w:t>
      </w:r>
      <w:r w:rsidRPr="009E6F35">
        <w:rPr>
          <w:rStyle w:val="CommentTok"/>
          <w:lang w:val="ru-RU"/>
        </w:rPr>
        <w:t xml:space="preserve">1, </w:t>
      </w:r>
      <w:r>
        <w:rPr>
          <w:rStyle w:val="CommentTok"/>
        </w:rPr>
        <w:t>AP</w:t>
      </w:r>
      <w:r w:rsidRPr="009E6F35">
        <w:rPr>
          <w:rStyle w:val="CommentTok"/>
          <w:lang w:val="ru-RU"/>
        </w:rPr>
        <w:t xml:space="preserve">2, </w:t>
      </w:r>
      <w:r>
        <w:rPr>
          <w:rStyle w:val="CommentTok"/>
        </w:rPr>
        <w:t>AP</w:t>
      </w:r>
      <w:r w:rsidRPr="009E6F35">
        <w:rPr>
          <w:rStyle w:val="CommentTok"/>
          <w:lang w:val="ru-RU"/>
        </w:rPr>
        <w:t>3)</w:t>
      </w:r>
      <w:r w:rsidRPr="009E6F35">
        <w:rPr>
          <w:lang w:val="ru-RU"/>
        </w:rPr>
        <w:br/>
      </w:r>
      <w:r w:rsidRPr="009E6F35">
        <w:rPr>
          <w:rStyle w:val="OperatorTok"/>
          <w:lang w:val="ru-RU"/>
        </w:rPr>
        <w:t>};</w:t>
      </w:r>
    </w:p>
    <w:p w:rsidR="009E6F35" w:rsidRDefault="009E6F35" w:rsidP="009E6F35">
      <w:pPr>
        <w:pStyle w:val="Compact"/>
        <w:numPr>
          <w:ilvl w:val="0"/>
          <w:numId w:val="14"/>
        </w:numPr>
        <w:spacing w:line="240" w:lineRule="auto"/>
      </w:pPr>
      <w:r>
        <w:t xml:space="preserve">Каждый элемент структуры называется </w:t>
      </w:r>
      <w:r>
        <w:rPr>
          <w:b/>
          <w:bCs/>
        </w:rPr>
        <w:t>полем</w:t>
      </w:r>
      <w:r>
        <w:t>.</w:t>
      </w:r>
      <w:r>
        <w:br/>
      </w:r>
    </w:p>
    <w:p w:rsidR="009E6F35" w:rsidRDefault="009E6F35" w:rsidP="009E6F35">
      <w:pPr>
        <w:pStyle w:val="Compact"/>
        <w:numPr>
          <w:ilvl w:val="0"/>
          <w:numId w:val="14"/>
        </w:numPr>
        <w:spacing w:line="240" w:lineRule="auto"/>
      </w:pPr>
      <w:r>
        <w:t>Поля могут быть разных типов (</w:t>
      </w:r>
      <w:r>
        <w:rPr>
          <w:rStyle w:val="VerbatimChar"/>
        </w:rPr>
        <w:t>char[]</w:t>
      </w:r>
      <w:r>
        <w:t xml:space="preserve">, </w:t>
      </w:r>
      <w:r>
        <w:rPr>
          <w:rStyle w:val="VerbatimChar"/>
        </w:rPr>
        <w:t>int</w:t>
      </w:r>
      <w:r>
        <w:t xml:space="preserve"> и т. д.).</w:t>
      </w:r>
    </w:p>
    <w:p w:rsidR="009E6F35" w:rsidRPr="009E6F35" w:rsidRDefault="009E6F35" w:rsidP="00EB2751">
      <w:pPr>
        <w:pStyle w:val="6"/>
      </w:pPr>
      <w:bookmarkStart w:id="20" w:name="доступ-к-полям-структуры"/>
      <w:bookmarkEnd w:id="19"/>
      <w:r w:rsidRPr="009E6F35">
        <w:t>Доступ к полям структуры</w:t>
      </w:r>
    </w:p>
    <w:p w:rsidR="009E6F35" w:rsidRPr="009E6F35" w:rsidRDefault="009E6F35" w:rsidP="009E6F35">
      <w:pPr>
        <w:pStyle w:val="SourceCode"/>
        <w:rPr>
          <w:lang w:val="ru-RU"/>
        </w:rPr>
      </w:pPr>
      <w:r>
        <w:rPr>
          <w:rStyle w:val="NormalTok"/>
        </w:rPr>
        <w:t>Plane</w:t>
      </w:r>
      <w:r w:rsidRPr="009E6F35">
        <w:rPr>
          <w:rStyle w:val="NormalTok"/>
          <w:lang w:val="ru-RU"/>
        </w:rPr>
        <w:t xml:space="preserve"> </w:t>
      </w:r>
      <w:r>
        <w:rPr>
          <w:rStyle w:val="NormalTok"/>
        </w:rPr>
        <w:t>p</w:t>
      </w:r>
      <w:r w:rsidRPr="009E6F35">
        <w:rPr>
          <w:rStyle w:val="OperatorTok"/>
          <w:lang w:val="ru-RU"/>
        </w:rPr>
        <w:t>;</w:t>
      </w:r>
      <w:r w:rsidRPr="009E6F35">
        <w:rPr>
          <w:rStyle w:val="NormalTok"/>
          <w:lang w:val="ru-RU"/>
        </w:rPr>
        <w:t xml:space="preserve">                </w:t>
      </w:r>
      <w:r w:rsidRPr="009E6F35">
        <w:rPr>
          <w:rStyle w:val="CommentTok"/>
          <w:lang w:val="ru-RU"/>
        </w:rPr>
        <w:t>// Создаем объект структуры</w:t>
      </w:r>
      <w:r w:rsidRPr="009E6F35">
        <w:rPr>
          <w:lang w:val="ru-RU"/>
        </w:rPr>
        <w:br/>
      </w:r>
      <w:r>
        <w:rPr>
          <w:rStyle w:val="NormalTok"/>
        </w:rPr>
        <w:t>strcpy</w:t>
      </w:r>
      <w:r w:rsidRPr="009E6F35">
        <w:rPr>
          <w:rStyle w:val="OperatorTok"/>
          <w:lang w:val="ru-RU"/>
        </w:rPr>
        <w:t>(</w:t>
      </w:r>
      <w:r>
        <w:rPr>
          <w:rStyle w:val="NormalTok"/>
        </w:rPr>
        <w:t>p</w:t>
      </w:r>
      <w:r w:rsidRPr="009E6F35">
        <w:rPr>
          <w:rStyle w:val="OperatorTok"/>
          <w:lang w:val="ru-RU"/>
        </w:rPr>
        <w:t>.</w:t>
      </w:r>
      <w:r>
        <w:rPr>
          <w:rStyle w:val="NormalTok"/>
        </w:rPr>
        <w:t>time</w:t>
      </w:r>
      <w:r w:rsidRPr="009E6F35">
        <w:rPr>
          <w:rStyle w:val="OperatorTok"/>
          <w:lang w:val="ru-RU"/>
        </w:rPr>
        <w:t>,</w:t>
      </w:r>
      <w:r w:rsidRPr="009E6F35">
        <w:rPr>
          <w:rStyle w:val="NormalTok"/>
          <w:lang w:val="ru-RU"/>
        </w:rPr>
        <w:t xml:space="preserve"> </w:t>
      </w:r>
      <w:r w:rsidRPr="009E6F35">
        <w:rPr>
          <w:rStyle w:val="StringTok"/>
          <w:lang w:val="ru-RU"/>
        </w:rPr>
        <w:t>"12:30"</w:t>
      </w:r>
      <w:r w:rsidRPr="009E6F35">
        <w:rPr>
          <w:rStyle w:val="OperatorTok"/>
          <w:lang w:val="ru-RU"/>
        </w:rPr>
        <w:t>);</w:t>
      </w:r>
      <w:r w:rsidRPr="009E6F35">
        <w:rPr>
          <w:rStyle w:val="NormalTok"/>
          <w:lang w:val="ru-RU"/>
        </w:rPr>
        <w:t xml:space="preserve"> </w:t>
      </w:r>
      <w:r w:rsidRPr="009E6F35">
        <w:rPr>
          <w:rStyle w:val="CommentTok"/>
          <w:lang w:val="ru-RU"/>
        </w:rPr>
        <w:t>// Записываем время</w:t>
      </w:r>
      <w:r w:rsidRPr="009E6F35">
        <w:rPr>
          <w:lang w:val="ru-RU"/>
        </w:rPr>
        <w:br/>
      </w:r>
      <w:r>
        <w:rPr>
          <w:rStyle w:val="NormalTok"/>
        </w:rPr>
        <w:t>cout</w:t>
      </w:r>
      <w:r w:rsidRPr="009E6F35">
        <w:rPr>
          <w:rStyle w:val="NormalTok"/>
          <w:lang w:val="ru-RU"/>
        </w:rPr>
        <w:t xml:space="preserve"> </w:t>
      </w:r>
      <w:r w:rsidRPr="009E6F35">
        <w:rPr>
          <w:rStyle w:val="OperatorTok"/>
          <w:lang w:val="ru-RU"/>
        </w:rPr>
        <w:t>&lt;&lt;</w:t>
      </w:r>
      <w:r w:rsidRPr="009E6F35">
        <w:rPr>
          <w:rStyle w:val="NormalTok"/>
          <w:lang w:val="ru-RU"/>
        </w:rPr>
        <w:t xml:space="preserve"> </w:t>
      </w:r>
      <w:r>
        <w:rPr>
          <w:rStyle w:val="NormalTok"/>
        </w:rPr>
        <w:t>p</w:t>
      </w:r>
      <w:r w:rsidRPr="009E6F35">
        <w:rPr>
          <w:rStyle w:val="OperatorTok"/>
          <w:lang w:val="ru-RU"/>
        </w:rPr>
        <w:t>.</w:t>
      </w:r>
      <w:r>
        <w:rPr>
          <w:rStyle w:val="NormalTok"/>
        </w:rPr>
        <w:t>time</w:t>
      </w:r>
      <w:r w:rsidRPr="009E6F35">
        <w:rPr>
          <w:rStyle w:val="OperatorTok"/>
          <w:lang w:val="ru-RU"/>
        </w:rPr>
        <w:t>;</w:t>
      </w:r>
      <w:r w:rsidRPr="009E6F35">
        <w:rPr>
          <w:rStyle w:val="NormalTok"/>
          <w:lang w:val="ru-RU"/>
        </w:rPr>
        <w:t xml:space="preserve">         </w:t>
      </w:r>
      <w:r w:rsidRPr="009E6F35">
        <w:rPr>
          <w:rStyle w:val="CommentTok"/>
          <w:lang w:val="ru-RU"/>
        </w:rPr>
        <w:t>// Читаем время</w:t>
      </w:r>
    </w:p>
    <w:p w:rsidR="009E6F35" w:rsidRDefault="009E6F35" w:rsidP="009E6F35"/>
    <w:p w:rsidR="009E6F35" w:rsidRPr="009E6F35" w:rsidRDefault="009E6F35" w:rsidP="009E6F35">
      <w:pPr>
        <w:pStyle w:val="3"/>
      </w:pPr>
      <w:bookmarkStart w:id="21" w:name="индексная-сортировка"/>
      <w:bookmarkEnd w:id="18"/>
      <w:bookmarkEnd w:id="20"/>
      <w:r w:rsidRPr="009E6F35">
        <w:t>Индексная сортировка</w:t>
      </w:r>
    </w:p>
    <w:p w:rsidR="009E6F35" w:rsidRDefault="009E6F35" w:rsidP="009E6F35">
      <w:pPr>
        <w:pStyle w:val="FirstParagraph"/>
      </w:pPr>
      <w:r>
        <w:rPr>
          <w:bCs/>
        </w:rPr>
        <w:t>Индексная сортировка</w:t>
      </w:r>
      <w:r>
        <w:t xml:space="preserve"> </w:t>
      </w:r>
      <w:r w:rsidRPr="009E6F35">
        <w:rPr>
          <w:rStyle w:val="af"/>
          <w:b w:val="0"/>
        </w:rPr>
        <w:t>— это метод сортировки, при котором вместо перемещения самих данных сортируются их индексы.</w:t>
      </w:r>
    </w:p>
    <w:p w:rsidR="009E6F35" w:rsidRDefault="009E6F35" w:rsidP="009E6F35">
      <w:pPr>
        <w:pStyle w:val="6"/>
      </w:pPr>
      <w:bookmarkStart w:id="22" w:name="преимущества"/>
      <w:r>
        <w:t>Преимущества:</w:t>
      </w:r>
    </w:p>
    <w:p w:rsidR="009E6F35" w:rsidRDefault="009E6F35" w:rsidP="009E6F35">
      <w:pPr>
        <w:pStyle w:val="Compact"/>
        <w:numPr>
          <w:ilvl w:val="0"/>
          <w:numId w:val="14"/>
        </w:numPr>
        <w:spacing w:line="240" w:lineRule="auto"/>
      </w:pPr>
      <w:r>
        <w:lastRenderedPageBreak/>
        <w:t>Экономит память (не нужно копировать большие структуры)</w:t>
      </w:r>
      <w:r>
        <w:br/>
      </w:r>
    </w:p>
    <w:p w:rsidR="009E6F35" w:rsidRDefault="009E6F35" w:rsidP="009E6F35">
      <w:pPr>
        <w:pStyle w:val="Compact"/>
        <w:numPr>
          <w:ilvl w:val="0"/>
          <w:numId w:val="14"/>
        </w:numPr>
        <w:spacing w:line="240" w:lineRule="auto"/>
      </w:pPr>
      <w:r>
        <w:t>Сохраняет исходный порядок данных</w:t>
      </w:r>
    </w:p>
    <w:p w:rsidR="009E6F35" w:rsidRDefault="009E6F35" w:rsidP="009E6F35">
      <w:pPr>
        <w:pStyle w:val="6"/>
      </w:pPr>
      <w:bookmarkStart w:id="23" w:name="пример-работы"/>
      <w:bookmarkEnd w:id="22"/>
      <w:r>
        <w:t>Пример работы:</w:t>
      </w:r>
    </w:p>
    <w:p w:rsidR="009E6F35" w:rsidRPr="009E6F35" w:rsidRDefault="009E6F35" w:rsidP="009E6F35">
      <w:pPr>
        <w:pStyle w:val="FirstParagraph"/>
        <w:rPr>
          <w:lang w:val="en-US"/>
        </w:rPr>
      </w:pPr>
      <w:r w:rsidRPr="009E6F35">
        <w:rPr>
          <w:rStyle w:val="af"/>
          <w:b w:val="0"/>
        </w:rPr>
        <w:t>Допустим</w:t>
      </w:r>
      <w:r w:rsidRPr="009E6F35">
        <w:rPr>
          <w:rStyle w:val="af"/>
          <w:b w:val="0"/>
          <w:lang w:val="en-US"/>
        </w:rPr>
        <w:t xml:space="preserve">, </w:t>
      </w:r>
      <w:r w:rsidRPr="009E6F35">
        <w:rPr>
          <w:rStyle w:val="af"/>
          <w:b w:val="0"/>
        </w:rPr>
        <w:t>есть</w:t>
      </w:r>
      <w:r w:rsidRPr="009E6F35">
        <w:rPr>
          <w:rStyle w:val="af"/>
          <w:b w:val="0"/>
          <w:lang w:val="en-US"/>
        </w:rPr>
        <w:t xml:space="preserve"> </w:t>
      </w:r>
      <w:r w:rsidRPr="009E6F35">
        <w:rPr>
          <w:rStyle w:val="af"/>
          <w:b w:val="0"/>
        </w:rPr>
        <w:t>массив</w:t>
      </w:r>
      <w:r w:rsidRPr="009E6F35">
        <w:rPr>
          <w:rStyle w:val="af"/>
          <w:b w:val="0"/>
          <w:lang w:val="en-US"/>
        </w:rPr>
        <w:t xml:space="preserve"> </w:t>
      </w:r>
      <w:r w:rsidRPr="009E6F35">
        <w:rPr>
          <w:rStyle w:val="af"/>
          <w:b w:val="0"/>
        </w:rPr>
        <w:t>структур</w:t>
      </w:r>
      <w:r w:rsidRPr="009E6F35">
        <w:rPr>
          <w:rStyle w:val="af"/>
          <w:b w:val="0"/>
          <w:lang w:val="en-US"/>
        </w:rPr>
        <w:t xml:space="preserve"> Plane planes[3] </w:t>
      </w:r>
      <w:r w:rsidRPr="009E6F35">
        <w:rPr>
          <w:rStyle w:val="af"/>
          <w:b w:val="0"/>
        </w:rPr>
        <w:t>с</w:t>
      </w:r>
      <w:r w:rsidRPr="009E6F35">
        <w:rPr>
          <w:rStyle w:val="af"/>
          <w:b w:val="0"/>
          <w:lang w:val="en-US"/>
        </w:rPr>
        <w:t xml:space="preserve"> </w:t>
      </w:r>
      <w:r w:rsidRPr="009E6F35">
        <w:rPr>
          <w:rStyle w:val="af"/>
          <w:b w:val="0"/>
        </w:rPr>
        <w:t>временами</w:t>
      </w:r>
      <w:r w:rsidRPr="009E6F35">
        <w:rPr>
          <w:rStyle w:val="af"/>
          <w:b w:val="0"/>
          <w:lang w:val="en-US"/>
        </w:rPr>
        <w:t xml:space="preserve"> </w:t>
      </w:r>
      <w:r w:rsidRPr="009E6F35">
        <w:rPr>
          <w:rStyle w:val="af"/>
          <w:b w:val="0"/>
        </w:rPr>
        <w:t>посадки</w:t>
      </w:r>
      <w:r w:rsidRPr="009E6F35">
        <w:rPr>
          <w:rStyle w:val="af"/>
          <w:b w:val="0"/>
          <w:lang w:val="en-US"/>
        </w:rPr>
        <w:t>:</w:t>
      </w:r>
      <w:r w:rsidRPr="009E6F35">
        <w:rPr>
          <w:lang w:val="en-US"/>
        </w:rPr>
        <w:br/>
      </w:r>
      <w:r w:rsidRPr="009E6F35">
        <w:rPr>
          <w:b w:val="0"/>
          <w:lang w:val="en-US"/>
        </w:rPr>
        <w:t xml:space="preserve">1. </w:t>
      </w:r>
      <w:r w:rsidRPr="009E6F35">
        <w:rPr>
          <w:rStyle w:val="VerbatimChar"/>
          <w:b w:val="0"/>
          <w:lang w:val="en-US"/>
        </w:rPr>
        <w:t>planes[0].minutes = 125</w:t>
      </w:r>
      <w:r w:rsidRPr="009E6F35">
        <w:rPr>
          <w:b w:val="0"/>
          <w:lang w:val="en-US"/>
        </w:rPr>
        <w:br/>
        <w:t xml:space="preserve">2. </w:t>
      </w:r>
      <w:r w:rsidRPr="009E6F35">
        <w:rPr>
          <w:rStyle w:val="VerbatimChar"/>
          <w:b w:val="0"/>
          <w:lang w:val="en-US"/>
        </w:rPr>
        <w:t>planes[1].minutes = 80</w:t>
      </w:r>
      <w:r w:rsidRPr="009E6F35">
        <w:rPr>
          <w:b w:val="0"/>
          <w:lang w:val="en-US"/>
        </w:rPr>
        <w:br/>
        <w:t xml:space="preserve">3. </w:t>
      </w:r>
      <w:r w:rsidRPr="009E6F35">
        <w:rPr>
          <w:rStyle w:val="VerbatimChar"/>
          <w:b w:val="0"/>
          <w:lang w:val="en-US"/>
        </w:rPr>
        <w:t>planes[2].minutes = 300</w:t>
      </w:r>
    </w:p>
    <w:p w:rsidR="009E6F35" w:rsidRDefault="009E6F35" w:rsidP="009E6F35">
      <w:pPr>
        <w:pStyle w:val="ae"/>
        <w:ind w:left="0"/>
        <w:rPr>
          <w:rStyle w:val="60"/>
        </w:rPr>
      </w:pPr>
      <w:r w:rsidRPr="009E6F35">
        <w:rPr>
          <w:rStyle w:val="60"/>
        </w:rPr>
        <w:t>Шаги индексной сортировки:</w:t>
      </w:r>
    </w:p>
    <w:p w:rsidR="009E6F35" w:rsidRDefault="009E6F35" w:rsidP="009E6F35">
      <w:pPr>
        <w:pStyle w:val="ae"/>
        <w:ind w:left="284"/>
      </w:pPr>
      <w:r>
        <w:t xml:space="preserve">1. Создаем массив индексов: </w:t>
      </w:r>
      <w:r>
        <w:rPr>
          <w:rStyle w:val="VerbatimChar"/>
        </w:rPr>
        <w:t>int indices[] = {0, 1, 2}</w:t>
      </w:r>
      <w:r>
        <w:br/>
        <w:t xml:space="preserve">2. Сортируем индексы по </w:t>
      </w:r>
      <w:r>
        <w:rPr>
          <w:rStyle w:val="VerbatimChar"/>
        </w:rPr>
        <w:t>planes[indices[i]].minutes</w:t>
      </w:r>
      <w:r>
        <w:br/>
        <w:t xml:space="preserve">3. После сортировки: </w:t>
      </w:r>
      <w:r>
        <w:rPr>
          <w:rStyle w:val="VerbatimChar"/>
        </w:rPr>
        <w:t>indices = {2, 0, 1}</w:t>
      </w:r>
      <w:r>
        <w:t xml:space="preserve"> (по убыванию)</w:t>
      </w:r>
    </w:p>
    <w:p w:rsidR="009E6F35" w:rsidRPr="009E6F35" w:rsidRDefault="009E6F35" w:rsidP="009E6F35">
      <w:pPr>
        <w:pStyle w:val="6"/>
        <w:rPr>
          <w:lang w:val="en-US"/>
        </w:rPr>
      </w:pPr>
      <w:r>
        <w:t>Реализация</w:t>
      </w:r>
      <w:r w:rsidRPr="009E6F35">
        <w:rPr>
          <w:lang w:val="en-US"/>
        </w:rPr>
        <w:t xml:space="preserve"> </w:t>
      </w:r>
      <w:r>
        <w:t>в</w:t>
      </w:r>
      <w:r w:rsidRPr="009E6F35">
        <w:rPr>
          <w:lang w:val="en-US"/>
        </w:rPr>
        <w:t xml:space="preserve"> </w:t>
      </w:r>
      <w:r>
        <w:t>коде</w:t>
      </w:r>
      <w:r w:rsidRPr="009E6F35">
        <w:rPr>
          <w:lang w:val="en-US"/>
        </w:rPr>
        <w:t>:</w:t>
      </w:r>
    </w:p>
    <w:p w:rsidR="009E6F35" w:rsidRDefault="009E6F35" w:rsidP="009E6F35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bubble_so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ndice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,</w:t>
      </w:r>
      <w:r>
        <w:rPr>
          <w:rStyle w:val="NormalTok"/>
        </w:rPr>
        <w:t xml:space="preserve"> Plane 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size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size </w:t>
      </w:r>
      <w:r>
        <w:rPr>
          <w:rStyle w:val="OperatorTok"/>
        </w:rPr>
        <w:t>-</w:t>
      </w:r>
      <w:r>
        <w:rPr>
          <w:rStyle w:val="NormalTok"/>
        </w:rPr>
        <w:t xml:space="preserve"> 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ndic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].</w:t>
      </w:r>
      <w:r>
        <w:rPr>
          <w:rStyle w:val="NormalTok"/>
        </w:rPr>
        <w:t xml:space="preserve">minutes </w:t>
      </w:r>
      <w:r>
        <w:rPr>
          <w:rStyle w:val="OperatorTok"/>
        </w:rPr>
        <w:t>&lt;</w:t>
      </w:r>
      <w:r>
        <w:rPr>
          <w:rStyle w:val="NormalTok"/>
        </w:rPr>
        <w:t xml:space="preserve"> data</w:t>
      </w:r>
      <w:r>
        <w:rPr>
          <w:rStyle w:val="OperatorTok"/>
        </w:rPr>
        <w:t>[</w:t>
      </w:r>
      <w:r>
        <w:rPr>
          <w:rStyle w:val="NormalTok"/>
        </w:rPr>
        <w:t>indices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].</w:t>
      </w:r>
      <w:r>
        <w:rPr>
          <w:rStyle w:val="NormalTok"/>
        </w:rPr>
        <w:t>minut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wap</w:t>
      </w:r>
      <w:r>
        <w:rPr>
          <w:rStyle w:val="OperatorTok"/>
        </w:rPr>
        <w:t>(</w:t>
      </w:r>
      <w:r>
        <w:rPr>
          <w:rStyle w:val="NormalTok"/>
        </w:rPr>
        <w:t>indice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indices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rPr>
          <w:rStyle w:val="NormalTok"/>
        </w:rPr>
        <w:t xml:space="preserve"> </w:t>
      </w:r>
      <w:r>
        <w:rPr>
          <w:rStyle w:val="CommentTok"/>
        </w:rPr>
        <w:t>// Меняем индексы местами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:rsidR="009E6F35" w:rsidRDefault="009E6F35" w:rsidP="009E6F35"/>
    <w:p w:rsidR="009E6F35" w:rsidRPr="009E6F35" w:rsidRDefault="009E6F35" w:rsidP="009E6F35">
      <w:pPr>
        <w:pStyle w:val="3"/>
      </w:pPr>
      <w:bookmarkStart w:id="24" w:name="сортировка-пузырьком"/>
      <w:bookmarkEnd w:id="21"/>
      <w:bookmarkEnd w:id="23"/>
      <w:r w:rsidRPr="009E6F35">
        <w:t>Сортировка пузырьком</w:t>
      </w:r>
    </w:p>
    <w:p w:rsidR="009E6F35" w:rsidRDefault="009E6F35" w:rsidP="009E6F35">
      <w:pPr>
        <w:pStyle w:val="FirstParagraph"/>
      </w:pPr>
      <w:r>
        <w:rPr>
          <w:bCs/>
        </w:rPr>
        <w:t>Алгоритм:</w:t>
      </w:r>
      <w:r>
        <w:br/>
      </w:r>
      <w:r w:rsidRPr="009E6F35">
        <w:rPr>
          <w:rStyle w:val="af"/>
          <w:b w:val="0"/>
        </w:rPr>
        <w:t>1. Последовательно сравниваются соседние элементы.</w:t>
      </w:r>
      <w:r w:rsidRPr="009E6F35">
        <w:rPr>
          <w:rStyle w:val="af"/>
          <w:b w:val="0"/>
        </w:rPr>
        <w:br/>
        <w:t>2. Если порядок неправильный — они меняются местами.</w:t>
      </w:r>
      <w:r w:rsidRPr="009E6F35">
        <w:rPr>
          <w:rStyle w:val="af"/>
          <w:b w:val="0"/>
        </w:rPr>
        <w:br/>
        <w:t>3. Процесс повторяется, пока массив не будет отсортирован.</w:t>
      </w:r>
    </w:p>
    <w:p w:rsidR="009E6F35" w:rsidRDefault="009E6F35" w:rsidP="009E6F35">
      <w:pPr>
        <w:pStyle w:val="ae"/>
      </w:pPr>
      <w:r>
        <w:rPr>
          <w:b/>
          <w:bCs/>
        </w:rPr>
        <w:t>Пример:</w:t>
      </w:r>
      <w:r>
        <w:br/>
        <w:t xml:space="preserve">Исходный массив: </w:t>
      </w:r>
      <w:r>
        <w:rPr>
          <w:rStyle w:val="VerbatimChar"/>
        </w:rPr>
        <w:t>[5, 3, 8, 1]</w:t>
      </w:r>
      <w:r>
        <w:br/>
        <w:t xml:space="preserve">1. </w:t>
      </w:r>
      <w:r>
        <w:rPr>
          <w:b/>
          <w:bCs/>
        </w:rPr>
        <w:t>Первый проход:</w:t>
      </w:r>
      <w:r>
        <w:br/>
        <w:t xml:space="preserve">- </w:t>
      </w:r>
      <w:r>
        <w:rPr>
          <w:rStyle w:val="VerbatimChar"/>
        </w:rPr>
        <w:t>5 &gt; 3</w:t>
      </w:r>
      <w:r>
        <w:t xml:space="preserve"> → меняем → </w:t>
      </w:r>
      <w:r>
        <w:rPr>
          <w:rStyle w:val="VerbatimChar"/>
        </w:rPr>
        <w:t>[3, 5, 8, 1]</w:t>
      </w:r>
      <w:r>
        <w:br/>
        <w:t xml:space="preserve">- </w:t>
      </w:r>
      <w:r>
        <w:rPr>
          <w:rStyle w:val="VerbatimChar"/>
        </w:rPr>
        <w:t>5 &lt; 8</w:t>
      </w:r>
      <w:r>
        <w:t xml:space="preserve"> → не меняем</w:t>
      </w:r>
      <w:r>
        <w:br/>
        <w:t xml:space="preserve">- </w:t>
      </w:r>
      <w:r>
        <w:rPr>
          <w:rStyle w:val="VerbatimChar"/>
        </w:rPr>
        <w:t>8 &gt; 1</w:t>
      </w:r>
      <w:r>
        <w:t xml:space="preserve"> → меняем → </w:t>
      </w:r>
      <w:r>
        <w:rPr>
          <w:rStyle w:val="VerbatimChar"/>
        </w:rPr>
        <w:t>[3, 5, 1, 8]</w:t>
      </w:r>
      <w:r>
        <w:br/>
        <w:t xml:space="preserve">2. </w:t>
      </w:r>
      <w:r>
        <w:rPr>
          <w:b/>
          <w:bCs/>
        </w:rPr>
        <w:t>Второй проход:</w:t>
      </w:r>
      <w:r>
        <w:br/>
        <w:t xml:space="preserve">- </w:t>
      </w:r>
      <w:r>
        <w:rPr>
          <w:rStyle w:val="VerbatimChar"/>
        </w:rPr>
        <w:t>3 &lt; 5</w:t>
      </w:r>
      <w:r>
        <w:t xml:space="preserve"> → не меняем</w:t>
      </w:r>
      <w:r>
        <w:br/>
        <w:t xml:space="preserve">- </w:t>
      </w:r>
      <w:r>
        <w:rPr>
          <w:rStyle w:val="VerbatimChar"/>
        </w:rPr>
        <w:t>5 &gt; 1</w:t>
      </w:r>
      <w:r>
        <w:t xml:space="preserve"> → меняем → </w:t>
      </w:r>
      <w:r>
        <w:rPr>
          <w:rStyle w:val="VerbatimChar"/>
        </w:rPr>
        <w:t>[3, 1, 5, 8]</w:t>
      </w:r>
      <w:r>
        <w:br/>
      </w:r>
      <w:r>
        <w:lastRenderedPageBreak/>
        <w:t xml:space="preserve">3. </w:t>
      </w:r>
      <w:r>
        <w:rPr>
          <w:b/>
          <w:bCs/>
        </w:rPr>
        <w:t>Третий проход:</w:t>
      </w:r>
      <w:r>
        <w:br/>
        <w:t xml:space="preserve">- </w:t>
      </w:r>
      <w:r>
        <w:rPr>
          <w:rStyle w:val="VerbatimChar"/>
        </w:rPr>
        <w:t>3 &gt; 1</w:t>
      </w:r>
      <w:r>
        <w:t xml:space="preserve"> → меняем → </w:t>
      </w:r>
      <w:r>
        <w:rPr>
          <w:rStyle w:val="VerbatimChar"/>
        </w:rPr>
        <w:t>[1, 3, 5, 8]</w:t>
      </w:r>
    </w:p>
    <w:p w:rsidR="009E6F35" w:rsidRDefault="009E6F35" w:rsidP="009E6F35">
      <w:pPr>
        <w:pStyle w:val="ae"/>
      </w:pPr>
      <w:r>
        <w:rPr>
          <w:b/>
          <w:bCs/>
        </w:rPr>
        <w:t>Время работы:</w:t>
      </w:r>
      <w:r>
        <w:br/>
        <w:t xml:space="preserve">- Худший случай: </w:t>
      </w:r>
      <w:r>
        <w:rPr>
          <w:b/>
          <w:bCs/>
        </w:rPr>
        <w:t>O(n²)</w:t>
      </w:r>
      <w:r>
        <w:br/>
        <w:t xml:space="preserve">- Лучший случай (уже отсортирован): </w:t>
      </w:r>
      <w:r>
        <w:rPr>
          <w:b/>
          <w:bCs/>
        </w:rPr>
        <w:t>O(n)</w:t>
      </w:r>
    </w:p>
    <w:p w:rsidR="009E6F35" w:rsidRDefault="009E6F35" w:rsidP="009E6F35"/>
    <w:bookmarkEnd w:id="24"/>
    <w:p w:rsidR="009E6F35" w:rsidRPr="009E6F35" w:rsidRDefault="009E6F35" w:rsidP="009E6F35">
      <w:pPr>
        <w:pStyle w:val="3"/>
      </w:pPr>
      <w:r w:rsidRPr="009E6F35">
        <w:t>Валидация данных</w:t>
      </w:r>
    </w:p>
    <w:p w:rsidR="009E6F35" w:rsidRDefault="009E6F35" w:rsidP="009E6F35">
      <w:pPr>
        <w:pStyle w:val="ae"/>
      </w:pPr>
      <w:r>
        <w:t>Программа проверяет:</w:t>
      </w:r>
      <w:r>
        <w:br/>
        <w:t xml:space="preserve">1. </w:t>
      </w:r>
      <w:r>
        <w:rPr>
          <w:b/>
          <w:bCs/>
        </w:rPr>
        <w:t>Время посадки</w:t>
      </w:r>
      <w:r>
        <w:t xml:space="preserve"> (</w:t>
      </w:r>
      <w:r>
        <w:rPr>
          <w:rStyle w:val="VerbatimChar"/>
        </w:rPr>
        <w:t>HH:MM</w:t>
      </w:r>
      <w:r>
        <w:t>):</w:t>
      </w:r>
      <w:r>
        <w:br/>
        <w:t xml:space="preserve">- Должно быть в формате </w:t>
      </w:r>
      <w:r>
        <w:rPr>
          <w:rStyle w:val="VerbatimChar"/>
        </w:rPr>
        <w:t>ЧЧ:ММ</w:t>
      </w:r>
      <w:r>
        <w:t xml:space="preserve"> (например, </w:t>
      </w:r>
      <w:r>
        <w:rPr>
          <w:rStyle w:val="VerbatimChar"/>
        </w:rPr>
        <w:t>23:59</w:t>
      </w:r>
      <w:r>
        <w:t>)</w:t>
      </w:r>
      <w:r>
        <w:br/>
        <w:t xml:space="preserve">- Часы: </w:t>
      </w:r>
      <w:r>
        <w:rPr>
          <w:rStyle w:val="VerbatimChar"/>
        </w:rPr>
        <w:t>00-23</w:t>
      </w:r>
      <w:r>
        <w:t xml:space="preserve">, минуты: </w:t>
      </w:r>
      <w:r>
        <w:rPr>
          <w:rStyle w:val="VerbatimChar"/>
        </w:rPr>
        <w:t>00-59</w:t>
      </w:r>
      <w:r>
        <w:br/>
        <w:t xml:space="preserve">2. </w:t>
      </w:r>
      <w:r>
        <w:rPr>
          <w:b/>
          <w:bCs/>
        </w:rPr>
        <w:t>Бортовой номер</w:t>
      </w:r>
      <w:r>
        <w:t xml:space="preserve"> (</w:t>
      </w:r>
      <w:r>
        <w:rPr>
          <w:rStyle w:val="VerbatimChar"/>
        </w:rPr>
        <w:t>X-XXXX</w:t>
      </w:r>
      <w:r>
        <w:t>):</w:t>
      </w:r>
      <w:r>
        <w:br/>
        <w:t>- Первый символ — буква (</w:t>
      </w:r>
      <w:r>
        <w:rPr>
          <w:rStyle w:val="VerbatimChar"/>
        </w:rPr>
        <w:t>A-Z</w:t>
      </w:r>
      <w:r>
        <w:t>)</w:t>
      </w:r>
      <w:r>
        <w:br/>
        <w:t>- Затем дефис и 4 цифры (</w:t>
      </w:r>
      <w:r>
        <w:rPr>
          <w:rStyle w:val="VerbatimChar"/>
        </w:rPr>
        <w:t>0-9</w:t>
      </w:r>
      <w:r>
        <w:t>)</w:t>
      </w:r>
      <w:r>
        <w:br/>
        <w:t xml:space="preserve">3. </w:t>
      </w:r>
      <w:r>
        <w:rPr>
          <w:b/>
          <w:bCs/>
        </w:rPr>
        <w:t>Аэродром</w:t>
      </w:r>
      <w:r>
        <w:t xml:space="preserve"> (</w:t>
      </w:r>
      <w:r>
        <w:rPr>
          <w:rStyle w:val="VerbatimChar"/>
        </w:rPr>
        <w:t>AP1</w:t>
      </w:r>
      <w:r>
        <w:t xml:space="preserve">, </w:t>
      </w:r>
      <w:r>
        <w:rPr>
          <w:rStyle w:val="VerbatimChar"/>
        </w:rPr>
        <w:t>AP2</w:t>
      </w:r>
      <w:r>
        <w:t xml:space="preserve">, </w:t>
      </w:r>
      <w:r>
        <w:rPr>
          <w:rStyle w:val="VerbatimChar"/>
        </w:rPr>
        <w:t>AP3</w:t>
      </w:r>
      <w:r>
        <w:t>):</w:t>
      </w:r>
      <w:r>
        <w:br/>
        <w:t>- Только эти три варианта</w:t>
      </w:r>
    </w:p>
    <w:p w:rsidR="009E6F35" w:rsidRDefault="009E6F35" w:rsidP="009E6F35">
      <w:pPr>
        <w:pStyle w:val="ae"/>
      </w:pPr>
      <w:r>
        <w:rPr>
          <w:b/>
          <w:bCs/>
        </w:rPr>
        <w:t>Пример проверки времени:</w:t>
      </w:r>
    </w:p>
    <w:p w:rsidR="009E6F35" w:rsidRDefault="009E6F35" w:rsidP="009E6F35">
      <w:pPr>
        <w:pStyle w:val="SourceCode"/>
      </w:pPr>
      <w:r>
        <w:rPr>
          <w:rStyle w:val="DataTypeTok"/>
        </w:rPr>
        <w:t>bool</w:t>
      </w:r>
      <w:r>
        <w:rPr>
          <w:rStyle w:val="NormalTok"/>
        </w:rPr>
        <w:t xml:space="preserve"> is_time_valid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ti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ti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time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CharTok"/>
        </w:rPr>
        <w:t>':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h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im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ime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ime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ime</w:t>
      </w:r>
      <w:r>
        <w:rPr>
          <w:rStyle w:val="OperatorTok"/>
        </w:rPr>
        <w:t>[</w:t>
      </w:r>
      <w:r>
        <w:rPr>
          <w:rStyle w:val="DecValTok"/>
        </w:rPr>
        <w:t>4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hh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hh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m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mm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:rsidR="009E6F35" w:rsidRPr="009E6F35" w:rsidRDefault="009E6F35" w:rsidP="001B632B">
      <w:pPr>
        <w:ind w:firstLine="0"/>
        <w:rPr>
          <w:lang w:val="en-US"/>
        </w:rPr>
      </w:pPr>
    </w:p>
    <w:p w:rsidR="001B632B" w:rsidRPr="001B632B" w:rsidRDefault="001B632B" w:rsidP="009E6F35">
      <w:pPr>
        <w:pStyle w:val="3"/>
      </w:pPr>
      <w:r w:rsidRPr="001B632B">
        <w:t>Пример сортировки</w:t>
      </w:r>
    </w:p>
    <w:p w:rsidR="001B632B" w:rsidRPr="001B632B" w:rsidRDefault="001B632B" w:rsidP="009E6F35">
      <w:r w:rsidRPr="001B632B">
        <w:t>Рассмотрим массив времен посадки в минутах:</w:t>
      </w:r>
    </w:p>
    <w:p w:rsidR="001B632B" w:rsidRPr="001B632B" w:rsidRDefault="001B632B" w:rsidP="001B632B">
      <w:r w:rsidRPr="001B632B">
        <w:t>Исходные данные: [125, 80, 300, 45]</w:t>
      </w:r>
    </w:p>
    <w:p w:rsidR="001B632B" w:rsidRPr="001B632B" w:rsidRDefault="001B632B" w:rsidP="001B632B">
      <w:r w:rsidRPr="001B632B">
        <w:t>Индексы:        [0, 1, 2, 3]</w:t>
      </w:r>
    </w:p>
    <w:p w:rsidR="001B632B" w:rsidRPr="001B632B" w:rsidRDefault="001B632B" w:rsidP="009E6F35">
      <w:pPr>
        <w:pStyle w:val="6"/>
        <w:numPr>
          <w:ilvl w:val="0"/>
          <w:numId w:val="15"/>
        </w:numPr>
      </w:pPr>
      <w:r w:rsidRPr="001B632B">
        <w:t>Первая итерация:</w:t>
      </w:r>
    </w:p>
    <w:p w:rsidR="001B632B" w:rsidRPr="001B632B" w:rsidRDefault="001B632B" w:rsidP="001B632B">
      <w:pPr>
        <w:numPr>
          <w:ilvl w:val="1"/>
          <w:numId w:val="13"/>
        </w:numPr>
      </w:pPr>
      <w:r w:rsidRPr="001B632B">
        <w:t>Сравниваем 0 и 1: 125 &gt; 80 - порядок верный</w:t>
      </w:r>
    </w:p>
    <w:p w:rsidR="001B632B" w:rsidRPr="001B632B" w:rsidRDefault="001B632B" w:rsidP="001B632B">
      <w:pPr>
        <w:numPr>
          <w:ilvl w:val="1"/>
          <w:numId w:val="13"/>
        </w:numPr>
      </w:pPr>
      <w:r w:rsidRPr="001B632B">
        <w:t>Сравниваем 1 и 2: 80 &lt; 300 - меняем местами</w:t>
      </w:r>
    </w:p>
    <w:p w:rsidR="001B632B" w:rsidRPr="001B632B" w:rsidRDefault="001B632B" w:rsidP="001B632B">
      <w:pPr>
        <w:numPr>
          <w:ilvl w:val="1"/>
          <w:numId w:val="13"/>
        </w:numPr>
      </w:pPr>
      <w:r w:rsidRPr="001B632B">
        <w:t>Массив: [125, 300, 80, 45]</w:t>
      </w:r>
    </w:p>
    <w:p w:rsidR="001B632B" w:rsidRPr="001B632B" w:rsidRDefault="001B632B" w:rsidP="009E6F35">
      <w:pPr>
        <w:pStyle w:val="6"/>
        <w:numPr>
          <w:ilvl w:val="0"/>
          <w:numId w:val="15"/>
        </w:numPr>
      </w:pPr>
      <w:r w:rsidRPr="001B632B">
        <w:t>Вторая итерация:</w:t>
      </w:r>
    </w:p>
    <w:p w:rsidR="001B632B" w:rsidRPr="001B632B" w:rsidRDefault="001B632B" w:rsidP="001B632B">
      <w:pPr>
        <w:numPr>
          <w:ilvl w:val="1"/>
          <w:numId w:val="13"/>
        </w:numPr>
      </w:pPr>
      <w:r w:rsidRPr="001B632B">
        <w:t>Сравниваем 0 и 1: 125 &lt; 300 - меняем местами</w:t>
      </w:r>
    </w:p>
    <w:p w:rsidR="001B632B" w:rsidRPr="001B632B" w:rsidRDefault="001B632B" w:rsidP="001B632B">
      <w:pPr>
        <w:numPr>
          <w:ilvl w:val="1"/>
          <w:numId w:val="13"/>
        </w:numPr>
      </w:pPr>
      <w:r w:rsidRPr="001B632B">
        <w:lastRenderedPageBreak/>
        <w:t>Сравниваем 1 и 2: 300 &gt; 80 - порядок верный</w:t>
      </w:r>
    </w:p>
    <w:p w:rsidR="001B632B" w:rsidRPr="001B632B" w:rsidRDefault="001B632B" w:rsidP="001B632B">
      <w:pPr>
        <w:numPr>
          <w:ilvl w:val="1"/>
          <w:numId w:val="13"/>
        </w:numPr>
      </w:pPr>
      <w:r w:rsidRPr="001B632B">
        <w:t>Массив: [300, 125, 80, 45]</w:t>
      </w:r>
    </w:p>
    <w:p w:rsidR="001B632B" w:rsidRPr="001B632B" w:rsidRDefault="001B632B" w:rsidP="009E6F35">
      <w:pPr>
        <w:pStyle w:val="6"/>
        <w:numPr>
          <w:ilvl w:val="0"/>
          <w:numId w:val="15"/>
        </w:numPr>
      </w:pPr>
      <w:r w:rsidRPr="001B632B">
        <w:t>Третья итерация:</w:t>
      </w:r>
    </w:p>
    <w:p w:rsidR="001B632B" w:rsidRPr="001B632B" w:rsidRDefault="001B632B" w:rsidP="001B632B">
      <w:pPr>
        <w:numPr>
          <w:ilvl w:val="1"/>
          <w:numId w:val="13"/>
        </w:numPr>
      </w:pPr>
      <w:r w:rsidRPr="001B632B">
        <w:t>Сравниваем 0 и 1: 300 &gt; 125 - порядок верный</w:t>
      </w:r>
    </w:p>
    <w:p w:rsidR="001B632B" w:rsidRPr="001B632B" w:rsidRDefault="001B632B" w:rsidP="001B632B">
      <w:pPr>
        <w:numPr>
          <w:ilvl w:val="1"/>
          <w:numId w:val="13"/>
        </w:numPr>
      </w:pPr>
      <w:r w:rsidRPr="001B632B">
        <w:t>Массив остается без изменений</w:t>
      </w:r>
    </w:p>
    <w:p w:rsidR="001B632B" w:rsidRPr="001B632B" w:rsidRDefault="001B632B" w:rsidP="009E6F35">
      <w:pPr>
        <w:pStyle w:val="6"/>
        <w:numPr>
          <w:ilvl w:val="0"/>
          <w:numId w:val="15"/>
        </w:numPr>
      </w:pPr>
      <w:r w:rsidRPr="001B632B">
        <w:t>Результат:</w:t>
      </w:r>
    </w:p>
    <w:p w:rsidR="001B632B" w:rsidRPr="001B632B" w:rsidRDefault="001B632B" w:rsidP="001B632B">
      <w:r w:rsidRPr="001B632B">
        <w:t>Отсортированные индексы: [2, 0, 1, 3]</w:t>
      </w:r>
    </w:p>
    <w:p w:rsidR="001B632B" w:rsidRPr="001B632B" w:rsidRDefault="001B632B" w:rsidP="001B632B">
      <w:r w:rsidRPr="001B632B">
        <w:t>Соответствующие времена: [300, 125, 80, 45]</w:t>
      </w:r>
    </w:p>
    <w:p w:rsidR="001B632B" w:rsidRDefault="001B632B">
      <w:pPr>
        <w:spacing w:after="200" w:line="276" w:lineRule="auto"/>
        <w:ind w:firstLine="0"/>
        <w:rPr>
          <w:rFonts w:eastAsiaTheme="majorEastAsia" w:cstheme="majorBidi"/>
          <w:b/>
          <w:sz w:val="32"/>
          <w:szCs w:val="32"/>
        </w:rPr>
      </w:pPr>
    </w:p>
    <w:p w:rsidR="009E6F35" w:rsidRDefault="009E6F35">
      <w:pPr>
        <w:spacing w:after="200" w:line="276" w:lineRule="auto"/>
        <w:ind w:firstLine="0"/>
        <w:rPr>
          <w:rFonts w:eastAsiaTheme="majorEastAsia" w:cstheme="majorBidi"/>
          <w:b/>
          <w:sz w:val="32"/>
          <w:szCs w:val="32"/>
        </w:rPr>
      </w:pPr>
      <w:r>
        <w:br w:type="page"/>
      </w:r>
    </w:p>
    <w:p w:rsidR="001B632B" w:rsidRPr="001B632B" w:rsidRDefault="003A0098" w:rsidP="001B632B">
      <w:pPr>
        <w:pStyle w:val="1"/>
      </w:pPr>
      <w:r w:rsidRPr="00EA351C">
        <w:lastRenderedPageBreak/>
        <w:t>Решение</w:t>
      </w:r>
      <w:bookmarkEnd w:id="12"/>
      <w:bookmarkEnd w:id="13"/>
      <w:bookmarkEnd w:id="14"/>
      <w:bookmarkEnd w:id="15"/>
      <w:bookmarkEnd w:id="16"/>
      <w:bookmarkEnd w:id="17"/>
    </w:p>
    <w:p w:rsidR="002F0FEF" w:rsidRPr="002F0FEF" w:rsidRDefault="007A2863" w:rsidP="00D639C3">
      <w:pPr>
        <w:pStyle w:val="2"/>
      </w:pPr>
      <w:bookmarkStart w:id="25" w:name="_Toc196439022"/>
      <w:r>
        <w:t>Блок-схема</w:t>
      </w:r>
      <w:r w:rsidR="002F0FEF" w:rsidRPr="002F0FEF">
        <w:t>:</w:t>
      </w:r>
      <w:bookmarkEnd w:id="25"/>
    </w:p>
    <w:p w:rsidR="007A2863" w:rsidRDefault="007A2863">
      <w:pPr>
        <w:spacing w:after="200" w:line="276" w:lineRule="auto"/>
        <w:ind w:firstLine="0"/>
        <w:rPr>
          <w:rFonts w:asciiTheme="majorHAnsi" w:eastAsiaTheme="majorEastAsia" w:hAnsiTheme="majorHAnsi" w:cstheme="majorBidi"/>
          <w:b/>
          <w:bCs/>
          <w:i/>
          <w:sz w:val="26"/>
          <w:szCs w:val="26"/>
        </w:rPr>
      </w:pPr>
      <w:r>
        <w:br w:type="page"/>
      </w:r>
    </w:p>
    <w:p w:rsidR="007A2863" w:rsidRPr="00D639C3" w:rsidRDefault="007A2863" w:rsidP="00D639C3">
      <w:pPr>
        <w:pStyle w:val="2"/>
      </w:pPr>
      <w:bookmarkStart w:id="26" w:name="_Toc196439023"/>
      <w:r w:rsidRPr="00D639C3">
        <w:lastRenderedPageBreak/>
        <w:t>Код программы</w:t>
      </w:r>
      <w:r w:rsidR="002F0FEF" w:rsidRPr="00D639C3">
        <w:t>:</w:t>
      </w:r>
      <w:bookmarkEnd w:id="26"/>
    </w:p>
    <w:p w:rsidR="00D639C3" w:rsidRPr="00D639C3" w:rsidRDefault="00D639C3" w:rsidP="00D639C3">
      <w:pPr>
        <w:pStyle w:val="3"/>
      </w:pPr>
      <w:r w:rsidRPr="00D639C3">
        <w:t>Главный файл – main.cpp: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/****************************************************************************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*                               Курс Информатика                              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******************************************************************************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Project type  : Linux Console Application                                   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Project name  : Lab_2                                                       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File name     : main.cpp                                                    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Language      : CPP                                                         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* Programmers   :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Шалаев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Александр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Максимович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,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Нарзиев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Артемий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Тимурович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     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Modified By   :                                                             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Created       : 02.04.2025                                                  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 Last Revision : 10.04.2025                                                  *</w:t>
      </w:r>
    </w:p>
    <w:p w:rsidR="007A247E" w:rsidRPr="007A247E" w:rsidRDefault="007A247E" w:rsidP="007A247E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val="en-US"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* Comment       : Обработка данных о посадках. Вариант</w:t>
      </w: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: 6                     *</w:t>
      </w:r>
    </w:p>
    <w:p w:rsidR="00BB1A99" w:rsidRPr="00BB1A99" w:rsidRDefault="007A247E" w:rsidP="00BB1A99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0000"/>
          <w:sz w:val="21"/>
          <w:szCs w:val="21"/>
          <w:lang w:eastAsia="ru-RU"/>
        </w:rPr>
      </w:pPr>
      <w:r w:rsidRPr="007A247E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>******************************************************************************/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#includ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&lt;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iostream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&gt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#includ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&lt;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fstream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&gt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#includ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&lt;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iomanip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&gt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/ Для локали на русском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#includ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&lt;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locale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&gt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#includ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&lt;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codecvt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&gt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#includ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&lt;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windows.h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&gt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using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namespac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std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/ КОНСТАНТЫ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con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MAX_PLANES 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10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   // Максимальное количество записей о самолетах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con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TIME_LEN 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6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       // Длина строки времени (HH:MM + нуль-терминатор)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con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MODEL_LEN 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2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     // Максимальная длина модели самолета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con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BORT_LEN 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7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       // Длина бортового номера (X-XXXX + нуль-терминатор)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con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AIRPORT_LEN 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4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    // Длина кода аэродрома (APX + нуль-терминатор)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/ СТРУКТУРА ДАННЫХ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struc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2B91AF"/>
          <w:sz w:val="20"/>
          <w:szCs w:val="20"/>
          <w:lang w:eastAsia="ru-RU"/>
        </w:rPr>
        <w:t>Plan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cha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time[TIME_LEN];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      // Время посадки в формате HH:MM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minutes;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              // Время в минутах для сортировки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model[MODEL_LEN];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    //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Модель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самолета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bort[BORT_LEN];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      //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Бортовой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номер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airport[AIRPORT_LEN];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//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Код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аэродрома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}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>/*******************************************************************************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>*  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ПРОТОТИПЫ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ФУНКЦИЙ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>******************************************************************************/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lastRenderedPageBreak/>
        <w:t>vo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rint_erro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er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*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fiel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line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read_data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filenam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Plan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plan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cou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vo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rocess_airpor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Plan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plan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cou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airpor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vo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urify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*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fiel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is_time_val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tim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line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is_bort_val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bor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line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is_airport_val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airpor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line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vo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bubble_sor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indic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siz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Plan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data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vo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rint_tabl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indic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siz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Plan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data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airpor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/ТЕСТЫ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FILE_NAME =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tests/correct/test3.txt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   // 23:59,CONCORDE,C-9999,AP3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*******************************************************************************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*  ГЛАВНАЯ ФУНКЦИЯ 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******************************************************************************/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eastAsia="ru-RU"/>
        </w:rPr>
        <w:t>main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(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   // Установка кодировки консоли для корректного отображения символов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etConsoleOutputCP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8A1BFF"/>
          <w:sz w:val="20"/>
          <w:szCs w:val="20"/>
          <w:lang w:val="en-US" w:eastAsia="ru-RU"/>
        </w:rPr>
        <w:t>CP_UTF8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etlocal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8A1BFF"/>
          <w:sz w:val="20"/>
          <w:szCs w:val="20"/>
          <w:lang w:val="en-US" w:eastAsia="ru-RU"/>
        </w:rPr>
        <w:t>LC_ALL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en_US.UTF-8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/ Основные переменные программы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2B91AF"/>
          <w:sz w:val="20"/>
          <w:szCs w:val="20"/>
          <w:lang w:eastAsia="ru-RU"/>
        </w:rPr>
        <w:t>Plan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plan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[MAX_PLANES];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 // Массив для хранения данных о самолетах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cou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            // Счетчик успешно загруженных записей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con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cha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*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airport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[] = {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AP1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AP2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AP3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};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// Список аэродромов для обработки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//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Чтение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данных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из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файла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read_data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(FILE_NAME,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lan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, &amp;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cou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= 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rint_erro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er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FILE_NAME,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eastAsia="ru-RU"/>
        </w:rPr>
        <w:t>return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1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    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   // Обработка данных для каждого аэродрома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fo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3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++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rocess_airpor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lan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cou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airport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eastAsia="ru-RU"/>
        </w:rPr>
        <w:t>return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*******************************************************************************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*  ИНИЦИАЛИЗАЦИЯ ФУНКЦИЙ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******************************************************************************/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**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* Выводит сообщение об ошибке с указанием типа и местоположения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param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err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Код ошибки (от -1 до -6)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param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field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Название файла или проблемное поле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param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line_num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Номер строки с ошибкой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note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Цвет сообщения: красный (использует ANSI-коды)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>*/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vo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rint_erro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er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*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fiel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line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cout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[31m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er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= 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     cout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File </w:t>
      </w:r>
      <w:r w:rsidRPr="00BB1A99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"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&lt;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fiel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not found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els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er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= 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2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cout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Invalid time format in line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&lt;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line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(skipped)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els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er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= 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3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cout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Invalid bort number in line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&lt;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line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(skipped)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els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er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= 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4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cout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Invalid airport code in line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&lt;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line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(skipped)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els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er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= 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5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cout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Empty model in line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&lt;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line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(skipped)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els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er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= 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6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cout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Extra data in line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&lt;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line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(skipped)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els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er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= 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8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cout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Empty line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&lt;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line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(skipped)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cout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[0m</w:t>
      </w:r>
      <w:r w:rsidRPr="00BB1A99">
        <w:rPr>
          <w:rFonts w:ascii="Consolas" w:eastAsia="Times New Roman" w:hAnsi="Consolas" w:cs="Times New Roman"/>
          <w:color w:val="B776FB"/>
          <w:sz w:val="20"/>
          <w:szCs w:val="20"/>
          <w:lang w:eastAsia="ru-RU"/>
        </w:rPr>
        <w:t>\n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**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* Читает данные о посадках из файла, парсит и валидирует их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param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filename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Имя файла с данными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param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planes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Массив структур Plane для заполнения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param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count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Указатель на количество успешно считанных записей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return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0 при успехе, -1 если файл не найден, -7 при наличии ошибок в данных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note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Формат строки: "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HH: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MM,Модель,Бортовой_номер,Аэродром"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>*/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read_data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filenam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Plan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plan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cou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    //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Открытие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файла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ifstrea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fil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filenam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!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fil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is_open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())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return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/ Переменные для обработки файла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cha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lin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[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10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];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        // Буфер для чтения строки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      //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Счетчик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строк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bool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has_error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fals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//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Флаг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наличия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ошибок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whil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fil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getlin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0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&amp;&amp; *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cou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 MAX_PLANES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line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++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2B91AF"/>
          <w:sz w:val="20"/>
          <w:szCs w:val="20"/>
          <w:lang w:eastAsia="ru-RU"/>
        </w:rPr>
        <w:t>Plan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p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= {};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      // Временная структура для хранения данных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po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      // Позиция в строке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bool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is_val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tru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// Флаг валидности строки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lastRenderedPageBreak/>
        <w:t>        // Проверка на пустую строку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bool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is_empty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tru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fo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 !=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0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++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 !=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amp;&amp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 !=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t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s_empty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fals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break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    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s_empty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rint_erro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8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filenam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has_error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tru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continu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        //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ПАРСИНГ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ПОЛЕЙ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fo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field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field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4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amp;&amp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s_val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field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++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/ Определение целевого поля и его максимальной длины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*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de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8A1BFF"/>
          <w:sz w:val="20"/>
          <w:szCs w:val="20"/>
          <w:lang w:val="en-US" w:eastAsia="ru-RU"/>
        </w:rPr>
        <w:t>NULL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max_len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j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field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de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time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max_len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TIME_LEN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}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els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field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de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model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max_len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MODEL_LEN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}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els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field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2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de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bort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max_len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BORT_LEN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}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els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de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airport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max_len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AIRPORT_LEN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           // Пропуск пробелов перед полем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eastAsia="ru-RU"/>
        </w:rPr>
        <w:t>whil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lin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po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] ==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'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)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po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++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           // Чтение поля до запятой или конца строки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j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whil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o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 &amp;&amp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o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 !=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,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amp;&amp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j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max_len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de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j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++] =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o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++]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de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j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] =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'</w:t>
      </w:r>
      <w:r w:rsidRPr="00BB1A99">
        <w:rPr>
          <w:rFonts w:ascii="Consolas" w:eastAsia="Times New Roman" w:hAnsi="Consolas" w:cs="Times New Roman"/>
          <w:color w:val="B776FB"/>
          <w:sz w:val="20"/>
          <w:szCs w:val="20"/>
          <w:lang w:eastAsia="ru-RU"/>
        </w:rPr>
        <w:t>\0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           // Пропуск запятой и пробелов после поля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o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 ==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,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o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++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whil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o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 ==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o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++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    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        //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НОРМАЛИЗАЦИЯ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urify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time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urify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model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urify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bort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urify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airport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/ ВАЛИДАЦИЯ ПОЛЕЙ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p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.model[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] ==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'</w:t>
      </w:r>
      <w:r w:rsidRPr="00BB1A99">
        <w:rPr>
          <w:rFonts w:ascii="Consolas" w:eastAsia="Times New Roman" w:hAnsi="Consolas" w:cs="Times New Roman"/>
          <w:color w:val="B776FB"/>
          <w:sz w:val="20"/>
          <w:szCs w:val="20"/>
          <w:lang w:eastAsia="ru-RU"/>
        </w:rPr>
        <w:t>\0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rint_erro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5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filenam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s_val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fals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els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is_time_val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.time,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!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rint_erro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2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filenam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s_val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fals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els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is_bort_val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.bort,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!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rint_erro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3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filenam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s_val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fals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els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is_airport_val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.airport,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!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rint_erro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4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filenam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is_val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fals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        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eastAsia="ru-RU"/>
        </w:rPr>
        <w:t>els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           // Проверка на лишние данные только если все поля валидны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whil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o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 ==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o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++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o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 !=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0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rint_erro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6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filenam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ine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s_val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fals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    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!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s_val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has_error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tru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eastAsia="ru-RU"/>
        </w:rPr>
        <w:t>continu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        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       // КОНВЕРТАЦИЯ ВРЕМЕНИ И СОХРАНЕНИЕ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minutes = (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time[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-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*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+ 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time[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-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)*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6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+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            (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time[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3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-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*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+ 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time[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4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-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plan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(*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cou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++] =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fil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.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clos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eastAsia="ru-RU"/>
        </w:rPr>
        <w:t>return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has_error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? 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7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: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**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* Нормализует поле: удаляет пробелы и переводит символы в верхний регистр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param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field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Указатель на строку для обработки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note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Изменяет исходную строку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*/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vo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eastAsia="ru-RU"/>
        </w:rPr>
        <w:t>purify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(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cha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*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fiel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   // Указатели для чтения и записи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cha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*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read_pt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fiel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cha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*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write_pt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fiel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   // Обработка каждого символа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whil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*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read_pt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*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read_pt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!=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amp;&amp; *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read_pt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!=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t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    *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write_pt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touppe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*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read_pt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write_pt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++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read_pt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++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*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write_pt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0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**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* Проверяет корректность формата времени (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HH: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MM)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param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time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Строка времени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param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line_num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Номер строки (для вывода ошибки)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return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0 при корректном формате, -2 при ошибке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>*/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is_time_val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tim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line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/ Проверка формата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tim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[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2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] !=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'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: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||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tim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[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5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] !=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0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return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2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    //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Проверка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цифр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fo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5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++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2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continu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lastRenderedPageBreak/>
        <w:t xml:space="preserve">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tim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 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||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tim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 &g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9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return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2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   // Проверка диапазонов часов и минут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hour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= (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tim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[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]-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'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0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)*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1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+ (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tim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[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1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]-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'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0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minut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(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tim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3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-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*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+ (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tim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4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-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return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hour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gt;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amp;&amp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hour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24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amp;&amp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minut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gt;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amp;&amp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minut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6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?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: 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2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**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* Проверяет формат бортового номера (X-XXXX, где X — буква/цифра)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param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bort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Бортовой номер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param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line_num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Номер строки (для вывода ошибки)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return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0 при корректном формате, -3 при ошибке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>*/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is_bort_val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bor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line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/ Проверка длины и формата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bor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[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1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] !=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-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||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bor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6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 !=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0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return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3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/ Проверка первой буквы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bor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[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] 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'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A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||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bor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[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] &g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'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Z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)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eastAsia="ru-RU"/>
        </w:rPr>
        <w:t>return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3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   // Проверка цифр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fo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2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6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++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bor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 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||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bor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 &g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9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return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3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eastAsia="ru-RU"/>
        </w:rPr>
        <w:t>return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**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* Проверяет код аэродрома (допустимые значения: AP1, AP2, AP3)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param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airport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Код аэродрома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param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line_num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Номер строки (для вывода ошибки)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return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0 при корректном коде, -4 при ошибке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>*/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is_airport_val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airpor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line_num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/ Объявление всех переменных в начале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len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// Длина поля аэропоорта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j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// Счетчики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bool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match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// Флаг для добавления самолетов в соответств. аэропорт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val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3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[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4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 = {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AP1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AP2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AP3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}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    //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Проверка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длины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lastRenderedPageBreak/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whil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airpor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en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 !=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0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'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amp;&amp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en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4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len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++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len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!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3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)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eastAsia="ru-RU"/>
        </w:rPr>
        <w:t>return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4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   // Проверка допустимых значений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fo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3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++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match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tru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fo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j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j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3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j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++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airpor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j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 !=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val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j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)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match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fals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match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)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eastAsia="ru-RU"/>
        </w:rPr>
        <w:t>return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    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eastAsia="ru-RU"/>
        </w:rPr>
        <w:t>return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4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**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* Сортирует индексы записей по времени посадки (от поздних к ранним)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param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indices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Массив индексов для сортировки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param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size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Размер массива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param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data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Массив структур Plane с данными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>*/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vo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bubble_sor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indic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siz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Plan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data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temp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// Временная переменная для обмена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fo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siz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++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fo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j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j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siz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-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-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j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++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data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indic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j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].minutes &lt;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data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indic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j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+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].minutes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temp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indic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j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indic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j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 =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indic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j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+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  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indic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j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+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1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] =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temp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            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        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    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**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* Форматирует и выводит таблицу с данными для указанного аэродрома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param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indices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Массив индексов записей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param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size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Количество записей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param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data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Массив структур Plane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param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airport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Код аэродрома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note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Если записей нет, выводит "no landings"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*/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vo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rint_tabl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indic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siz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Plan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data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airpor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/ Проверка на отсутствие данных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lastRenderedPageBreak/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siz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cout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Airport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&lt;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airpor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: no landings</w:t>
      </w:r>
      <w:r w:rsidRPr="00BB1A99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n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eastAsia="ru-RU"/>
        </w:rPr>
        <w:t>return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    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   // Вывод заголовка таблицы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cout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BB1A99">
        <w:rPr>
          <w:rFonts w:ascii="Consolas" w:eastAsia="Times New Roman" w:hAnsi="Consolas" w:cs="Times New Roman"/>
          <w:color w:val="B776FB"/>
          <w:sz w:val="20"/>
          <w:szCs w:val="20"/>
          <w:lang w:eastAsia="ru-RU"/>
        </w:rPr>
        <w:t>\n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 xml:space="preserve">Airport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&lt;&lt;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airpor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:</w:t>
      </w:r>
      <w:r w:rsidRPr="00BB1A99">
        <w:rPr>
          <w:rFonts w:ascii="Consolas" w:eastAsia="Times New Roman" w:hAnsi="Consolas" w:cs="Times New Roman"/>
          <w:color w:val="B776FB"/>
          <w:sz w:val="20"/>
          <w:szCs w:val="20"/>
          <w:lang w:eastAsia="ru-RU"/>
        </w:rPr>
        <w:t>\n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cout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┌────────────┬───────────────┬────────────────┬────────────────┐</w:t>
      </w:r>
      <w:r w:rsidRPr="00BB1A99">
        <w:rPr>
          <w:rFonts w:ascii="Consolas" w:eastAsia="Times New Roman" w:hAnsi="Consolas" w:cs="Times New Roman"/>
          <w:color w:val="B776FB"/>
          <w:sz w:val="20"/>
          <w:szCs w:val="20"/>
          <w:lang w:eastAsia="ru-RU"/>
        </w:rPr>
        <w:t>\n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cout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>│ Time       │ Model         │ Bort Number    │ Airport        │</w:t>
      </w:r>
      <w:r w:rsidRPr="00BB1A99">
        <w:rPr>
          <w:rFonts w:ascii="Consolas" w:eastAsia="Times New Roman" w:hAnsi="Consolas" w:cs="Times New Roman"/>
          <w:color w:val="B776FB"/>
          <w:sz w:val="20"/>
          <w:szCs w:val="20"/>
          <w:lang w:val="en-US" w:eastAsia="ru-RU"/>
        </w:rPr>
        <w:t>\n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cout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├────────────┼───────────────┼────────────────┼────────────────┤</w:t>
      </w:r>
      <w:r w:rsidRPr="00BB1A99">
        <w:rPr>
          <w:rFonts w:ascii="Consolas" w:eastAsia="Times New Roman" w:hAnsi="Consolas" w:cs="Times New Roman"/>
          <w:color w:val="B776FB"/>
          <w:sz w:val="20"/>
          <w:szCs w:val="20"/>
          <w:lang w:eastAsia="ru-RU"/>
        </w:rPr>
        <w:t>\n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    //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Вывод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данных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fo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siz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++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Plan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amp;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data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indic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]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cout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│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&lt;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lef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&lt;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etw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1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&lt;&lt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.time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│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&lt;&lt;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etw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4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&lt;&lt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.model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│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 &lt;&lt;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setw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15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&lt;&lt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p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.bort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val="en-US" w:eastAsia="ru-RU"/>
        </w:rPr>
        <w:t xml:space="preserve">│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val="en-US" w:eastAsia="ru-RU"/>
        </w:rPr>
        <w:t>"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     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&lt;&lt;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eastAsia="ru-RU"/>
        </w:rPr>
        <w:t>setw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(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15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) &lt;&lt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p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.airport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│</w:t>
      </w:r>
      <w:r w:rsidRPr="00BB1A99">
        <w:rPr>
          <w:rFonts w:ascii="Consolas" w:eastAsia="Times New Roman" w:hAnsi="Consolas" w:cs="Times New Roman"/>
          <w:color w:val="B776FB"/>
          <w:sz w:val="20"/>
          <w:szCs w:val="20"/>
          <w:lang w:eastAsia="ru-RU"/>
        </w:rPr>
        <w:t>\n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    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   // Вывод нижней границы таблицы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cout &lt;&lt; 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BB1A99">
        <w:rPr>
          <w:rFonts w:ascii="Consolas" w:eastAsia="Times New Roman" w:hAnsi="Consolas" w:cs="Times New Roman"/>
          <w:color w:val="A31515"/>
          <w:sz w:val="20"/>
          <w:szCs w:val="20"/>
          <w:lang w:eastAsia="ru-RU"/>
        </w:rPr>
        <w:t>└────────────┴───────────────┴────────────────┴────────────────┘</w:t>
      </w:r>
      <w:r w:rsidRPr="00BB1A99">
        <w:rPr>
          <w:rFonts w:ascii="Consolas" w:eastAsia="Times New Roman" w:hAnsi="Consolas" w:cs="Times New Roman"/>
          <w:color w:val="B776FB"/>
          <w:sz w:val="20"/>
          <w:szCs w:val="20"/>
          <w:lang w:eastAsia="ru-RU"/>
        </w:rPr>
        <w:t>\n</w:t>
      </w:r>
      <w:r w:rsidRPr="00BB1A99">
        <w:rPr>
          <w:rFonts w:ascii="Consolas" w:eastAsia="Times New Roman" w:hAnsi="Consolas" w:cs="Times New Roman"/>
          <w:color w:val="E21F1F"/>
          <w:sz w:val="20"/>
          <w:szCs w:val="20"/>
          <w:lang w:eastAsia="ru-RU"/>
        </w:rPr>
        <w:t>"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**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* Обрабатывает данные для конкретного аэродрома: фильтрация, сортировка, вывод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param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planes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Массив структур Plane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@param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eastAsia="ru-RU"/>
        </w:rPr>
        <w:t>count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Общее количество записей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 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*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@param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airport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Код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аэродрома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>.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> */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void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rocess_airpor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2B91AF"/>
          <w:sz w:val="20"/>
          <w:szCs w:val="20"/>
          <w:lang w:val="en-US" w:eastAsia="ru-RU"/>
        </w:rPr>
        <w:t>Plan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plan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cou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ons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cha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*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airpor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// Массив для хранения индексов подходящих записей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indic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[MAX_PLANES]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siz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// Количество подходящих записей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eastAsia="ru-RU"/>
        </w:rPr>
        <w:t>bool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eastAsia="ru-RU"/>
        </w:rPr>
        <w:t>match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;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 // Флаг для добавления самолетов в соответств. аэропорт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//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Фильтрация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записей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по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аэродрому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fo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cou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++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match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tru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for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in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j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0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j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&lt; </w:t>
      </w:r>
      <w:r w:rsidRPr="00BB1A99">
        <w:rPr>
          <w:rFonts w:ascii="Consolas" w:eastAsia="Times New Roman" w:hAnsi="Consolas" w:cs="Times New Roman"/>
          <w:color w:val="098658"/>
          <w:sz w:val="20"/>
          <w:szCs w:val="20"/>
          <w:lang w:val="en-US" w:eastAsia="ru-RU"/>
        </w:rPr>
        <w:t>3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;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j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++) {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plan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].airport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j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 !=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airpor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j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])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match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= </w:t>
      </w:r>
      <w:r w:rsidRPr="00BB1A99">
        <w:rPr>
          <w:rFonts w:ascii="Consolas" w:eastAsia="Times New Roman" w:hAnsi="Consolas" w:cs="Times New Roman"/>
          <w:color w:val="0000FF"/>
          <w:sz w:val="20"/>
          <w:szCs w:val="20"/>
          <w:lang w:val="en-US" w:eastAsia="ru-RU"/>
        </w:rPr>
        <w:t>fals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    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    </w:t>
      </w:r>
      <w:r w:rsidRPr="00BB1A99">
        <w:rPr>
          <w:rFonts w:ascii="Consolas" w:eastAsia="Times New Roman" w:hAnsi="Consolas" w:cs="Times New Roman"/>
          <w:color w:val="8F08C4"/>
          <w:sz w:val="20"/>
          <w:szCs w:val="20"/>
          <w:lang w:val="en-US" w:eastAsia="ru-RU"/>
        </w:rPr>
        <w:t>if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 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match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)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ndic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[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siz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++] =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    }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lastRenderedPageBreak/>
        <w:t xml:space="preserve">    //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Сортировка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и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val="en-US" w:eastAsia="ru-RU"/>
        </w:rPr>
        <w:t xml:space="preserve"> </w:t>
      </w:r>
      <w:r w:rsidRPr="00BB1A99">
        <w:rPr>
          <w:rFonts w:ascii="Consolas" w:eastAsia="Times New Roman" w:hAnsi="Consolas" w:cs="Times New Roman"/>
          <w:color w:val="008000"/>
          <w:sz w:val="20"/>
          <w:szCs w:val="20"/>
          <w:lang w:eastAsia="ru-RU"/>
        </w:rPr>
        <w:t>вывод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bubble_sor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ndic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siz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plan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    </w:t>
      </w:r>
      <w:r w:rsidRPr="00BB1A99">
        <w:rPr>
          <w:rFonts w:ascii="Consolas" w:eastAsia="Times New Roman" w:hAnsi="Consolas" w:cs="Times New Roman"/>
          <w:color w:val="74531F"/>
          <w:sz w:val="20"/>
          <w:szCs w:val="20"/>
          <w:lang w:val="en-US" w:eastAsia="ru-RU"/>
        </w:rPr>
        <w:t>print_tabl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(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indic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1F377F"/>
          <w:sz w:val="20"/>
          <w:szCs w:val="20"/>
          <w:lang w:val="en-US" w:eastAsia="ru-RU"/>
        </w:rPr>
        <w:t>size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planes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 xml:space="preserve">, </w:t>
      </w:r>
      <w:r w:rsidRPr="00BB1A99">
        <w:rPr>
          <w:rFonts w:ascii="Consolas" w:eastAsia="Times New Roman" w:hAnsi="Consolas" w:cs="Times New Roman"/>
          <w:color w:val="808080"/>
          <w:sz w:val="20"/>
          <w:szCs w:val="20"/>
          <w:lang w:val="en-US" w:eastAsia="ru-RU"/>
        </w:rPr>
        <w:t>airport</w:t>
      </w: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val="en-US" w:eastAsia="ru-RU"/>
        </w:rPr>
        <w:t>);</w:t>
      </w:r>
    </w:p>
    <w:p w:rsidR="00BB1A99" w:rsidRPr="00BB1A99" w:rsidRDefault="00BB1A99" w:rsidP="00BB1A99">
      <w:pPr>
        <w:shd w:val="clear" w:color="auto" w:fill="FFFFFF"/>
        <w:spacing w:line="326" w:lineRule="atLeast"/>
        <w:ind w:firstLine="0"/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</w:pPr>
      <w:r w:rsidRPr="00BB1A99">
        <w:rPr>
          <w:rFonts w:ascii="Consolas" w:eastAsia="Times New Roman" w:hAnsi="Consolas" w:cs="Times New Roman"/>
          <w:color w:val="000000"/>
          <w:sz w:val="20"/>
          <w:szCs w:val="20"/>
          <w:lang w:eastAsia="ru-RU"/>
        </w:rPr>
        <w:t>}</w:t>
      </w:r>
    </w:p>
    <w:p w:rsidR="00D639C3" w:rsidRPr="00CF514F" w:rsidRDefault="007852ED" w:rsidP="007852ED">
      <w:pPr>
        <w:shd w:val="clear" w:color="auto" w:fill="FFFFFF"/>
        <w:spacing w:line="285" w:lineRule="atLeast"/>
        <w:ind w:firstLine="0"/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</w:pPr>
      <w:r w:rsidRPr="00CF514F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/******************************* </w:t>
      </w:r>
      <w:r w:rsidRPr="007852ED"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t>КОНЕЦ</w:t>
      </w:r>
      <w:r w:rsidRPr="00CF514F">
        <w:rPr>
          <w:rFonts w:ascii="Consolas" w:eastAsia="Times New Roman" w:hAnsi="Consolas" w:cs="Times New Roman"/>
          <w:color w:val="008000"/>
          <w:sz w:val="21"/>
          <w:szCs w:val="21"/>
          <w:lang w:val="en-US" w:eastAsia="ru-RU"/>
        </w:rPr>
        <w:t xml:space="preserve"> main.cpp ******************************/</w:t>
      </w:r>
    </w:p>
    <w:p w:rsidR="00CF514F" w:rsidRDefault="00CF514F" w:rsidP="00CF514F">
      <w:pPr>
        <w:pStyle w:val="Heading3"/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</w:pPr>
    </w:p>
    <w:p w:rsidR="00CF514F" w:rsidRDefault="00CF514F">
      <w:pPr>
        <w:spacing w:after="200" w:line="276" w:lineRule="auto"/>
        <w:ind w:firstLine="0"/>
        <w:rPr>
          <w:rFonts w:ascii="Consolas" w:eastAsia="Times New Roman" w:hAnsi="Consolas" w:cs="Times New Roman"/>
          <w:b/>
          <w:bCs/>
          <w:color w:val="008000"/>
          <w:sz w:val="21"/>
          <w:szCs w:val="21"/>
          <w:lang w:val="en-US" w:eastAsia="ru-RU"/>
        </w:rPr>
      </w:pPr>
      <w:r>
        <w:rPr>
          <w:rFonts w:ascii="Consolas" w:eastAsia="Times New Roman" w:hAnsi="Consolas" w:cs="Times New Roman"/>
          <w:color w:val="008000"/>
          <w:sz w:val="21"/>
          <w:szCs w:val="21"/>
          <w:lang w:eastAsia="ru-RU"/>
        </w:rPr>
        <w:br w:type="page"/>
      </w:r>
    </w:p>
    <w:p w:rsidR="00CF514F" w:rsidRDefault="00CF514F" w:rsidP="00CF514F">
      <w:pPr>
        <w:pStyle w:val="2"/>
        <w:rPr>
          <w:rFonts w:eastAsia="Times New Roman"/>
          <w:lang w:eastAsia="ru-RU"/>
        </w:rPr>
      </w:pPr>
      <w:r>
        <w:rPr>
          <w:rFonts w:eastAsia="Times New Roman"/>
          <w:lang w:eastAsia="ru-RU"/>
        </w:rPr>
        <w:lastRenderedPageBreak/>
        <w:t>Описание функций</w:t>
      </w:r>
    </w:p>
    <w:p w:rsidR="00CF514F" w:rsidRPr="00CD58B1" w:rsidRDefault="00CD58B1" w:rsidP="00CD58B1">
      <w:pPr>
        <w:pStyle w:val="3"/>
      </w:pPr>
      <w:bookmarkStart w:id="27" w:name="функция-print_error"/>
      <w:r w:rsidRPr="00CD58B1">
        <w:t xml:space="preserve"> </w:t>
      </w:r>
      <w:r w:rsidR="00CF514F" w:rsidRPr="00CD58B1">
        <w:t xml:space="preserve"> Функция </w:t>
      </w:r>
      <w:r w:rsidR="00CF514F" w:rsidRPr="00CD58B1">
        <w:rPr>
          <w:rStyle w:val="VerbatimChar"/>
          <w:sz w:val="26"/>
        </w:rPr>
        <w:t>print_error</w:t>
      </w:r>
    </w:p>
    <w:p w:rsidR="00DB7EB5" w:rsidRDefault="00DB7EB5" w:rsidP="00DB7EB5">
      <w:pPr>
        <w:pStyle w:val="FirstParagraph"/>
        <w:spacing w:before="100" w:beforeAutospacing="1" w:after="240"/>
        <w:ind w:left="284"/>
        <w:rPr>
          <w:lang w:val="en-US"/>
        </w:rPr>
      </w:pPr>
      <w:r w:rsidRPr="0040465A">
        <w:t>Назначение</w:t>
      </w:r>
    </w:p>
    <w:p w:rsidR="00CF514F" w:rsidRPr="00DB7EB5" w:rsidRDefault="00DB7EB5" w:rsidP="00DB7EB5">
      <w:pPr>
        <w:pStyle w:val="ae"/>
        <w:ind w:left="0"/>
      </w:pPr>
      <w:r w:rsidRPr="0040465A">
        <w:t>Выводит сообщение об ошибке с указанием типа и местоположения.</w:t>
      </w:r>
    </w:p>
    <w:p w:rsidR="00CF514F" w:rsidRPr="005134F0" w:rsidRDefault="00CF514F" w:rsidP="0040465A">
      <w:pPr>
        <w:pStyle w:val="FirstParagraph"/>
        <w:rPr>
          <w:lang w:val="en-US"/>
        </w:rPr>
      </w:pPr>
      <w:r>
        <w:t>Прототип</w:t>
      </w:r>
    </w:p>
    <w:p w:rsidR="00CF514F" w:rsidRPr="00CD58B1" w:rsidRDefault="00CF514F" w:rsidP="00CF514F">
      <w:pPr>
        <w:pStyle w:val="SourceCode"/>
        <w:rPr>
          <w:rStyle w:val="NormalTok"/>
        </w:rPr>
      </w:pPr>
      <w:r>
        <w:rPr>
          <w:rStyle w:val="DataTypeTok"/>
        </w:rPr>
        <w:t>void</w:t>
      </w:r>
      <w:r>
        <w:rPr>
          <w:rStyle w:val="NormalTok"/>
        </w:rPr>
        <w:t xml:space="preserve"> print_err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e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fiel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ine_num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</w:p>
    <w:p w:rsidR="00CD58B1" w:rsidRPr="00CD58B1" w:rsidRDefault="00CD58B1" w:rsidP="00DB7EB5">
      <w:pPr>
        <w:pStyle w:val="FirstParagraph"/>
        <w:rPr>
          <w:rStyle w:val="NormalTok"/>
          <w:rFonts w:asciiTheme="minorHAnsi" w:hAnsiTheme="minorHAnsi"/>
        </w:rPr>
      </w:pPr>
      <w:r w:rsidRPr="00CD58B1">
        <w:rPr>
          <w:rStyle w:val="NormalTok"/>
          <w:rFonts w:asciiTheme="minorHAnsi" w:hAnsiTheme="minorHAnsi"/>
        </w:rPr>
        <w:t>Обращение к функции:</w:t>
      </w:r>
    </w:p>
    <w:p w:rsidR="00CD58B1" w:rsidRPr="005134F0" w:rsidRDefault="00CD58B1" w:rsidP="00CF514F">
      <w:pPr>
        <w:pStyle w:val="SourceCode"/>
        <w:rPr>
          <w:sz w:val="24"/>
          <w:lang w:val="ru-RU"/>
        </w:rPr>
      </w:pPr>
      <w:r w:rsidRPr="00CD58B1">
        <w:rPr>
          <w:sz w:val="24"/>
          <w:lang w:val="ru-RU"/>
        </w:rPr>
        <w:t>print_error(-1, "data.txt", 0);</w:t>
      </w:r>
    </w:p>
    <w:p w:rsidR="00CF514F" w:rsidRPr="00CD58B1" w:rsidRDefault="00CF514F" w:rsidP="00DB7EB5">
      <w:pPr>
        <w:pStyle w:val="FirstParagraph"/>
      </w:pPr>
      <w:r w:rsidRPr="00CD58B1"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109"/>
        <w:gridCol w:w="1829"/>
        <w:gridCol w:w="4115"/>
        <w:gridCol w:w="2511"/>
      </w:tblGrid>
      <w:tr w:rsidR="00CF514F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err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Код ошибки (от -1 до -6)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field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onst char*</w:t>
            </w:r>
          </w:p>
        </w:tc>
        <w:tc>
          <w:tcPr>
            <w:tcW w:w="0" w:type="auto"/>
          </w:tcPr>
          <w:p w:rsidR="00CF514F" w:rsidRPr="002D0ACE" w:rsidRDefault="00CF514F" w:rsidP="0040465A">
            <w:pPr>
              <w:pStyle w:val="Compact"/>
              <w:rPr>
                <w:lang w:val="ru-RU"/>
              </w:rPr>
            </w:pPr>
            <w:r w:rsidRPr="002D0ACE">
              <w:rPr>
                <w:lang w:val="ru-RU"/>
              </w:rPr>
              <w:t>Название файла или проблемное поле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line_num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Номер строки с ошибкой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</w:tbl>
    <w:p w:rsidR="00CF514F" w:rsidRDefault="00CF514F" w:rsidP="00CF514F"/>
    <w:p w:rsidR="00CF514F" w:rsidRPr="002D0ACE" w:rsidRDefault="00CD58B1" w:rsidP="00CD58B1">
      <w:pPr>
        <w:pStyle w:val="3"/>
      </w:pPr>
      <w:bookmarkStart w:id="28" w:name="функция-read_data"/>
      <w:bookmarkEnd w:id="27"/>
      <w:r>
        <w:t xml:space="preserve"> </w:t>
      </w:r>
      <w:r w:rsidR="00CF514F" w:rsidRPr="002D0ACE">
        <w:t xml:space="preserve"> Функция </w:t>
      </w:r>
      <w:r w:rsidR="00CF514F">
        <w:rPr>
          <w:rStyle w:val="VerbatimChar"/>
        </w:rPr>
        <w:t>read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data</w:t>
      </w:r>
    </w:p>
    <w:p w:rsidR="0040465A" w:rsidRDefault="00CF514F" w:rsidP="0040465A">
      <w:pPr>
        <w:pStyle w:val="FirstParagraph"/>
        <w:spacing w:before="100" w:beforeAutospacing="1" w:after="240"/>
        <w:ind w:left="284"/>
        <w:rPr>
          <w:lang w:val="en-US"/>
        </w:rPr>
      </w:pPr>
      <w:r w:rsidRPr="0040465A">
        <w:t>Назначение</w:t>
      </w:r>
    </w:p>
    <w:p w:rsidR="00CF514F" w:rsidRPr="0040465A" w:rsidRDefault="00CF514F" w:rsidP="0040465A">
      <w:pPr>
        <w:pStyle w:val="FirstParagraph"/>
        <w:spacing w:before="100" w:beforeAutospacing="1" w:after="240"/>
        <w:ind w:left="0"/>
      </w:pPr>
      <w:r w:rsidRPr="0040465A">
        <w:rPr>
          <w:rStyle w:val="af"/>
          <w:b w:val="0"/>
        </w:rPr>
        <w:t>Читает данные о посадках из файла, парсит и валидирует их.</w:t>
      </w:r>
    </w:p>
    <w:p w:rsidR="00CF514F" w:rsidRPr="005134F0" w:rsidRDefault="00CF514F" w:rsidP="0040465A">
      <w:pPr>
        <w:pStyle w:val="FirstParagraph"/>
        <w:tabs>
          <w:tab w:val="left" w:pos="0"/>
        </w:tabs>
        <w:rPr>
          <w:lang w:val="en-US"/>
        </w:rPr>
      </w:pPr>
      <w:r>
        <w:t>Прототип</w:t>
      </w:r>
    </w:p>
    <w:p w:rsidR="00CF514F" w:rsidRDefault="00CF514F" w:rsidP="00CF514F">
      <w:pPr>
        <w:pStyle w:val="SourceCode"/>
        <w:rPr>
          <w:rStyle w:val="NormalTok"/>
        </w:rPr>
      </w:pPr>
      <w:r>
        <w:rPr>
          <w:rStyle w:val="DataTypeTok"/>
        </w:rPr>
        <w:t>int</w:t>
      </w:r>
      <w:r>
        <w:rPr>
          <w:rStyle w:val="NormalTok"/>
        </w:rPr>
        <w:t xml:space="preserve"> read_data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filename</w:t>
      </w:r>
      <w:r>
        <w:rPr>
          <w:rStyle w:val="OperatorTok"/>
        </w:rPr>
        <w:t>,</w:t>
      </w:r>
      <w:r>
        <w:rPr>
          <w:rStyle w:val="NormalTok"/>
        </w:rPr>
        <w:t xml:space="preserve"> Plane </w:t>
      </w:r>
      <w:r>
        <w:rPr>
          <w:rStyle w:val="OperatorTok"/>
        </w:rPr>
        <w:t>*</w:t>
      </w:r>
      <w:r>
        <w:rPr>
          <w:rStyle w:val="NormalTok"/>
        </w:rPr>
        <w:t>plane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count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</w:p>
    <w:p w:rsidR="00CD58B1" w:rsidRPr="005134F0" w:rsidRDefault="00CD58B1" w:rsidP="00DB7EB5">
      <w:pPr>
        <w:pStyle w:val="FirstParagraph"/>
        <w:rPr>
          <w:rStyle w:val="NormalTok"/>
          <w:rFonts w:asciiTheme="minorHAnsi" w:hAnsiTheme="minorHAnsi"/>
          <w:lang w:val="en-US"/>
        </w:rPr>
      </w:pPr>
      <w:r w:rsidRPr="00CD58B1">
        <w:rPr>
          <w:rStyle w:val="NormalTok"/>
          <w:rFonts w:asciiTheme="minorHAnsi" w:hAnsiTheme="minorHAnsi"/>
        </w:rPr>
        <w:t>Обращение</w:t>
      </w:r>
      <w:r w:rsidRPr="005134F0">
        <w:rPr>
          <w:rStyle w:val="NormalTok"/>
          <w:rFonts w:asciiTheme="minorHAnsi" w:hAnsiTheme="minorHAnsi"/>
          <w:lang w:val="en-US"/>
        </w:rPr>
        <w:t xml:space="preserve"> </w:t>
      </w:r>
      <w:r w:rsidRPr="00CD58B1">
        <w:rPr>
          <w:rStyle w:val="NormalTok"/>
          <w:rFonts w:asciiTheme="minorHAnsi" w:hAnsiTheme="minorHAnsi"/>
        </w:rPr>
        <w:t>к</w:t>
      </w:r>
      <w:r w:rsidRPr="005134F0">
        <w:rPr>
          <w:rStyle w:val="NormalTok"/>
          <w:rFonts w:asciiTheme="minorHAnsi" w:hAnsiTheme="minorHAnsi"/>
          <w:lang w:val="en-US"/>
        </w:rPr>
        <w:t xml:space="preserve"> </w:t>
      </w:r>
      <w:r w:rsidRPr="00CD58B1">
        <w:rPr>
          <w:rStyle w:val="NormalTok"/>
          <w:rFonts w:asciiTheme="minorHAnsi" w:hAnsiTheme="minorHAnsi"/>
        </w:rPr>
        <w:t>функции</w:t>
      </w:r>
      <w:r w:rsidRPr="005134F0">
        <w:rPr>
          <w:rStyle w:val="NormalTok"/>
          <w:rFonts w:asciiTheme="minorHAnsi" w:hAnsiTheme="minorHAnsi"/>
          <w:lang w:val="en-US"/>
        </w:rPr>
        <w:t>:</w:t>
      </w:r>
    </w:p>
    <w:p w:rsidR="00CD58B1" w:rsidRPr="00CD58B1" w:rsidRDefault="00CD58B1" w:rsidP="00CD58B1">
      <w:pPr>
        <w:pStyle w:val="SourceCode"/>
        <w:rPr>
          <w:sz w:val="24"/>
        </w:rPr>
      </w:pPr>
      <w:r w:rsidRPr="00CD58B1">
        <w:rPr>
          <w:sz w:val="24"/>
        </w:rPr>
        <w:t>Plane planes[MAX_PLANES];</w:t>
      </w:r>
    </w:p>
    <w:p w:rsidR="00CD58B1" w:rsidRPr="00CD58B1" w:rsidRDefault="00CD58B1" w:rsidP="00CD58B1">
      <w:pPr>
        <w:pStyle w:val="SourceCode"/>
        <w:rPr>
          <w:sz w:val="24"/>
        </w:rPr>
      </w:pPr>
      <w:r w:rsidRPr="00CD58B1">
        <w:rPr>
          <w:sz w:val="24"/>
        </w:rPr>
        <w:t>int count = 0;</w:t>
      </w:r>
    </w:p>
    <w:p w:rsidR="00CD58B1" w:rsidRPr="00CD58B1" w:rsidRDefault="00CD58B1" w:rsidP="00CF514F">
      <w:pPr>
        <w:pStyle w:val="SourceCode"/>
        <w:rPr>
          <w:sz w:val="24"/>
        </w:rPr>
      </w:pPr>
      <w:r w:rsidRPr="00CD58B1">
        <w:rPr>
          <w:sz w:val="24"/>
        </w:rPr>
        <w:t>int err = read_data("tests/correct/test1.txt", planes, &amp;count);</w:t>
      </w:r>
    </w:p>
    <w:p w:rsidR="00CF514F" w:rsidRPr="00CD58B1" w:rsidRDefault="00CF514F" w:rsidP="00DB7EB5">
      <w:pPr>
        <w:pStyle w:val="FirstParagraph"/>
      </w:pPr>
      <w:r w:rsidRPr="00CD58B1"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109"/>
        <w:gridCol w:w="1678"/>
        <w:gridCol w:w="4266"/>
        <w:gridCol w:w="2511"/>
      </w:tblGrid>
      <w:tr w:rsidR="00CF514F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filename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onst char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Имя файла с данными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lastRenderedPageBreak/>
              <w:t>planes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Plane*</w:t>
            </w:r>
          </w:p>
        </w:tc>
        <w:tc>
          <w:tcPr>
            <w:tcW w:w="0" w:type="auto"/>
          </w:tcPr>
          <w:p w:rsidR="00CF514F" w:rsidRPr="002D0ACE" w:rsidRDefault="00CF514F" w:rsidP="0040465A">
            <w:pPr>
              <w:pStyle w:val="Compact"/>
              <w:rPr>
                <w:lang w:val="ru-RU"/>
              </w:rPr>
            </w:pPr>
            <w:r w:rsidRPr="002D0ACE">
              <w:rPr>
                <w:lang w:val="ru-RU"/>
              </w:rPr>
              <w:t xml:space="preserve">Массив структур </w:t>
            </w:r>
            <w:r>
              <w:t>Plane</w:t>
            </w:r>
            <w:r w:rsidRPr="002D0ACE">
              <w:rPr>
                <w:lang w:val="ru-RU"/>
              </w:rPr>
              <w:t xml:space="preserve"> для заполнения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oun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*</w:t>
            </w:r>
          </w:p>
        </w:tc>
        <w:tc>
          <w:tcPr>
            <w:tcW w:w="0" w:type="auto"/>
          </w:tcPr>
          <w:p w:rsidR="00CF514F" w:rsidRPr="002D0ACE" w:rsidRDefault="00CF514F" w:rsidP="0040465A">
            <w:pPr>
              <w:pStyle w:val="Compact"/>
              <w:rPr>
                <w:lang w:val="ru-RU"/>
              </w:rPr>
            </w:pPr>
            <w:r w:rsidRPr="002D0ACE">
              <w:rPr>
                <w:lang w:val="ru-RU"/>
              </w:rPr>
              <w:t>Указатель на количество успешно считанных записей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</w:tbl>
    <w:p w:rsidR="00CF514F" w:rsidRDefault="00CF514F" w:rsidP="00CF514F"/>
    <w:p w:rsidR="00CF514F" w:rsidRPr="002D0ACE" w:rsidRDefault="00CD58B1" w:rsidP="00CD58B1">
      <w:pPr>
        <w:pStyle w:val="3"/>
      </w:pPr>
      <w:bookmarkStart w:id="29" w:name="функция-purify"/>
      <w:bookmarkEnd w:id="28"/>
      <w:r>
        <w:t xml:space="preserve"> </w:t>
      </w:r>
      <w:r w:rsidR="00CF514F" w:rsidRPr="002D0ACE">
        <w:t xml:space="preserve"> Функция </w:t>
      </w:r>
      <w:r w:rsidR="00CF514F">
        <w:rPr>
          <w:rStyle w:val="VerbatimChar"/>
        </w:rPr>
        <w:t>purify</w:t>
      </w:r>
    </w:p>
    <w:p w:rsidR="00DB7EB5" w:rsidRPr="00DB7EB5" w:rsidRDefault="00DB7EB5" w:rsidP="00DB7EB5">
      <w:pPr>
        <w:pStyle w:val="FirstParagraph"/>
        <w:spacing w:before="100" w:beforeAutospacing="1" w:after="240"/>
        <w:ind w:left="284"/>
      </w:pPr>
      <w:r w:rsidRPr="0040465A">
        <w:t>Назначение</w:t>
      </w:r>
    </w:p>
    <w:p w:rsidR="00CF514F" w:rsidRPr="00DB7EB5" w:rsidRDefault="00DB7EB5" w:rsidP="00DB7EB5">
      <w:pPr>
        <w:pStyle w:val="FirstParagraph"/>
        <w:ind w:left="0"/>
        <w:rPr>
          <w:bCs/>
        </w:rPr>
      </w:pPr>
      <w:r w:rsidRPr="0040465A">
        <w:rPr>
          <w:rStyle w:val="af"/>
          <w:b w:val="0"/>
        </w:rPr>
        <w:t>Нормализует поле: удаляет пробелы и переводит символы в верхний регистр.</w:t>
      </w:r>
    </w:p>
    <w:p w:rsidR="00CF514F" w:rsidRPr="005134F0" w:rsidRDefault="00CF514F" w:rsidP="0040465A">
      <w:pPr>
        <w:pStyle w:val="FirstParagraph"/>
        <w:rPr>
          <w:lang w:val="en-US"/>
        </w:rPr>
      </w:pPr>
      <w:r>
        <w:t>Прототип</w:t>
      </w:r>
    </w:p>
    <w:p w:rsidR="00CF514F" w:rsidRDefault="00CF514F" w:rsidP="00CF514F">
      <w:pPr>
        <w:pStyle w:val="SourceCode"/>
        <w:rPr>
          <w:rStyle w:val="NormalTok"/>
        </w:rPr>
      </w:pPr>
      <w:r>
        <w:rPr>
          <w:rStyle w:val="DataTypeTok"/>
        </w:rPr>
        <w:t>void</w:t>
      </w:r>
      <w:r>
        <w:rPr>
          <w:rStyle w:val="NormalTok"/>
        </w:rPr>
        <w:t xml:space="preserve"> purify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field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</w:p>
    <w:p w:rsidR="00575AB4" w:rsidRPr="005134F0" w:rsidRDefault="00575AB4" w:rsidP="0040465A">
      <w:pPr>
        <w:pStyle w:val="FirstParagraph"/>
        <w:rPr>
          <w:rStyle w:val="NormalTok"/>
          <w:rFonts w:asciiTheme="minorHAnsi" w:hAnsiTheme="minorHAnsi"/>
          <w:lang w:val="en-US"/>
        </w:rPr>
      </w:pPr>
      <w:r w:rsidRPr="00CD58B1">
        <w:rPr>
          <w:rStyle w:val="NormalTok"/>
          <w:rFonts w:asciiTheme="minorHAnsi" w:hAnsiTheme="minorHAnsi"/>
        </w:rPr>
        <w:t>Обращение</w:t>
      </w:r>
      <w:r w:rsidRPr="005134F0">
        <w:rPr>
          <w:rStyle w:val="NormalTok"/>
          <w:rFonts w:asciiTheme="minorHAnsi" w:hAnsiTheme="minorHAnsi"/>
          <w:lang w:val="en-US"/>
        </w:rPr>
        <w:t xml:space="preserve"> </w:t>
      </w:r>
      <w:r w:rsidRPr="00CD58B1">
        <w:rPr>
          <w:rStyle w:val="NormalTok"/>
          <w:rFonts w:asciiTheme="minorHAnsi" w:hAnsiTheme="minorHAnsi"/>
        </w:rPr>
        <w:t>к</w:t>
      </w:r>
      <w:r w:rsidRPr="005134F0">
        <w:rPr>
          <w:rStyle w:val="NormalTok"/>
          <w:rFonts w:asciiTheme="minorHAnsi" w:hAnsiTheme="minorHAnsi"/>
          <w:lang w:val="en-US"/>
        </w:rPr>
        <w:t xml:space="preserve"> </w:t>
      </w:r>
      <w:r w:rsidRPr="00CD58B1">
        <w:rPr>
          <w:rStyle w:val="NormalTok"/>
          <w:rFonts w:asciiTheme="minorHAnsi" w:hAnsiTheme="minorHAnsi"/>
        </w:rPr>
        <w:t>функции</w:t>
      </w:r>
      <w:r w:rsidRPr="005134F0">
        <w:rPr>
          <w:rStyle w:val="NormalTok"/>
          <w:rFonts w:asciiTheme="minorHAnsi" w:hAnsiTheme="minorHAnsi"/>
          <w:lang w:val="en-US"/>
        </w:rPr>
        <w:t>:</w:t>
      </w:r>
    </w:p>
    <w:p w:rsidR="00575AB4" w:rsidRPr="0040465A" w:rsidRDefault="00575AB4" w:rsidP="0040465A">
      <w:pPr>
        <w:pStyle w:val="FirstParagraph"/>
        <w:ind w:left="0"/>
        <w:rPr>
          <w:rFonts w:ascii="Consolas" w:hAnsi="Consolas"/>
          <w:b w:val="0"/>
          <w:lang w:val="en-US"/>
        </w:rPr>
      </w:pPr>
      <w:r w:rsidRPr="0040465A">
        <w:rPr>
          <w:rFonts w:ascii="Consolas" w:hAnsi="Consolas"/>
          <w:b w:val="0"/>
          <w:lang w:val="en-US"/>
        </w:rPr>
        <w:t>char model[MODEL_LEN] = "  Boeing-747  ";</w:t>
      </w:r>
    </w:p>
    <w:p w:rsidR="00575AB4" w:rsidRPr="0040465A" w:rsidRDefault="00575AB4" w:rsidP="0040465A">
      <w:pPr>
        <w:pStyle w:val="FirstParagraph"/>
        <w:ind w:left="0"/>
        <w:rPr>
          <w:rFonts w:ascii="Consolas" w:hAnsi="Consolas"/>
          <w:b w:val="0"/>
        </w:rPr>
      </w:pPr>
      <w:r w:rsidRPr="0040465A">
        <w:rPr>
          <w:rFonts w:ascii="Consolas" w:hAnsi="Consolas"/>
          <w:b w:val="0"/>
        </w:rPr>
        <w:t>purify(model);</w:t>
      </w:r>
    </w:p>
    <w:p w:rsidR="00CF514F" w:rsidRDefault="00CF514F" w:rsidP="00224366">
      <w:pPr>
        <w:pStyle w:val="FirstParagraph"/>
      </w:pPr>
      <w:r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243"/>
        <w:gridCol w:w="1232"/>
        <w:gridCol w:w="4420"/>
        <w:gridCol w:w="2669"/>
      </w:tblGrid>
      <w:tr w:rsidR="00CF514F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field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har*</w:t>
            </w:r>
          </w:p>
        </w:tc>
        <w:tc>
          <w:tcPr>
            <w:tcW w:w="0" w:type="auto"/>
          </w:tcPr>
          <w:p w:rsidR="00CF514F" w:rsidRPr="002D0ACE" w:rsidRDefault="00CF514F" w:rsidP="0040465A">
            <w:pPr>
              <w:pStyle w:val="Compact"/>
              <w:rPr>
                <w:lang w:val="ru-RU"/>
              </w:rPr>
            </w:pPr>
            <w:r w:rsidRPr="002D0ACE">
              <w:rPr>
                <w:lang w:val="ru-RU"/>
              </w:rPr>
              <w:t>Указатель на строку для обработки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</w:tbl>
    <w:p w:rsidR="00CF514F" w:rsidRDefault="00CF514F" w:rsidP="00CF514F"/>
    <w:p w:rsidR="00CF514F" w:rsidRPr="002D0ACE" w:rsidRDefault="00CD58B1" w:rsidP="00CD58B1">
      <w:pPr>
        <w:pStyle w:val="3"/>
      </w:pPr>
      <w:bookmarkStart w:id="30" w:name="функция-is_time_valid"/>
      <w:bookmarkEnd w:id="29"/>
      <w:r>
        <w:t xml:space="preserve"> </w:t>
      </w:r>
      <w:r w:rsidR="00CF514F" w:rsidRPr="002D0ACE">
        <w:t xml:space="preserve"> Функция </w:t>
      </w:r>
      <w:r w:rsidR="00CF514F">
        <w:rPr>
          <w:rStyle w:val="VerbatimChar"/>
        </w:rPr>
        <w:t>is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time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valid</w:t>
      </w:r>
    </w:p>
    <w:p w:rsidR="00DB7EB5" w:rsidRPr="00DB7EB5" w:rsidRDefault="00DB7EB5" w:rsidP="00DB7EB5">
      <w:pPr>
        <w:pStyle w:val="FirstParagraph"/>
        <w:spacing w:before="100" w:beforeAutospacing="1" w:after="240"/>
        <w:ind w:left="284"/>
      </w:pPr>
      <w:r w:rsidRPr="0040465A">
        <w:t>Назначение</w:t>
      </w:r>
    </w:p>
    <w:p w:rsidR="00CF514F" w:rsidRPr="005134F0" w:rsidRDefault="00DB7EB5" w:rsidP="00DB7EB5">
      <w:pPr>
        <w:pStyle w:val="ae"/>
        <w:ind w:left="0"/>
      </w:pPr>
      <w:r w:rsidRPr="0040465A">
        <w:t>Проверяет корректность формата времени (HH:MM).</w:t>
      </w:r>
      <w:r w:rsidRPr="002D0ACE">
        <w:t xml:space="preserve"> </w:t>
      </w:r>
    </w:p>
    <w:p w:rsidR="00CF514F" w:rsidRPr="005134F0" w:rsidRDefault="00CF514F" w:rsidP="0040465A">
      <w:pPr>
        <w:pStyle w:val="FirstParagraph"/>
        <w:rPr>
          <w:lang w:val="en-US"/>
        </w:rPr>
      </w:pPr>
      <w:r>
        <w:t>Прототип</w:t>
      </w:r>
    </w:p>
    <w:p w:rsidR="00CF514F" w:rsidRDefault="00CF514F" w:rsidP="00CF514F">
      <w:pPr>
        <w:pStyle w:val="SourceCode"/>
        <w:rPr>
          <w:rStyle w:val="NormalTok"/>
        </w:rPr>
      </w:pPr>
      <w:r>
        <w:rPr>
          <w:rStyle w:val="DataTypeTok"/>
        </w:rPr>
        <w:t>int</w:t>
      </w:r>
      <w:r>
        <w:rPr>
          <w:rStyle w:val="NormalTok"/>
        </w:rPr>
        <w:t xml:space="preserve"> is_time_valid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ti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ine_num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</w:p>
    <w:p w:rsidR="00575AB4" w:rsidRPr="00CD58B1" w:rsidRDefault="00575AB4" w:rsidP="0040465A">
      <w:pPr>
        <w:pStyle w:val="FirstParagraph"/>
        <w:rPr>
          <w:rStyle w:val="NormalTok"/>
          <w:rFonts w:asciiTheme="minorHAnsi" w:hAnsiTheme="minorHAnsi"/>
        </w:rPr>
      </w:pPr>
      <w:r w:rsidRPr="00CD58B1">
        <w:rPr>
          <w:rStyle w:val="NormalTok"/>
          <w:rFonts w:asciiTheme="minorHAnsi" w:hAnsiTheme="minorHAnsi"/>
        </w:rPr>
        <w:t>Обращение</w:t>
      </w:r>
      <w:r w:rsidRPr="00575AB4">
        <w:rPr>
          <w:rStyle w:val="NormalTok"/>
          <w:rFonts w:asciiTheme="minorHAnsi" w:hAnsiTheme="minorHAnsi"/>
        </w:rPr>
        <w:t xml:space="preserve"> </w:t>
      </w:r>
      <w:r w:rsidRPr="00CD58B1">
        <w:rPr>
          <w:rStyle w:val="NormalTok"/>
          <w:rFonts w:asciiTheme="minorHAnsi" w:hAnsiTheme="minorHAnsi"/>
        </w:rPr>
        <w:t>к</w:t>
      </w:r>
      <w:r w:rsidRPr="00575AB4">
        <w:rPr>
          <w:rStyle w:val="NormalTok"/>
          <w:rFonts w:asciiTheme="minorHAnsi" w:hAnsiTheme="minorHAnsi"/>
        </w:rPr>
        <w:t xml:space="preserve"> </w:t>
      </w:r>
      <w:r w:rsidRPr="00CD58B1">
        <w:rPr>
          <w:rStyle w:val="NormalTok"/>
          <w:rFonts w:asciiTheme="minorHAnsi" w:hAnsiTheme="minorHAnsi"/>
        </w:rPr>
        <w:t>функции:</w:t>
      </w:r>
    </w:p>
    <w:p w:rsidR="00575AB4" w:rsidRPr="005134F0" w:rsidRDefault="00575AB4" w:rsidP="0040465A">
      <w:pPr>
        <w:pStyle w:val="FirstParagraph"/>
        <w:ind w:left="0"/>
        <w:rPr>
          <w:rFonts w:ascii="Consolas" w:hAnsi="Consolas"/>
          <w:b w:val="0"/>
        </w:rPr>
      </w:pPr>
      <w:r w:rsidRPr="0040465A">
        <w:rPr>
          <w:rFonts w:ascii="Consolas" w:hAnsi="Consolas"/>
          <w:b w:val="0"/>
          <w:lang w:val="en-US"/>
        </w:rPr>
        <w:t>const</w:t>
      </w:r>
      <w:r w:rsidRPr="005134F0">
        <w:rPr>
          <w:rFonts w:ascii="Consolas" w:hAnsi="Consolas"/>
          <w:b w:val="0"/>
        </w:rPr>
        <w:t xml:space="preserve"> </w:t>
      </w:r>
      <w:r w:rsidRPr="0040465A">
        <w:rPr>
          <w:rFonts w:ascii="Consolas" w:hAnsi="Consolas"/>
          <w:b w:val="0"/>
          <w:lang w:val="en-US"/>
        </w:rPr>
        <w:t>char</w:t>
      </w:r>
      <w:r w:rsidRPr="005134F0">
        <w:rPr>
          <w:rFonts w:ascii="Consolas" w:hAnsi="Consolas"/>
          <w:b w:val="0"/>
        </w:rPr>
        <w:t xml:space="preserve"> *</w:t>
      </w:r>
      <w:r w:rsidRPr="0040465A">
        <w:rPr>
          <w:rFonts w:ascii="Consolas" w:hAnsi="Consolas"/>
          <w:b w:val="0"/>
          <w:lang w:val="en-US"/>
        </w:rPr>
        <w:t>time</w:t>
      </w:r>
      <w:r w:rsidRPr="005134F0">
        <w:rPr>
          <w:rFonts w:ascii="Consolas" w:hAnsi="Consolas"/>
          <w:b w:val="0"/>
        </w:rPr>
        <w:t xml:space="preserve"> = "25:70";</w:t>
      </w:r>
    </w:p>
    <w:p w:rsidR="00575AB4" w:rsidRPr="0040465A" w:rsidRDefault="00575AB4" w:rsidP="0040465A">
      <w:pPr>
        <w:pStyle w:val="FirstParagraph"/>
        <w:ind w:left="0"/>
        <w:rPr>
          <w:rFonts w:ascii="Consolas" w:hAnsi="Consolas"/>
          <w:b w:val="0"/>
          <w:lang w:val="en-US"/>
        </w:rPr>
      </w:pPr>
      <w:r w:rsidRPr="0040465A">
        <w:rPr>
          <w:rFonts w:ascii="Consolas" w:hAnsi="Consolas"/>
          <w:b w:val="0"/>
          <w:lang w:val="en-US"/>
        </w:rPr>
        <w:t>int valid = is_time_valid(time, 1);</w:t>
      </w:r>
    </w:p>
    <w:p w:rsidR="00CF514F" w:rsidRDefault="00CF514F" w:rsidP="00224366">
      <w:pPr>
        <w:pStyle w:val="FirstParagraph"/>
      </w:pPr>
      <w:r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109"/>
        <w:gridCol w:w="1894"/>
        <w:gridCol w:w="4050"/>
        <w:gridCol w:w="2511"/>
      </w:tblGrid>
      <w:tr w:rsidR="00CF514F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lastRenderedPageBreak/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time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onst char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Строка времени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line_num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:rsidR="00CF514F" w:rsidRPr="002D0ACE" w:rsidRDefault="00CF514F" w:rsidP="0040465A">
            <w:pPr>
              <w:pStyle w:val="Compact"/>
              <w:rPr>
                <w:lang w:val="ru-RU"/>
              </w:rPr>
            </w:pPr>
            <w:r w:rsidRPr="002D0ACE">
              <w:rPr>
                <w:lang w:val="ru-RU"/>
              </w:rPr>
              <w:t>Номер строки (для вывода ошибки)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</w:tbl>
    <w:p w:rsidR="00CF514F" w:rsidRDefault="00CF514F" w:rsidP="00CF514F"/>
    <w:p w:rsidR="00CF514F" w:rsidRPr="002D0ACE" w:rsidRDefault="00CD58B1" w:rsidP="00CD58B1">
      <w:pPr>
        <w:pStyle w:val="3"/>
      </w:pPr>
      <w:bookmarkStart w:id="31" w:name="функция-is_bort_valid"/>
      <w:bookmarkEnd w:id="30"/>
      <w:r>
        <w:t xml:space="preserve"> </w:t>
      </w:r>
      <w:r w:rsidR="00CF514F" w:rsidRPr="002D0ACE">
        <w:t xml:space="preserve"> Функция </w:t>
      </w:r>
      <w:r w:rsidR="00CF514F">
        <w:rPr>
          <w:rStyle w:val="VerbatimChar"/>
        </w:rPr>
        <w:t>is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bort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valid</w:t>
      </w:r>
    </w:p>
    <w:p w:rsidR="00DB7EB5" w:rsidRPr="00DB7EB5" w:rsidRDefault="00DB7EB5" w:rsidP="00DB7EB5">
      <w:pPr>
        <w:pStyle w:val="FirstParagraph"/>
        <w:spacing w:before="100" w:beforeAutospacing="1" w:after="240"/>
        <w:ind w:left="284"/>
      </w:pPr>
      <w:r w:rsidRPr="0040465A">
        <w:t>Назначение</w:t>
      </w:r>
    </w:p>
    <w:p w:rsidR="00CF514F" w:rsidRPr="00DB7EB5" w:rsidRDefault="00DB7EB5" w:rsidP="00DB7EB5">
      <w:pPr>
        <w:pStyle w:val="FirstParagraph"/>
        <w:ind w:left="0"/>
        <w:rPr>
          <w:bCs/>
        </w:rPr>
      </w:pPr>
      <w:r w:rsidRPr="00DB7EB5">
        <w:rPr>
          <w:rStyle w:val="af"/>
          <w:b w:val="0"/>
        </w:rPr>
        <w:t>Проверяет формат бортового номера (X-XXXX, где X — буква/цифра).</w:t>
      </w:r>
    </w:p>
    <w:p w:rsidR="00CF514F" w:rsidRPr="005134F0" w:rsidRDefault="00CF514F" w:rsidP="00E27B83">
      <w:pPr>
        <w:pStyle w:val="FirstParagraph"/>
        <w:rPr>
          <w:lang w:val="en-US"/>
        </w:rPr>
      </w:pPr>
      <w:r>
        <w:t>Прототип</w:t>
      </w:r>
    </w:p>
    <w:p w:rsidR="00575AB4" w:rsidRDefault="00CF514F" w:rsidP="00CF514F">
      <w:pPr>
        <w:pStyle w:val="SourceCode"/>
        <w:rPr>
          <w:rStyle w:val="NormalTok"/>
        </w:rPr>
      </w:pPr>
      <w:r>
        <w:rPr>
          <w:rStyle w:val="DataTypeTok"/>
        </w:rPr>
        <w:t>int</w:t>
      </w:r>
      <w:r>
        <w:rPr>
          <w:rStyle w:val="NormalTok"/>
        </w:rPr>
        <w:t xml:space="preserve"> is_bort_valid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bor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ine_num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</w:p>
    <w:p w:rsidR="00575AB4" w:rsidRPr="00CD58B1" w:rsidRDefault="00575AB4" w:rsidP="00E27B83">
      <w:pPr>
        <w:pStyle w:val="FirstParagraph"/>
        <w:rPr>
          <w:rStyle w:val="NormalTok"/>
          <w:rFonts w:asciiTheme="minorHAnsi" w:hAnsiTheme="minorHAnsi"/>
        </w:rPr>
      </w:pPr>
      <w:r w:rsidRPr="00CD58B1">
        <w:rPr>
          <w:rStyle w:val="NormalTok"/>
          <w:rFonts w:asciiTheme="minorHAnsi" w:hAnsiTheme="minorHAnsi"/>
        </w:rPr>
        <w:t>Обращение</w:t>
      </w:r>
      <w:r w:rsidRPr="00575AB4">
        <w:rPr>
          <w:rStyle w:val="NormalTok"/>
          <w:rFonts w:asciiTheme="minorHAnsi" w:hAnsiTheme="minorHAnsi"/>
        </w:rPr>
        <w:t xml:space="preserve"> </w:t>
      </w:r>
      <w:r w:rsidRPr="00CD58B1">
        <w:rPr>
          <w:rStyle w:val="NormalTok"/>
          <w:rFonts w:asciiTheme="minorHAnsi" w:hAnsiTheme="minorHAnsi"/>
        </w:rPr>
        <w:t>к</w:t>
      </w:r>
      <w:r w:rsidRPr="00575AB4">
        <w:rPr>
          <w:rStyle w:val="NormalTok"/>
          <w:rFonts w:asciiTheme="minorHAnsi" w:hAnsiTheme="minorHAnsi"/>
        </w:rPr>
        <w:t xml:space="preserve"> </w:t>
      </w:r>
      <w:r w:rsidRPr="00CD58B1">
        <w:rPr>
          <w:rStyle w:val="NormalTok"/>
          <w:rFonts w:asciiTheme="minorHAnsi" w:hAnsiTheme="minorHAnsi"/>
        </w:rPr>
        <w:t>функции:</w:t>
      </w:r>
    </w:p>
    <w:p w:rsidR="00575AB4" w:rsidRPr="005134F0" w:rsidRDefault="00575AB4" w:rsidP="00E27B83">
      <w:pPr>
        <w:pStyle w:val="FirstParagraph"/>
        <w:ind w:left="0"/>
        <w:rPr>
          <w:rFonts w:ascii="Consolas" w:hAnsi="Consolas"/>
          <w:b w:val="0"/>
        </w:rPr>
      </w:pPr>
      <w:r w:rsidRPr="00E27B83">
        <w:rPr>
          <w:rFonts w:ascii="Consolas" w:hAnsi="Consolas"/>
          <w:b w:val="0"/>
          <w:lang w:val="en-US"/>
        </w:rPr>
        <w:t>const</w:t>
      </w:r>
      <w:r w:rsidRPr="005134F0">
        <w:rPr>
          <w:rFonts w:ascii="Consolas" w:hAnsi="Consolas"/>
          <w:b w:val="0"/>
        </w:rPr>
        <w:t xml:space="preserve"> </w:t>
      </w:r>
      <w:r w:rsidRPr="00E27B83">
        <w:rPr>
          <w:rFonts w:ascii="Consolas" w:hAnsi="Consolas"/>
          <w:b w:val="0"/>
          <w:lang w:val="en-US"/>
        </w:rPr>
        <w:t>char</w:t>
      </w:r>
      <w:r w:rsidRPr="005134F0">
        <w:rPr>
          <w:rFonts w:ascii="Consolas" w:hAnsi="Consolas"/>
          <w:b w:val="0"/>
        </w:rPr>
        <w:t xml:space="preserve"> *</w:t>
      </w:r>
      <w:r w:rsidRPr="00E27B83">
        <w:rPr>
          <w:rFonts w:ascii="Consolas" w:hAnsi="Consolas"/>
          <w:b w:val="0"/>
          <w:lang w:val="en-US"/>
        </w:rPr>
        <w:t>bort</w:t>
      </w:r>
      <w:r w:rsidRPr="005134F0">
        <w:rPr>
          <w:rFonts w:ascii="Consolas" w:hAnsi="Consolas"/>
          <w:b w:val="0"/>
        </w:rPr>
        <w:t xml:space="preserve"> = "</w:t>
      </w:r>
      <w:r w:rsidRPr="00E27B83">
        <w:rPr>
          <w:rFonts w:ascii="Consolas" w:hAnsi="Consolas"/>
          <w:b w:val="0"/>
          <w:lang w:val="en-US"/>
        </w:rPr>
        <w:t>XYZ</w:t>
      </w:r>
      <w:r w:rsidRPr="005134F0">
        <w:rPr>
          <w:rFonts w:ascii="Consolas" w:hAnsi="Consolas"/>
          <w:b w:val="0"/>
        </w:rPr>
        <w:t>-12";</w:t>
      </w:r>
    </w:p>
    <w:p w:rsidR="00575AB4" w:rsidRPr="00E27B83" w:rsidRDefault="00575AB4" w:rsidP="00E27B83">
      <w:pPr>
        <w:pStyle w:val="FirstParagraph"/>
        <w:ind w:left="0"/>
        <w:rPr>
          <w:rFonts w:ascii="Consolas" w:hAnsi="Consolas"/>
          <w:b w:val="0"/>
          <w:lang w:val="en-US"/>
        </w:rPr>
      </w:pPr>
      <w:r w:rsidRPr="00E27B83">
        <w:rPr>
          <w:rFonts w:ascii="Consolas" w:hAnsi="Consolas"/>
          <w:b w:val="0"/>
          <w:lang w:val="en-US"/>
        </w:rPr>
        <w:t>int valid = is_bort_valid(bort, 2);</w:t>
      </w:r>
    </w:p>
    <w:p w:rsidR="00CF514F" w:rsidRDefault="00CF514F" w:rsidP="00224366">
      <w:pPr>
        <w:pStyle w:val="FirstParagraph"/>
      </w:pPr>
      <w:r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109"/>
        <w:gridCol w:w="1894"/>
        <w:gridCol w:w="4050"/>
        <w:gridCol w:w="2511"/>
      </w:tblGrid>
      <w:tr w:rsidR="00CF514F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bor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onst char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Бортовой номер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line_num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:rsidR="00CF514F" w:rsidRPr="002D0ACE" w:rsidRDefault="00CF514F" w:rsidP="0040465A">
            <w:pPr>
              <w:pStyle w:val="Compact"/>
              <w:rPr>
                <w:lang w:val="ru-RU"/>
              </w:rPr>
            </w:pPr>
            <w:r w:rsidRPr="002D0ACE">
              <w:rPr>
                <w:lang w:val="ru-RU"/>
              </w:rPr>
              <w:t>Номер строки (для вывода ошибки)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</w:tbl>
    <w:p w:rsidR="00CF514F" w:rsidRDefault="00CF514F" w:rsidP="00CF514F"/>
    <w:p w:rsidR="00CF514F" w:rsidRPr="002D0ACE" w:rsidRDefault="00CD58B1" w:rsidP="00CD58B1">
      <w:pPr>
        <w:pStyle w:val="3"/>
      </w:pPr>
      <w:bookmarkStart w:id="32" w:name="функция-is_airport_valid"/>
      <w:bookmarkEnd w:id="31"/>
      <w:r>
        <w:t xml:space="preserve"> </w:t>
      </w:r>
      <w:r w:rsidR="00CF514F" w:rsidRPr="002D0ACE">
        <w:t xml:space="preserve"> Функция </w:t>
      </w:r>
      <w:r w:rsidR="00CF514F">
        <w:rPr>
          <w:rStyle w:val="VerbatimChar"/>
        </w:rPr>
        <w:t>is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airport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valid</w:t>
      </w:r>
    </w:p>
    <w:p w:rsidR="00DB7EB5" w:rsidRPr="00DB7EB5" w:rsidRDefault="00DB7EB5" w:rsidP="00DB7EB5">
      <w:pPr>
        <w:pStyle w:val="FirstParagraph"/>
        <w:spacing w:before="100" w:beforeAutospacing="1" w:after="240"/>
        <w:ind w:left="284"/>
      </w:pPr>
      <w:r w:rsidRPr="0040465A">
        <w:t>Назначение</w:t>
      </w:r>
    </w:p>
    <w:p w:rsidR="00CF514F" w:rsidRPr="002D0ACE" w:rsidRDefault="00DB7EB5" w:rsidP="00DB7EB5">
      <w:pPr>
        <w:pStyle w:val="FirstParagraph"/>
        <w:ind w:left="0"/>
      </w:pPr>
      <w:r w:rsidRPr="00DB7EB5">
        <w:rPr>
          <w:rStyle w:val="af"/>
          <w:b w:val="0"/>
        </w:rPr>
        <w:t>Проверяет код аэродрома (AP1, AP2, AP3).</w:t>
      </w:r>
    </w:p>
    <w:p w:rsidR="00CF514F" w:rsidRPr="005134F0" w:rsidRDefault="00CF514F" w:rsidP="00E27B83">
      <w:pPr>
        <w:pStyle w:val="FirstParagraph"/>
        <w:rPr>
          <w:lang w:val="en-US"/>
        </w:rPr>
      </w:pPr>
      <w:r>
        <w:t>Прототип</w:t>
      </w:r>
    </w:p>
    <w:p w:rsidR="00575AB4" w:rsidRDefault="00CF514F" w:rsidP="00CF514F">
      <w:pPr>
        <w:pStyle w:val="SourceCode"/>
        <w:rPr>
          <w:rStyle w:val="OperatorTok"/>
        </w:rPr>
      </w:pPr>
      <w:r>
        <w:rPr>
          <w:rStyle w:val="DataTypeTok"/>
        </w:rPr>
        <w:t>int</w:t>
      </w:r>
      <w:r>
        <w:rPr>
          <w:rStyle w:val="NormalTok"/>
        </w:rPr>
        <w:t xml:space="preserve"> is_airport_valid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airpor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ine_num</w:t>
      </w:r>
      <w:r>
        <w:rPr>
          <w:rStyle w:val="OperatorTok"/>
        </w:rPr>
        <w:t>);</w:t>
      </w:r>
    </w:p>
    <w:p w:rsidR="00575AB4" w:rsidRPr="005134F0" w:rsidRDefault="00575AB4" w:rsidP="00E27B83">
      <w:pPr>
        <w:pStyle w:val="FirstParagraph"/>
        <w:rPr>
          <w:rStyle w:val="NormalTok"/>
          <w:rFonts w:asciiTheme="minorHAnsi" w:hAnsiTheme="minorHAnsi"/>
          <w:lang w:val="en-US"/>
        </w:rPr>
      </w:pPr>
      <w:r w:rsidRPr="00CD58B1">
        <w:rPr>
          <w:rStyle w:val="NormalTok"/>
          <w:rFonts w:asciiTheme="minorHAnsi" w:hAnsiTheme="minorHAnsi"/>
        </w:rPr>
        <w:t>Обращение</w:t>
      </w:r>
      <w:r w:rsidRPr="005134F0">
        <w:rPr>
          <w:rStyle w:val="NormalTok"/>
          <w:rFonts w:asciiTheme="minorHAnsi" w:hAnsiTheme="minorHAnsi"/>
          <w:lang w:val="en-US"/>
        </w:rPr>
        <w:t xml:space="preserve"> </w:t>
      </w:r>
      <w:r w:rsidRPr="00CD58B1">
        <w:rPr>
          <w:rStyle w:val="NormalTok"/>
          <w:rFonts w:asciiTheme="minorHAnsi" w:hAnsiTheme="minorHAnsi"/>
        </w:rPr>
        <w:t>к</w:t>
      </w:r>
      <w:r w:rsidRPr="005134F0">
        <w:rPr>
          <w:rStyle w:val="NormalTok"/>
          <w:rFonts w:asciiTheme="minorHAnsi" w:hAnsiTheme="minorHAnsi"/>
          <w:lang w:val="en-US"/>
        </w:rPr>
        <w:t xml:space="preserve"> </w:t>
      </w:r>
      <w:r w:rsidRPr="00CD58B1">
        <w:rPr>
          <w:rStyle w:val="NormalTok"/>
          <w:rFonts w:asciiTheme="minorHAnsi" w:hAnsiTheme="minorHAnsi"/>
        </w:rPr>
        <w:t>функции</w:t>
      </w:r>
      <w:r w:rsidRPr="005134F0">
        <w:rPr>
          <w:rStyle w:val="NormalTok"/>
          <w:rFonts w:asciiTheme="minorHAnsi" w:hAnsiTheme="minorHAnsi"/>
          <w:lang w:val="en-US"/>
        </w:rPr>
        <w:t>:</w:t>
      </w:r>
    </w:p>
    <w:p w:rsidR="00575AB4" w:rsidRPr="00E27B83" w:rsidRDefault="00575AB4" w:rsidP="00E27B83">
      <w:pPr>
        <w:pStyle w:val="FirstParagraph"/>
        <w:ind w:left="0"/>
        <w:rPr>
          <w:rFonts w:ascii="Consolas" w:hAnsi="Consolas"/>
          <w:b w:val="0"/>
          <w:lang w:val="en-US"/>
        </w:rPr>
      </w:pPr>
      <w:r w:rsidRPr="00E27B83">
        <w:rPr>
          <w:rFonts w:ascii="Consolas" w:hAnsi="Consolas"/>
          <w:b w:val="0"/>
          <w:lang w:val="en-US"/>
        </w:rPr>
        <w:t>const char *airport = "INV";</w:t>
      </w:r>
    </w:p>
    <w:p w:rsidR="00575AB4" w:rsidRPr="00E27B83" w:rsidRDefault="00575AB4" w:rsidP="00E27B83">
      <w:pPr>
        <w:pStyle w:val="FirstParagraph"/>
        <w:ind w:left="0"/>
        <w:rPr>
          <w:rFonts w:ascii="Consolas" w:hAnsi="Consolas"/>
          <w:b w:val="0"/>
          <w:lang w:val="en-US"/>
        </w:rPr>
      </w:pPr>
      <w:r w:rsidRPr="00E27B83">
        <w:rPr>
          <w:rFonts w:ascii="Consolas" w:hAnsi="Consolas"/>
          <w:b w:val="0"/>
          <w:lang w:val="en-US"/>
        </w:rPr>
        <w:t>int valid = is_airport_valid(airport, 3);</w:t>
      </w:r>
    </w:p>
    <w:p w:rsidR="00CF514F" w:rsidRDefault="00CF514F" w:rsidP="00224366">
      <w:pPr>
        <w:pStyle w:val="FirstParagraph"/>
      </w:pPr>
      <w:r>
        <w:lastRenderedPageBreak/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109"/>
        <w:gridCol w:w="1894"/>
        <w:gridCol w:w="4050"/>
        <w:gridCol w:w="2511"/>
      </w:tblGrid>
      <w:tr w:rsidR="00CF514F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airpor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onst char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Код аэродрома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line_num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:rsidR="00CF514F" w:rsidRPr="002D0ACE" w:rsidRDefault="00CF514F" w:rsidP="0040465A">
            <w:pPr>
              <w:pStyle w:val="Compact"/>
              <w:rPr>
                <w:lang w:val="ru-RU"/>
              </w:rPr>
            </w:pPr>
            <w:r w:rsidRPr="002D0ACE">
              <w:rPr>
                <w:lang w:val="ru-RU"/>
              </w:rPr>
              <w:t>Номер строки (для вывода ошибки)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</w:tbl>
    <w:p w:rsidR="00CF514F" w:rsidRDefault="00CF514F" w:rsidP="00CF514F"/>
    <w:p w:rsidR="00CF514F" w:rsidRPr="002D0ACE" w:rsidRDefault="00CD58B1" w:rsidP="00CD58B1">
      <w:pPr>
        <w:pStyle w:val="3"/>
      </w:pPr>
      <w:bookmarkStart w:id="33" w:name="функция-bubble_sort"/>
      <w:bookmarkEnd w:id="32"/>
      <w:r>
        <w:t xml:space="preserve"> </w:t>
      </w:r>
      <w:r w:rsidR="00CF514F" w:rsidRPr="002D0ACE">
        <w:t xml:space="preserve">Функция </w:t>
      </w:r>
      <w:r w:rsidR="00CF514F">
        <w:rPr>
          <w:rStyle w:val="VerbatimChar"/>
        </w:rPr>
        <w:t>bubble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sort</w:t>
      </w:r>
    </w:p>
    <w:p w:rsidR="00DB7EB5" w:rsidRPr="00DB7EB5" w:rsidRDefault="00DB7EB5" w:rsidP="00DB7EB5">
      <w:pPr>
        <w:pStyle w:val="FirstParagraph"/>
        <w:spacing w:before="100" w:beforeAutospacing="1" w:after="240"/>
        <w:ind w:left="284"/>
      </w:pPr>
      <w:r w:rsidRPr="0040465A">
        <w:t>Назначение</w:t>
      </w:r>
    </w:p>
    <w:p w:rsidR="00CF514F" w:rsidRPr="00DB7EB5" w:rsidRDefault="00DB7EB5" w:rsidP="00DB7EB5">
      <w:pPr>
        <w:pStyle w:val="FirstParagraph"/>
        <w:ind w:left="0"/>
        <w:rPr>
          <w:b w:val="0"/>
        </w:rPr>
      </w:pPr>
      <w:r w:rsidRPr="00DB7EB5">
        <w:rPr>
          <w:b w:val="0"/>
        </w:rPr>
        <w:t>Сортирует индексы записей по времени посадки (от поздних к ранним).</w:t>
      </w:r>
    </w:p>
    <w:p w:rsidR="00CF514F" w:rsidRPr="005134F0" w:rsidRDefault="00CF514F" w:rsidP="00DB7EB5">
      <w:pPr>
        <w:pStyle w:val="FirstParagraph"/>
        <w:rPr>
          <w:lang w:val="en-US"/>
        </w:rPr>
      </w:pPr>
      <w:r>
        <w:t>Прототип</w:t>
      </w:r>
    </w:p>
    <w:p w:rsidR="00575AB4" w:rsidRDefault="00CF514F" w:rsidP="00CF514F">
      <w:pPr>
        <w:pStyle w:val="SourceCode"/>
        <w:rPr>
          <w:rStyle w:val="OperatorTok"/>
        </w:rPr>
      </w:pPr>
      <w:r>
        <w:rPr>
          <w:rStyle w:val="DataTypeTok"/>
        </w:rPr>
        <w:t>void</w:t>
      </w:r>
      <w:r>
        <w:rPr>
          <w:rStyle w:val="NormalTok"/>
        </w:rPr>
        <w:t xml:space="preserve"> bubble_so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ndice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,</w:t>
      </w:r>
      <w:r>
        <w:rPr>
          <w:rStyle w:val="NormalTok"/>
        </w:rPr>
        <w:t xml:space="preserve"> Plane 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);</w:t>
      </w:r>
    </w:p>
    <w:p w:rsidR="00575AB4" w:rsidRPr="005134F0" w:rsidRDefault="00575AB4" w:rsidP="00DB7EB5">
      <w:pPr>
        <w:pStyle w:val="FirstParagraph"/>
        <w:rPr>
          <w:rStyle w:val="NormalTok"/>
          <w:rFonts w:asciiTheme="minorHAnsi" w:hAnsiTheme="minorHAnsi"/>
          <w:lang w:val="en-US"/>
        </w:rPr>
      </w:pPr>
      <w:r w:rsidRPr="00CD58B1">
        <w:rPr>
          <w:rStyle w:val="NormalTok"/>
          <w:rFonts w:asciiTheme="minorHAnsi" w:hAnsiTheme="minorHAnsi"/>
        </w:rPr>
        <w:t>Обращение</w:t>
      </w:r>
      <w:r w:rsidRPr="005134F0">
        <w:rPr>
          <w:rStyle w:val="NormalTok"/>
          <w:rFonts w:asciiTheme="minorHAnsi" w:hAnsiTheme="minorHAnsi"/>
          <w:lang w:val="en-US"/>
        </w:rPr>
        <w:t xml:space="preserve"> </w:t>
      </w:r>
      <w:r w:rsidRPr="00CD58B1">
        <w:rPr>
          <w:rStyle w:val="NormalTok"/>
          <w:rFonts w:asciiTheme="minorHAnsi" w:hAnsiTheme="minorHAnsi"/>
        </w:rPr>
        <w:t>к</w:t>
      </w:r>
      <w:r w:rsidRPr="005134F0">
        <w:rPr>
          <w:rStyle w:val="NormalTok"/>
          <w:rFonts w:asciiTheme="minorHAnsi" w:hAnsiTheme="minorHAnsi"/>
          <w:lang w:val="en-US"/>
        </w:rPr>
        <w:t xml:space="preserve"> </w:t>
      </w:r>
      <w:r w:rsidRPr="00CD58B1">
        <w:rPr>
          <w:rStyle w:val="NormalTok"/>
          <w:rFonts w:asciiTheme="minorHAnsi" w:hAnsiTheme="minorHAnsi"/>
        </w:rPr>
        <w:t>функции</w:t>
      </w:r>
      <w:r w:rsidRPr="005134F0">
        <w:rPr>
          <w:rStyle w:val="NormalTok"/>
          <w:rFonts w:asciiTheme="minorHAnsi" w:hAnsiTheme="minorHAnsi"/>
          <w:lang w:val="en-US"/>
        </w:rPr>
        <w:t>:</w:t>
      </w:r>
    </w:p>
    <w:p w:rsidR="00575AB4" w:rsidRPr="00DB7EB5" w:rsidRDefault="00575AB4" w:rsidP="00DB7EB5">
      <w:pPr>
        <w:pStyle w:val="ae"/>
        <w:ind w:left="0"/>
        <w:rPr>
          <w:rFonts w:ascii="Consolas" w:hAnsi="Consolas"/>
          <w:lang w:val="en-US"/>
        </w:rPr>
      </w:pPr>
      <w:r w:rsidRPr="00DB7EB5">
        <w:rPr>
          <w:rFonts w:ascii="Consolas" w:hAnsi="Consolas"/>
          <w:lang w:val="en-US"/>
        </w:rPr>
        <w:t>int indices[MAX_PLANES] = {0, 1, 2};</w:t>
      </w:r>
    </w:p>
    <w:p w:rsidR="00575AB4" w:rsidRPr="00DB7EB5" w:rsidRDefault="00575AB4" w:rsidP="00DB7EB5">
      <w:pPr>
        <w:pStyle w:val="ae"/>
        <w:ind w:left="0"/>
        <w:rPr>
          <w:rFonts w:ascii="Consolas" w:hAnsi="Consolas"/>
          <w:lang w:val="en-US"/>
        </w:rPr>
      </w:pPr>
      <w:r w:rsidRPr="00DB7EB5">
        <w:rPr>
          <w:rFonts w:ascii="Consolas" w:hAnsi="Consolas"/>
          <w:lang w:val="en-US"/>
        </w:rPr>
        <w:t>int size = 3;</w:t>
      </w:r>
    </w:p>
    <w:p w:rsidR="00575AB4" w:rsidRPr="00DB7EB5" w:rsidRDefault="00575AB4" w:rsidP="00DB7EB5">
      <w:pPr>
        <w:pStyle w:val="ae"/>
        <w:ind w:left="0"/>
        <w:rPr>
          <w:rFonts w:ascii="Consolas" w:hAnsi="Consolas"/>
          <w:lang w:val="en-US"/>
        </w:rPr>
      </w:pPr>
      <w:r w:rsidRPr="00DB7EB5">
        <w:rPr>
          <w:rFonts w:ascii="Consolas" w:hAnsi="Consolas"/>
          <w:lang w:val="en-US"/>
        </w:rPr>
        <w:t>bubble_sort(indices, size, planes);</w:t>
      </w:r>
    </w:p>
    <w:p w:rsidR="00CF514F" w:rsidRDefault="00CF514F" w:rsidP="00224366">
      <w:pPr>
        <w:pStyle w:val="FirstParagraph"/>
      </w:pPr>
      <w:r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246"/>
        <w:gridCol w:w="1374"/>
        <w:gridCol w:w="4271"/>
        <w:gridCol w:w="2673"/>
      </w:tblGrid>
      <w:tr w:rsidR="00CF514F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dices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Массив индексов для сортировки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size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Размер массива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data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Plane*</w:t>
            </w:r>
          </w:p>
        </w:tc>
        <w:tc>
          <w:tcPr>
            <w:tcW w:w="0" w:type="auto"/>
          </w:tcPr>
          <w:p w:rsidR="00CF514F" w:rsidRPr="002D0ACE" w:rsidRDefault="00CF514F" w:rsidP="0040465A">
            <w:pPr>
              <w:pStyle w:val="Compact"/>
              <w:rPr>
                <w:lang w:val="ru-RU"/>
              </w:rPr>
            </w:pPr>
            <w:r w:rsidRPr="002D0ACE">
              <w:rPr>
                <w:lang w:val="ru-RU"/>
              </w:rPr>
              <w:t xml:space="preserve">Массив структур </w:t>
            </w:r>
            <w:r>
              <w:t>Plane</w:t>
            </w:r>
            <w:r w:rsidRPr="002D0ACE">
              <w:rPr>
                <w:lang w:val="ru-RU"/>
              </w:rPr>
              <w:t xml:space="preserve"> с данными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</w:tbl>
    <w:p w:rsidR="00CF514F" w:rsidRDefault="00CF514F" w:rsidP="00CF514F"/>
    <w:p w:rsidR="00CF514F" w:rsidRPr="002D0ACE" w:rsidRDefault="00CD58B1" w:rsidP="00CD58B1">
      <w:pPr>
        <w:pStyle w:val="3"/>
      </w:pPr>
      <w:bookmarkStart w:id="34" w:name="функция-print_table"/>
      <w:bookmarkEnd w:id="33"/>
      <w:r>
        <w:t xml:space="preserve"> </w:t>
      </w:r>
      <w:r w:rsidR="00CF514F" w:rsidRPr="002D0ACE">
        <w:t xml:space="preserve">Функция </w:t>
      </w:r>
      <w:r w:rsidR="00CF514F">
        <w:rPr>
          <w:rStyle w:val="VerbatimChar"/>
        </w:rPr>
        <w:t>print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table</w:t>
      </w:r>
    </w:p>
    <w:p w:rsidR="00DB7EB5" w:rsidRPr="00DB7EB5" w:rsidRDefault="00DB7EB5" w:rsidP="00DB7EB5">
      <w:pPr>
        <w:pStyle w:val="FirstParagraph"/>
        <w:spacing w:before="100" w:beforeAutospacing="1" w:after="240"/>
        <w:ind w:left="284"/>
      </w:pPr>
      <w:r w:rsidRPr="0040465A">
        <w:t>Назначение</w:t>
      </w:r>
    </w:p>
    <w:p w:rsidR="00CF514F" w:rsidRPr="002D0ACE" w:rsidRDefault="00DB7EB5" w:rsidP="00DB7EB5">
      <w:pPr>
        <w:pStyle w:val="ae"/>
        <w:ind w:left="0"/>
      </w:pPr>
      <w:r w:rsidRPr="002D0ACE">
        <w:t>Форматирует и выводит таблицу с данными для указанного аэродрома.</w:t>
      </w:r>
    </w:p>
    <w:p w:rsidR="00CF514F" w:rsidRPr="005134F0" w:rsidRDefault="00CF514F" w:rsidP="00DB7EB5">
      <w:pPr>
        <w:pStyle w:val="FirstParagraph"/>
        <w:rPr>
          <w:lang w:val="en-US"/>
        </w:rPr>
      </w:pPr>
      <w:r>
        <w:t>Прототип</w:t>
      </w:r>
    </w:p>
    <w:p w:rsidR="00575AB4" w:rsidRDefault="00CF514F" w:rsidP="00CF514F">
      <w:pPr>
        <w:pStyle w:val="SourceCode"/>
        <w:rPr>
          <w:rStyle w:val="OperatorTok"/>
        </w:rPr>
      </w:pPr>
      <w:r>
        <w:rPr>
          <w:rStyle w:val="DataTypeTok"/>
        </w:rPr>
        <w:t>void</w:t>
      </w:r>
      <w:r>
        <w:rPr>
          <w:rStyle w:val="NormalTok"/>
        </w:rPr>
        <w:t xml:space="preserve"> print_tabl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ndice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,</w:t>
      </w:r>
      <w:r>
        <w:rPr>
          <w:rStyle w:val="NormalTok"/>
        </w:rPr>
        <w:t xml:space="preserve"> Plane 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airport</w:t>
      </w:r>
      <w:r>
        <w:rPr>
          <w:rStyle w:val="OperatorTok"/>
        </w:rPr>
        <w:t>);</w:t>
      </w:r>
    </w:p>
    <w:p w:rsidR="00575AB4" w:rsidRPr="005134F0" w:rsidRDefault="00575AB4" w:rsidP="00DB7EB5">
      <w:pPr>
        <w:pStyle w:val="FirstParagraph"/>
        <w:rPr>
          <w:rStyle w:val="NormalTok"/>
          <w:rFonts w:asciiTheme="minorHAnsi" w:hAnsiTheme="minorHAnsi"/>
          <w:lang w:val="en-US"/>
        </w:rPr>
      </w:pPr>
      <w:r w:rsidRPr="00CD58B1">
        <w:rPr>
          <w:rStyle w:val="NormalTok"/>
          <w:rFonts w:asciiTheme="minorHAnsi" w:hAnsiTheme="minorHAnsi"/>
        </w:rPr>
        <w:t>Обращение</w:t>
      </w:r>
      <w:r w:rsidRPr="005134F0">
        <w:rPr>
          <w:rStyle w:val="NormalTok"/>
          <w:rFonts w:asciiTheme="minorHAnsi" w:hAnsiTheme="minorHAnsi"/>
          <w:lang w:val="en-US"/>
        </w:rPr>
        <w:t xml:space="preserve"> </w:t>
      </w:r>
      <w:r w:rsidRPr="00CD58B1">
        <w:rPr>
          <w:rStyle w:val="NormalTok"/>
          <w:rFonts w:asciiTheme="minorHAnsi" w:hAnsiTheme="minorHAnsi"/>
        </w:rPr>
        <w:t>к</w:t>
      </w:r>
      <w:r w:rsidRPr="005134F0">
        <w:rPr>
          <w:rStyle w:val="NormalTok"/>
          <w:rFonts w:asciiTheme="minorHAnsi" w:hAnsiTheme="minorHAnsi"/>
          <w:lang w:val="en-US"/>
        </w:rPr>
        <w:t xml:space="preserve"> </w:t>
      </w:r>
      <w:r w:rsidRPr="00CD58B1">
        <w:rPr>
          <w:rStyle w:val="NormalTok"/>
          <w:rFonts w:asciiTheme="minorHAnsi" w:hAnsiTheme="minorHAnsi"/>
        </w:rPr>
        <w:t>функции</w:t>
      </w:r>
      <w:r w:rsidRPr="005134F0">
        <w:rPr>
          <w:rStyle w:val="NormalTok"/>
          <w:rFonts w:asciiTheme="minorHAnsi" w:hAnsiTheme="minorHAnsi"/>
          <w:lang w:val="en-US"/>
        </w:rPr>
        <w:t>:</w:t>
      </w:r>
    </w:p>
    <w:p w:rsidR="00575AB4" w:rsidRPr="00DB7EB5" w:rsidRDefault="00575AB4" w:rsidP="00DB7EB5">
      <w:pPr>
        <w:pStyle w:val="ae"/>
        <w:ind w:left="0"/>
        <w:rPr>
          <w:rFonts w:ascii="Consolas" w:hAnsi="Consolas"/>
          <w:lang w:val="en-US"/>
        </w:rPr>
      </w:pPr>
      <w:r w:rsidRPr="00DB7EB5">
        <w:rPr>
          <w:rFonts w:ascii="Consolas" w:hAnsi="Consolas"/>
          <w:lang w:val="en-US"/>
        </w:rPr>
        <w:lastRenderedPageBreak/>
        <w:t>int indices[MAX_PLANES] = {0, 1, 2};</w:t>
      </w:r>
    </w:p>
    <w:p w:rsidR="00575AB4" w:rsidRPr="00DB7EB5" w:rsidRDefault="00575AB4" w:rsidP="00DB7EB5">
      <w:pPr>
        <w:pStyle w:val="ae"/>
        <w:ind w:left="0"/>
        <w:rPr>
          <w:rFonts w:ascii="Consolas" w:hAnsi="Consolas"/>
          <w:lang w:val="en-US"/>
        </w:rPr>
      </w:pPr>
      <w:r w:rsidRPr="00DB7EB5">
        <w:rPr>
          <w:rFonts w:ascii="Consolas" w:hAnsi="Consolas"/>
          <w:lang w:val="en-US"/>
        </w:rPr>
        <w:t>int size = 3;</w:t>
      </w:r>
    </w:p>
    <w:p w:rsidR="00575AB4" w:rsidRPr="00DB7EB5" w:rsidRDefault="00575AB4" w:rsidP="00DB7EB5">
      <w:pPr>
        <w:pStyle w:val="ae"/>
        <w:ind w:left="0"/>
        <w:rPr>
          <w:rFonts w:ascii="Consolas" w:hAnsi="Consolas"/>
          <w:lang w:val="en-US"/>
        </w:rPr>
      </w:pPr>
      <w:r w:rsidRPr="00DB7EB5">
        <w:rPr>
          <w:rFonts w:ascii="Consolas" w:hAnsi="Consolas"/>
          <w:lang w:val="en-US"/>
        </w:rPr>
        <w:t>print_table(indices, size, planes, "AP1");</w:t>
      </w:r>
    </w:p>
    <w:p w:rsidR="00CF514F" w:rsidRDefault="00CF514F" w:rsidP="00224366">
      <w:pPr>
        <w:pStyle w:val="FirstParagraph"/>
      </w:pPr>
      <w:r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275"/>
        <w:gridCol w:w="2104"/>
        <w:gridCol w:w="3477"/>
        <w:gridCol w:w="2708"/>
      </w:tblGrid>
      <w:tr w:rsidR="00CF514F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dices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Массив индексов записей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size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Количество записей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data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Plane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Массив структур Plane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airpor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onst char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Код аэродрома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</w:tbl>
    <w:p w:rsidR="00CF514F" w:rsidRDefault="00CF514F" w:rsidP="00CF514F"/>
    <w:p w:rsidR="00CF514F" w:rsidRPr="002D0ACE" w:rsidRDefault="00CD58B1" w:rsidP="00CD58B1">
      <w:pPr>
        <w:pStyle w:val="3"/>
      </w:pPr>
      <w:bookmarkStart w:id="35" w:name="функция-process_airport"/>
      <w:bookmarkEnd w:id="34"/>
      <w:r>
        <w:t xml:space="preserve"> </w:t>
      </w:r>
      <w:r w:rsidR="00CF514F" w:rsidRPr="002D0ACE">
        <w:t xml:space="preserve">Функция </w:t>
      </w:r>
      <w:r w:rsidR="00CF514F">
        <w:rPr>
          <w:rStyle w:val="VerbatimChar"/>
        </w:rPr>
        <w:t>process</w:t>
      </w:r>
      <w:r w:rsidR="00CF514F" w:rsidRPr="002D0ACE">
        <w:rPr>
          <w:rStyle w:val="VerbatimChar"/>
        </w:rPr>
        <w:t>_</w:t>
      </w:r>
      <w:r w:rsidR="00CF514F">
        <w:rPr>
          <w:rStyle w:val="VerbatimChar"/>
        </w:rPr>
        <w:t>airport</w:t>
      </w:r>
    </w:p>
    <w:p w:rsidR="00DB7EB5" w:rsidRPr="00DB7EB5" w:rsidRDefault="00DB7EB5" w:rsidP="00DB7EB5">
      <w:pPr>
        <w:pStyle w:val="FirstParagraph"/>
        <w:spacing w:before="100" w:beforeAutospacing="1" w:after="240"/>
        <w:ind w:left="284"/>
      </w:pPr>
      <w:r w:rsidRPr="0040465A">
        <w:t>Назначение</w:t>
      </w:r>
    </w:p>
    <w:p w:rsidR="00CF514F" w:rsidRPr="002D0ACE" w:rsidRDefault="00DB7EB5" w:rsidP="00DB7EB5">
      <w:pPr>
        <w:pStyle w:val="ae"/>
        <w:ind w:left="0"/>
      </w:pPr>
      <w:r w:rsidRPr="00DB7EB5">
        <w:t>Обрабатывает данные для конкретного аэродрома: фильтрация, сортировка, вывод</w:t>
      </w:r>
      <w:r w:rsidRPr="002D0ACE">
        <w:t>.</w:t>
      </w:r>
    </w:p>
    <w:p w:rsidR="00CF514F" w:rsidRPr="005134F0" w:rsidRDefault="00CF514F" w:rsidP="00DB7EB5">
      <w:pPr>
        <w:pStyle w:val="FirstParagraph"/>
        <w:rPr>
          <w:lang w:val="en-US"/>
        </w:rPr>
      </w:pPr>
      <w:r>
        <w:t>Прототип</w:t>
      </w:r>
    </w:p>
    <w:p w:rsidR="00575AB4" w:rsidRDefault="00CF514F" w:rsidP="00CF514F">
      <w:pPr>
        <w:pStyle w:val="SourceCode"/>
        <w:rPr>
          <w:rStyle w:val="OperatorTok"/>
        </w:rPr>
      </w:pPr>
      <w:r>
        <w:rPr>
          <w:rStyle w:val="DataTypeTok"/>
        </w:rPr>
        <w:t>void</w:t>
      </w:r>
      <w:r>
        <w:rPr>
          <w:rStyle w:val="NormalTok"/>
        </w:rPr>
        <w:t xml:space="preserve"> process_airport</w:t>
      </w:r>
      <w:r>
        <w:rPr>
          <w:rStyle w:val="OperatorTok"/>
        </w:rPr>
        <w:t>(</w:t>
      </w:r>
      <w:r>
        <w:rPr>
          <w:rStyle w:val="NormalTok"/>
        </w:rPr>
        <w:t xml:space="preserve">Plane </w:t>
      </w:r>
      <w:r>
        <w:rPr>
          <w:rStyle w:val="OperatorTok"/>
        </w:rPr>
        <w:t>*</w:t>
      </w:r>
      <w:r>
        <w:rPr>
          <w:rStyle w:val="NormalTok"/>
        </w:rPr>
        <w:t>plane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ou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airport</w:t>
      </w:r>
      <w:r>
        <w:rPr>
          <w:rStyle w:val="OperatorTok"/>
        </w:rPr>
        <w:t>);</w:t>
      </w:r>
    </w:p>
    <w:p w:rsidR="00575AB4" w:rsidRPr="005134F0" w:rsidRDefault="00575AB4" w:rsidP="00DB7EB5">
      <w:pPr>
        <w:pStyle w:val="FirstParagraph"/>
        <w:rPr>
          <w:rStyle w:val="NormalTok"/>
          <w:rFonts w:asciiTheme="minorHAnsi" w:hAnsiTheme="minorHAnsi"/>
          <w:lang w:val="en-US"/>
        </w:rPr>
      </w:pPr>
      <w:r w:rsidRPr="00CD58B1">
        <w:rPr>
          <w:rStyle w:val="NormalTok"/>
          <w:rFonts w:asciiTheme="minorHAnsi" w:hAnsiTheme="minorHAnsi"/>
        </w:rPr>
        <w:t>Обращение</w:t>
      </w:r>
      <w:r w:rsidRPr="005134F0">
        <w:rPr>
          <w:rStyle w:val="NormalTok"/>
          <w:rFonts w:asciiTheme="minorHAnsi" w:hAnsiTheme="minorHAnsi"/>
          <w:lang w:val="en-US"/>
        </w:rPr>
        <w:t xml:space="preserve"> </w:t>
      </w:r>
      <w:r w:rsidRPr="00CD58B1">
        <w:rPr>
          <w:rStyle w:val="NormalTok"/>
          <w:rFonts w:asciiTheme="minorHAnsi" w:hAnsiTheme="minorHAnsi"/>
        </w:rPr>
        <w:t>к</w:t>
      </w:r>
      <w:r w:rsidRPr="005134F0">
        <w:rPr>
          <w:rStyle w:val="NormalTok"/>
          <w:rFonts w:asciiTheme="minorHAnsi" w:hAnsiTheme="minorHAnsi"/>
          <w:lang w:val="en-US"/>
        </w:rPr>
        <w:t xml:space="preserve"> </w:t>
      </w:r>
      <w:r w:rsidRPr="00CD58B1">
        <w:rPr>
          <w:rStyle w:val="NormalTok"/>
          <w:rFonts w:asciiTheme="minorHAnsi" w:hAnsiTheme="minorHAnsi"/>
        </w:rPr>
        <w:t>функции</w:t>
      </w:r>
      <w:r w:rsidRPr="005134F0">
        <w:rPr>
          <w:rStyle w:val="NormalTok"/>
          <w:rFonts w:asciiTheme="minorHAnsi" w:hAnsiTheme="minorHAnsi"/>
          <w:lang w:val="en-US"/>
        </w:rPr>
        <w:t>:</w:t>
      </w:r>
    </w:p>
    <w:p w:rsidR="00575AB4" w:rsidRPr="00DB7EB5" w:rsidRDefault="00575AB4" w:rsidP="00DB7EB5">
      <w:pPr>
        <w:pStyle w:val="ae"/>
        <w:ind w:left="0"/>
        <w:rPr>
          <w:rFonts w:ascii="Consolas" w:hAnsi="Consolas"/>
          <w:lang w:val="en-US"/>
        </w:rPr>
      </w:pPr>
      <w:r w:rsidRPr="00DB7EB5">
        <w:rPr>
          <w:rFonts w:ascii="Consolas" w:hAnsi="Consolas"/>
          <w:lang w:val="en-US"/>
        </w:rPr>
        <w:t>process_airport(planes, count, "AP2");</w:t>
      </w:r>
    </w:p>
    <w:p w:rsidR="00CF514F" w:rsidRDefault="00CF514F" w:rsidP="00224366">
      <w:pPr>
        <w:pStyle w:val="FirstParagraph"/>
      </w:pPr>
      <w:r>
        <w:t>Описание параметров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2244"/>
        <w:gridCol w:w="2077"/>
        <w:gridCol w:w="3570"/>
        <w:gridCol w:w="2673"/>
      </w:tblGrid>
      <w:tr w:rsidR="00CF514F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Идентификатор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Назнач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CF514F" w:rsidRDefault="00CF514F" w:rsidP="0040465A">
            <w:pPr>
              <w:pStyle w:val="Compact"/>
            </w:pPr>
            <w:r>
              <w:t>Входной/Вы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planes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Plane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Массив структур Plane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oun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Общее количество записей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  <w:tr w:rsidR="00CF514F" w:rsidTr="00353142"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airport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rPr>
                <w:rStyle w:val="VerbatimChar"/>
              </w:rPr>
              <w:t>const char*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Код аэродрома.</w:t>
            </w:r>
          </w:p>
        </w:tc>
        <w:tc>
          <w:tcPr>
            <w:tcW w:w="0" w:type="auto"/>
          </w:tcPr>
          <w:p w:rsidR="00CF514F" w:rsidRDefault="00CF514F" w:rsidP="0040465A">
            <w:pPr>
              <w:pStyle w:val="Compact"/>
            </w:pPr>
            <w:r>
              <w:t>Входной</w:t>
            </w:r>
          </w:p>
        </w:tc>
      </w:tr>
    </w:tbl>
    <w:p w:rsidR="00CF514F" w:rsidRPr="002D0ACE" w:rsidRDefault="00CF514F" w:rsidP="00224366">
      <w:pPr>
        <w:pStyle w:val="FirstParagraph"/>
        <w:rPr>
          <w:lang w:val="en-US"/>
        </w:rPr>
      </w:pPr>
    </w:p>
    <w:p w:rsidR="00CD58B1" w:rsidRDefault="00CD58B1">
      <w:pPr>
        <w:spacing w:after="200" w:line="276" w:lineRule="auto"/>
        <w:ind w:firstLine="0"/>
        <w:rPr>
          <w:rFonts w:eastAsiaTheme="majorEastAsia" w:cstheme="majorBidi"/>
          <w:b/>
          <w:sz w:val="32"/>
          <w:szCs w:val="32"/>
        </w:rPr>
      </w:pPr>
      <w:bookmarkStart w:id="36" w:name="_Toc196439024"/>
      <w:bookmarkEnd w:id="35"/>
      <w:r>
        <w:br w:type="page"/>
      </w:r>
    </w:p>
    <w:p w:rsidR="003A0098" w:rsidRDefault="003A0098" w:rsidP="00FB6246">
      <w:pPr>
        <w:pStyle w:val="1"/>
      </w:pPr>
      <w:r w:rsidRPr="00BE002A">
        <w:lastRenderedPageBreak/>
        <w:t>Тесты</w:t>
      </w:r>
      <w:bookmarkEnd w:id="36"/>
    </w:p>
    <w:p w:rsidR="00224366" w:rsidRDefault="005134F0" w:rsidP="001975A0">
      <w:pPr>
        <w:pStyle w:val="2"/>
        <w:numPr>
          <w:ilvl w:val="0"/>
          <w:numId w:val="12"/>
        </w:numPr>
      </w:pPr>
      <w:r>
        <w:t>Нек</w:t>
      </w:r>
      <w:r w:rsidR="00224366">
        <w:t>орректные тесты</w:t>
      </w:r>
      <w:r w:rsidR="00224366" w:rsidRPr="007A247E">
        <w:t xml:space="preserve"> </w:t>
      </w:r>
    </w:p>
    <w:p w:rsidR="00B30F6D" w:rsidRDefault="00B30F6D" w:rsidP="00B30F6D">
      <w:r>
        <w:t>Вот полностью оформленные тесты в требуемом формате:</w:t>
      </w:r>
    </w:p>
    <w:p w:rsidR="00B30F6D" w:rsidRDefault="00B30F6D" w:rsidP="00B30F6D">
      <w:pPr>
        <w:pStyle w:val="5"/>
        <w:rPr>
          <w:b/>
        </w:rPr>
      </w:pPr>
      <w:r>
        <w:t>Тест 1</w:t>
      </w:r>
    </w:p>
    <w:p w:rsidR="00B30F6D" w:rsidRPr="001975A0" w:rsidRDefault="00B30F6D" w:rsidP="00B30F6D">
      <w:pPr>
        <w:rPr>
          <w:lang w:val="en-US"/>
        </w:rPr>
      </w:pPr>
      <w:r>
        <w:rPr>
          <w:b/>
        </w:rPr>
        <w:t>Цель:</w:t>
      </w:r>
      <w:r>
        <w:t xml:space="preserve"> Проверить реакцию на некорректный формат времени</w:t>
      </w:r>
      <w:r w:rsidRPr="001975A0">
        <w:rPr>
          <w:lang w:val="en-US"/>
        </w:rPr>
        <w:br/>
      </w:r>
      <w:r>
        <w:rPr>
          <w:b/>
        </w:rPr>
        <w:t>Исходные</w:t>
      </w:r>
      <w:r w:rsidRPr="001975A0">
        <w:rPr>
          <w:b/>
          <w:lang w:val="en-US"/>
        </w:rPr>
        <w:t xml:space="preserve"> </w:t>
      </w:r>
      <w:r>
        <w:rPr>
          <w:b/>
        </w:rPr>
        <w:t>данные</w:t>
      </w:r>
      <w:r w:rsidRPr="001975A0">
        <w:rPr>
          <w:b/>
          <w:lang w:val="en-US"/>
        </w:rPr>
        <w:t>:</w:t>
      </w:r>
      <w:r w:rsidRPr="001975A0">
        <w:rPr>
          <w:lang w:val="en-US"/>
        </w:rPr>
        <w:br/>
      </w:r>
      <w:r>
        <w:t>Файл</w:t>
      </w:r>
      <w:r w:rsidRPr="001975A0">
        <w:rPr>
          <w:lang w:val="en-US"/>
        </w:rPr>
        <w:t>: test1.txt</w:t>
      </w:r>
    </w:p>
    <w:p w:rsidR="00B30F6D" w:rsidRPr="001975A0" w:rsidRDefault="00B30F6D" w:rsidP="00B30F6D">
      <w:pPr>
        <w:rPr>
          <w:lang w:val="en-US"/>
        </w:rPr>
      </w:pPr>
      <w:r w:rsidRPr="001975A0">
        <w:rPr>
          <w:lang w:val="en-US"/>
        </w:rPr>
        <w:br/>
        <w:t>25:30,BOEING-747,A-1234,AP1</w:t>
      </w:r>
      <w:r w:rsidRPr="001975A0">
        <w:rPr>
          <w:lang w:val="en-US"/>
        </w:rPr>
        <w:br/>
        <w:t>12:60,AIRBUS-A320,B-5678,AP2</w:t>
      </w:r>
      <w:r w:rsidRPr="001975A0">
        <w:rPr>
          <w:lang w:val="en-US"/>
        </w:rPr>
        <w:br/>
        <w:t>12-30,CESSNA-172,C-9999,AP3</w:t>
      </w:r>
    </w:p>
    <w:p w:rsidR="00B30F6D" w:rsidRPr="00B30F6D" w:rsidRDefault="00B30F6D" w:rsidP="00B30F6D">
      <w:pPr>
        <w:rPr>
          <w:lang w:val="en-US"/>
        </w:rPr>
      </w:pPr>
      <w:r>
        <w:rPr>
          <w:b/>
        </w:rPr>
        <w:t>Ожидаемый</w:t>
      </w:r>
      <w:r w:rsidRPr="00B30F6D">
        <w:rPr>
          <w:b/>
          <w:lang w:val="en-US"/>
        </w:rPr>
        <w:t xml:space="preserve"> </w:t>
      </w:r>
      <w:r>
        <w:rPr>
          <w:b/>
        </w:rPr>
        <w:t>результат</w:t>
      </w:r>
      <w:r w:rsidRPr="00B30F6D">
        <w:rPr>
          <w:b/>
          <w:lang w:val="en-US"/>
        </w:rPr>
        <w:t>:</w:t>
      </w:r>
      <w:r w:rsidRPr="00B30F6D">
        <w:rPr>
          <w:lang w:val="en-US"/>
        </w:rPr>
        <w:br/>
        <w:t>Invalid time format in line 1</w:t>
      </w:r>
      <w:r w:rsidRPr="00B30F6D">
        <w:rPr>
          <w:lang w:val="en-US"/>
        </w:rPr>
        <w:br/>
        <w:t>Invalid time format in line 2</w:t>
      </w:r>
      <w:r w:rsidRPr="00B30F6D">
        <w:rPr>
          <w:lang w:val="en-US"/>
        </w:rPr>
        <w:br/>
        <w:t>Invalid time format in line 3</w:t>
      </w:r>
    </w:p>
    <w:p w:rsidR="00B30F6D" w:rsidRDefault="00B30F6D" w:rsidP="00B30F6D">
      <w:r>
        <w:rPr>
          <w:b/>
        </w:rPr>
        <w:t>Полученный результат:</w:t>
      </w:r>
      <w:r>
        <w:br/>
      </w:r>
      <w:r w:rsidR="00EF692A">
        <w:rPr>
          <w:noProof/>
          <w:lang w:eastAsia="ru-RU"/>
        </w:rPr>
        <w:drawing>
          <wp:inline distT="0" distB="0" distL="0" distR="0">
            <wp:extent cx="3396615" cy="631190"/>
            <wp:effectExtent l="1905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615" cy="6311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0F6D" w:rsidRDefault="00B30F6D" w:rsidP="00B30F6D">
      <w:r>
        <w:rPr>
          <w:b/>
        </w:rPr>
        <w:t>Вывод:</w:t>
      </w:r>
      <w:r>
        <w:t xml:space="preserve"> Все ошибки формата времени корректно обнаружены. Тест пройден.</w:t>
      </w:r>
    </w:p>
    <w:p w:rsidR="00B30F6D" w:rsidRDefault="00B30F6D" w:rsidP="00B30F6D">
      <w:pPr>
        <w:pStyle w:val="5"/>
        <w:rPr>
          <w:b/>
        </w:rPr>
      </w:pPr>
      <w:r>
        <w:t>Тест 2</w:t>
      </w:r>
    </w:p>
    <w:p w:rsidR="00B30F6D" w:rsidRDefault="00B30F6D" w:rsidP="00B30F6D">
      <w:r>
        <w:rPr>
          <w:b/>
        </w:rPr>
        <w:t>Цель:</w:t>
      </w:r>
      <w:r>
        <w:t xml:space="preserve"> Проверить валидацию бортового номера</w:t>
      </w:r>
      <w:r>
        <w:br/>
      </w:r>
      <w:r>
        <w:rPr>
          <w:b/>
        </w:rPr>
        <w:t>Исходные данные:</w:t>
      </w:r>
      <w:r>
        <w:br/>
        <w:t>Файл: test2.txt</w:t>
      </w:r>
    </w:p>
    <w:p w:rsidR="00B30F6D" w:rsidRPr="001975A0" w:rsidRDefault="00B30F6D" w:rsidP="00B30F6D">
      <w:pPr>
        <w:rPr>
          <w:lang w:val="en-US"/>
        </w:rPr>
      </w:pPr>
      <w:r w:rsidRPr="001975A0">
        <w:rPr>
          <w:lang w:val="en-US"/>
        </w:rPr>
        <w:br/>
        <w:t>12:30,BOEING-747,1234-56,AP1</w:t>
      </w:r>
      <w:r w:rsidRPr="001975A0">
        <w:rPr>
          <w:lang w:val="en-US"/>
        </w:rPr>
        <w:br/>
        <w:t>08:15,AIRBUS-A320,B-ABCD,AP2</w:t>
      </w:r>
      <w:r w:rsidRPr="001975A0">
        <w:rPr>
          <w:lang w:val="en-US"/>
        </w:rPr>
        <w:br/>
        <w:t>23:59,CESSNA-172,C-999,AP3</w:t>
      </w:r>
    </w:p>
    <w:p w:rsidR="00B30F6D" w:rsidRPr="00B30F6D" w:rsidRDefault="00B30F6D" w:rsidP="00B30F6D">
      <w:pPr>
        <w:rPr>
          <w:lang w:val="en-US"/>
        </w:rPr>
      </w:pPr>
      <w:r>
        <w:rPr>
          <w:b/>
        </w:rPr>
        <w:t>Ожидаемый</w:t>
      </w:r>
      <w:r w:rsidRPr="00B30F6D">
        <w:rPr>
          <w:b/>
          <w:lang w:val="en-US"/>
        </w:rPr>
        <w:t xml:space="preserve"> </w:t>
      </w:r>
      <w:r>
        <w:rPr>
          <w:b/>
        </w:rPr>
        <w:t>результат</w:t>
      </w:r>
      <w:r w:rsidRPr="00B30F6D">
        <w:rPr>
          <w:b/>
          <w:lang w:val="en-US"/>
        </w:rPr>
        <w:t>:</w:t>
      </w:r>
      <w:r w:rsidRPr="00B30F6D">
        <w:rPr>
          <w:lang w:val="en-US"/>
        </w:rPr>
        <w:br/>
        <w:t>Invalid bort number in line 1</w:t>
      </w:r>
      <w:r w:rsidRPr="00B30F6D">
        <w:rPr>
          <w:lang w:val="en-US"/>
        </w:rPr>
        <w:br/>
        <w:t>Invalid bort number in line 2</w:t>
      </w:r>
      <w:r w:rsidRPr="00B30F6D">
        <w:rPr>
          <w:lang w:val="en-US"/>
        </w:rPr>
        <w:br/>
        <w:t>Invalid bort number in line 3</w:t>
      </w:r>
    </w:p>
    <w:p w:rsidR="00B30F6D" w:rsidRDefault="00B30F6D" w:rsidP="00B30F6D">
      <w:r>
        <w:rPr>
          <w:b/>
        </w:rPr>
        <w:lastRenderedPageBreak/>
        <w:t>Полученный результат:</w:t>
      </w:r>
      <w:r>
        <w:br/>
      </w:r>
      <w:r w:rsidR="00EF692A">
        <w:rPr>
          <w:noProof/>
          <w:lang w:eastAsia="ru-RU"/>
        </w:rPr>
        <w:drawing>
          <wp:inline distT="0" distB="0" distL="0" distR="0">
            <wp:extent cx="3385185" cy="577215"/>
            <wp:effectExtent l="19050" t="0" r="5715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5185" cy="5772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0F6D" w:rsidRDefault="00B30F6D" w:rsidP="00B30F6D">
      <w:r>
        <w:rPr>
          <w:b/>
        </w:rPr>
        <w:t>Вывод:</w:t>
      </w:r>
      <w:r>
        <w:t xml:space="preserve"> Все ошибки в бортовых номерах корректно обнаружены. Тест пройден.</w:t>
      </w:r>
    </w:p>
    <w:p w:rsidR="00B30F6D" w:rsidRDefault="00B30F6D" w:rsidP="00B30F6D">
      <w:pPr>
        <w:pStyle w:val="5"/>
        <w:rPr>
          <w:b/>
        </w:rPr>
      </w:pPr>
      <w:r>
        <w:t>Тест 3</w:t>
      </w:r>
    </w:p>
    <w:p w:rsidR="00B30F6D" w:rsidRDefault="00B30F6D" w:rsidP="00B30F6D">
      <w:r>
        <w:rPr>
          <w:b/>
        </w:rPr>
        <w:t>Цель:</w:t>
      </w:r>
      <w:r>
        <w:t xml:space="preserve"> Проверить обработку неверных кодов аэродрома</w:t>
      </w:r>
      <w:r>
        <w:br/>
      </w:r>
      <w:r>
        <w:rPr>
          <w:b/>
        </w:rPr>
        <w:t>Исходные данные:</w:t>
      </w:r>
      <w:r>
        <w:br/>
        <w:t>Файл: test3.txt</w:t>
      </w:r>
    </w:p>
    <w:p w:rsidR="00B30F6D" w:rsidRPr="001975A0" w:rsidRDefault="00B30F6D" w:rsidP="00B30F6D">
      <w:pPr>
        <w:rPr>
          <w:lang w:val="en-US"/>
        </w:rPr>
      </w:pPr>
      <w:r w:rsidRPr="001975A0">
        <w:rPr>
          <w:lang w:val="en-US"/>
        </w:rPr>
        <w:br/>
        <w:t>12:30,BOEING-747,A-1234,APX</w:t>
      </w:r>
      <w:r w:rsidRPr="001975A0">
        <w:rPr>
          <w:lang w:val="en-US"/>
        </w:rPr>
        <w:br/>
        <w:t>08:15,AIRBUS-A320,B-5678,AP</w:t>
      </w:r>
      <w:r w:rsidRPr="001975A0">
        <w:rPr>
          <w:lang w:val="en-US"/>
        </w:rPr>
        <w:br/>
        <w:t>23:59,CESSNA-172,C-9999,AP33</w:t>
      </w:r>
    </w:p>
    <w:p w:rsidR="00B30F6D" w:rsidRPr="00EF692A" w:rsidRDefault="00B30F6D" w:rsidP="00B30F6D">
      <w:r>
        <w:rPr>
          <w:b/>
        </w:rPr>
        <w:t>Ожидаемый</w:t>
      </w:r>
      <w:r w:rsidRPr="00B30F6D">
        <w:rPr>
          <w:b/>
          <w:lang w:val="en-US"/>
        </w:rPr>
        <w:t xml:space="preserve"> </w:t>
      </w:r>
      <w:r>
        <w:rPr>
          <w:b/>
        </w:rPr>
        <w:t>результат</w:t>
      </w:r>
      <w:r w:rsidRPr="00B30F6D">
        <w:rPr>
          <w:b/>
          <w:lang w:val="en-US"/>
        </w:rPr>
        <w:t>:</w:t>
      </w:r>
      <w:r w:rsidRPr="00B30F6D">
        <w:rPr>
          <w:lang w:val="en-US"/>
        </w:rPr>
        <w:br/>
        <w:t>Invalid airport code in line 1</w:t>
      </w:r>
      <w:r w:rsidRPr="00B30F6D">
        <w:rPr>
          <w:lang w:val="en-US"/>
        </w:rPr>
        <w:br/>
        <w:t>Invalid airport code in line 2</w:t>
      </w:r>
      <w:r w:rsidRPr="00B30F6D">
        <w:rPr>
          <w:lang w:val="en-US"/>
        </w:rPr>
        <w:br/>
        <w:t>Invalid airport code in line 3</w:t>
      </w:r>
    </w:p>
    <w:p w:rsidR="00B30F6D" w:rsidRDefault="00B30F6D" w:rsidP="00B30F6D">
      <w:r>
        <w:rPr>
          <w:b/>
        </w:rPr>
        <w:t>Полученный результат:</w:t>
      </w:r>
      <w:r>
        <w:br/>
      </w:r>
      <w:r w:rsidR="00EA7C9A">
        <w:rPr>
          <w:noProof/>
          <w:lang w:eastAsia="ru-RU"/>
        </w:rPr>
        <w:drawing>
          <wp:inline distT="0" distB="0" distL="0" distR="0">
            <wp:extent cx="3549015" cy="653415"/>
            <wp:effectExtent l="1905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015" cy="6534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0F6D" w:rsidRDefault="00B30F6D" w:rsidP="00B30F6D">
      <w:r>
        <w:rPr>
          <w:b/>
        </w:rPr>
        <w:t>Вывод:</w:t>
      </w:r>
      <w:r>
        <w:t xml:space="preserve"> Все ошибки в кодах аэродромов корректно обнаружены. Тест пройден.</w:t>
      </w:r>
    </w:p>
    <w:p w:rsidR="00B30F6D" w:rsidRDefault="00B30F6D" w:rsidP="00B30F6D">
      <w:pPr>
        <w:pStyle w:val="5"/>
        <w:rPr>
          <w:b/>
        </w:rPr>
      </w:pPr>
      <w:r>
        <w:t>Тест 4</w:t>
      </w:r>
    </w:p>
    <w:p w:rsidR="00B30F6D" w:rsidRDefault="00B30F6D" w:rsidP="00B30F6D">
      <w:r>
        <w:rPr>
          <w:b/>
        </w:rPr>
        <w:t>Цель:</w:t>
      </w:r>
      <w:r>
        <w:t xml:space="preserve"> Проверить обработку отсутствия модели самолета</w:t>
      </w:r>
      <w:r>
        <w:br/>
      </w:r>
      <w:r>
        <w:rPr>
          <w:b/>
        </w:rPr>
        <w:t>Исходные данные:</w:t>
      </w:r>
      <w:r>
        <w:br/>
        <w:t>Файл: test4.txt</w:t>
      </w:r>
    </w:p>
    <w:p w:rsidR="00B30F6D" w:rsidRPr="001975A0" w:rsidRDefault="00B30F6D" w:rsidP="00B30F6D">
      <w:pPr>
        <w:rPr>
          <w:lang w:val="en-US"/>
        </w:rPr>
      </w:pPr>
      <w:r w:rsidRPr="001975A0">
        <w:rPr>
          <w:lang w:val="en-US"/>
        </w:rPr>
        <w:br/>
        <w:t>12:30,,A-1234,AP1</w:t>
      </w:r>
      <w:r w:rsidRPr="001975A0">
        <w:rPr>
          <w:lang w:val="en-US"/>
        </w:rPr>
        <w:br/>
        <w:t>08:15,   ,B-5678,AP2</w:t>
      </w:r>
      <w:r w:rsidRPr="001975A0">
        <w:rPr>
          <w:lang w:val="en-US"/>
        </w:rPr>
        <w:br/>
        <w:t>23:59,CESSNA-172,C-9999,AP3</w:t>
      </w:r>
    </w:p>
    <w:p w:rsidR="00B30F6D" w:rsidRPr="00B30F6D" w:rsidRDefault="00B30F6D" w:rsidP="00B30F6D">
      <w:pPr>
        <w:rPr>
          <w:lang w:val="en-US"/>
        </w:rPr>
      </w:pPr>
      <w:r>
        <w:rPr>
          <w:b/>
        </w:rPr>
        <w:t>Ожидаемый</w:t>
      </w:r>
      <w:r w:rsidRPr="00B30F6D">
        <w:rPr>
          <w:b/>
          <w:lang w:val="en-US"/>
        </w:rPr>
        <w:t xml:space="preserve"> </w:t>
      </w:r>
      <w:r>
        <w:rPr>
          <w:b/>
        </w:rPr>
        <w:t>результат</w:t>
      </w:r>
      <w:r w:rsidRPr="00B30F6D">
        <w:rPr>
          <w:b/>
          <w:lang w:val="en-US"/>
        </w:rPr>
        <w:t>:</w:t>
      </w:r>
      <w:r w:rsidRPr="00B30F6D">
        <w:rPr>
          <w:lang w:val="en-US"/>
        </w:rPr>
        <w:br/>
        <w:t>Empty model in line 1</w:t>
      </w:r>
      <w:r w:rsidRPr="00B30F6D">
        <w:rPr>
          <w:lang w:val="en-US"/>
        </w:rPr>
        <w:br/>
        <w:t>Empty model in line 2</w:t>
      </w:r>
    </w:p>
    <w:p w:rsidR="00B30F6D" w:rsidRDefault="00B30F6D" w:rsidP="00B30F6D">
      <w:r>
        <w:rPr>
          <w:b/>
        </w:rPr>
        <w:lastRenderedPageBreak/>
        <w:t>Полученный результат:</w:t>
      </w:r>
      <w:r>
        <w:br/>
      </w:r>
      <w:r w:rsidR="00E67909">
        <w:rPr>
          <w:noProof/>
          <w:lang w:eastAsia="ru-RU"/>
        </w:rPr>
        <w:drawing>
          <wp:inline distT="0" distB="0" distL="0" distR="0">
            <wp:extent cx="2863215" cy="402590"/>
            <wp:effectExtent l="19050" t="0" r="0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215" cy="4025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0F6D" w:rsidRDefault="00B30F6D" w:rsidP="00B30F6D">
      <w:r>
        <w:rPr>
          <w:b/>
        </w:rPr>
        <w:t>Вывод:</w:t>
      </w:r>
      <w:r>
        <w:t xml:space="preserve"> Пустые модели корректно обнаружены. Тест пройден.</w:t>
      </w:r>
    </w:p>
    <w:p w:rsidR="00B30F6D" w:rsidRDefault="00B30F6D" w:rsidP="00B30F6D">
      <w:pPr>
        <w:pStyle w:val="5"/>
        <w:rPr>
          <w:b/>
        </w:rPr>
      </w:pPr>
      <w:r>
        <w:t>Тест 5</w:t>
      </w:r>
    </w:p>
    <w:p w:rsidR="00B164E0" w:rsidRDefault="00B30F6D" w:rsidP="00B164E0">
      <w:r>
        <w:rPr>
          <w:b/>
        </w:rPr>
        <w:t>Цель:</w:t>
      </w:r>
      <w:r>
        <w:t xml:space="preserve"> Проверить обработку строк с избыточными данными</w:t>
      </w:r>
      <w:r>
        <w:br/>
      </w:r>
      <w:r>
        <w:rPr>
          <w:b/>
        </w:rPr>
        <w:t>Исходные данные:</w:t>
      </w:r>
      <w:r>
        <w:br/>
        <w:t xml:space="preserve">Файл: test5.txt </w:t>
      </w:r>
      <w:r>
        <w:br/>
      </w:r>
      <w:r w:rsidR="00B164E0">
        <w:t>20:59,   TUNG-172 , C-9999, AP3   ,EXTRA_DATA</w:t>
      </w:r>
    </w:p>
    <w:p w:rsidR="00B164E0" w:rsidRPr="00B164E0" w:rsidRDefault="00B164E0" w:rsidP="00B164E0">
      <w:pPr>
        <w:ind w:firstLine="0"/>
        <w:rPr>
          <w:lang w:val="en-US"/>
        </w:rPr>
      </w:pPr>
      <w:r w:rsidRPr="00B164E0">
        <w:rPr>
          <w:lang w:val="en-US"/>
        </w:rPr>
        <w:t>00:59,   TUNG-192 , C-1000, AP2   ,EXTRA_DATA</w:t>
      </w:r>
    </w:p>
    <w:p w:rsidR="00B30F6D" w:rsidRPr="00B164E0" w:rsidRDefault="00B164E0" w:rsidP="00B164E0">
      <w:pPr>
        <w:ind w:firstLine="0"/>
        <w:rPr>
          <w:lang w:val="en-US"/>
        </w:rPr>
      </w:pPr>
      <w:r w:rsidRPr="00B164E0">
        <w:rPr>
          <w:lang w:val="en-US"/>
        </w:rPr>
        <w:t>23:59,   Sahur-911 , b-1000, AP3   ,EXTRA_DATA</w:t>
      </w:r>
    </w:p>
    <w:p w:rsidR="00B164E0" w:rsidRDefault="00B30F6D" w:rsidP="00B30F6D">
      <w:pPr>
        <w:rPr>
          <w:lang w:val="en-US"/>
        </w:rPr>
      </w:pPr>
      <w:r>
        <w:rPr>
          <w:b/>
        </w:rPr>
        <w:t>Ожидаемый</w:t>
      </w:r>
      <w:r w:rsidRPr="00B30F6D">
        <w:rPr>
          <w:b/>
          <w:lang w:val="en-US"/>
        </w:rPr>
        <w:t xml:space="preserve"> </w:t>
      </w:r>
      <w:r>
        <w:rPr>
          <w:b/>
        </w:rPr>
        <w:t>результат</w:t>
      </w:r>
      <w:r w:rsidRPr="00B30F6D">
        <w:rPr>
          <w:b/>
          <w:lang w:val="en-US"/>
        </w:rPr>
        <w:t>:</w:t>
      </w:r>
      <w:r w:rsidRPr="00B30F6D">
        <w:rPr>
          <w:lang w:val="en-US"/>
        </w:rPr>
        <w:br/>
        <w:t>Extra data in line 1</w:t>
      </w:r>
    </w:p>
    <w:p w:rsidR="00B30F6D" w:rsidRPr="00B30F6D" w:rsidRDefault="00B164E0" w:rsidP="00B164E0">
      <w:pPr>
        <w:ind w:firstLine="0"/>
        <w:rPr>
          <w:lang w:val="en-US"/>
        </w:rPr>
      </w:pPr>
      <w:r>
        <w:rPr>
          <w:lang w:val="en-US"/>
        </w:rPr>
        <w:t>Extra data in line 2</w:t>
      </w:r>
      <w:r w:rsidR="00B30F6D" w:rsidRPr="00B30F6D">
        <w:rPr>
          <w:lang w:val="en-US"/>
        </w:rPr>
        <w:br/>
        <w:t>Extra data in line 3</w:t>
      </w:r>
    </w:p>
    <w:p w:rsidR="00B30F6D" w:rsidRDefault="00B30F6D" w:rsidP="00B30F6D">
      <w:r>
        <w:rPr>
          <w:b/>
        </w:rPr>
        <w:t>Полученный результат:</w:t>
      </w:r>
      <w:r>
        <w:br/>
      </w:r>
      <w:r w:rsidR="00B164E0">
        <w:rPr>
          <w:noProof/>
          <w:lang w:eastAsia="ru-RU"/>
        </w:rPr>
        <w:drawing>
          <wp:inline distT="0" distB="0" distL="0" distR="0">
            <wp:extent cx="1857454" cy="533400"/>
            <wp:effectExtent l="19050" t="0" r="9446" b="0"/>
            <wp:docPr id="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454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0F6D" w:rsidRDefault="00B30F6D" w:rsidP="00B30F6D">
      <w:r>
        <w:rPr>
          <w:b/>
        </w:rPr>
        <w:t>Вывод:</w:t>
      </w:r>
      <w:r>
        <w:t xml:space="preserve"> Лишние данные корректно обнаружены. Тест пройден.</w:t>
      </w:r>
    </w:p>
    <w:p w:rsidR="00B30F6D" w:rsidRDefault="00B30F6D" w:rsidP="00B30F6D">
      <w:pPr>
        <w:pStyle w:val="5"/>
        <w:rPr>
          <w:b/>
        </w:rPr>
      </w:pPr>
      <w:r>
        <w:t>Тест 6</w:t>
      </w:r>
    </w:p>
    <w:p w:rsidR="00B30F6D" w:rsidRDefault="00B30F6D" w:rsidP="00B30F6D">
      <w:r>
        <w:rPr>
          <w:b/>
        </w:rPr>
        <w:t>Цель:</w:t>
      </w:r>
      <w:r>
        <w:t xml:space="preserve"> Проверить обработку файла с комбинацией ошибок</w:t>
      </w:r>
      <w:r>
        <w:br/>
      </w:r>
      <w:r>
        <w:rPr>
          <w:b/>
        </w:rPr>
        <w:t>Исходные данные:</w:t>
      </w:r>
      <w:r>
        <w:br/>
        <w:t>Файл: test6.txt</w:t>
      </w:r>
      <w:r>
        <w:br/>
        <w:t>25:30,BOEING-747,A-1234,AP1</w:t>
      </w:r>
      <w:r>
        <w:br/>
        <w:t>12:30,,A-1234,AP1</w:t>
      </w:r>
      <w:r>
        <w:br/>
        <w:t>08:15,AIRBUS-A320,1234-56,APX</w:t>
      </w:r>
      <w:r>
        <w:br/>
        <w:t>23:59,CESSNA-172,C-9999,AP3,EXTRA</w:t>
      </w:r>
    </w:p>
    <w:p w:rsidR="00B30F6D" w:rsidRPr="00B30F6D" w:rsidRDefault="00B30F6D" w:rsidP="00B30F6D">
      <w:pPr>
        <w:rPr>
          <w:lang w:val="en-US"/>
        </w:rPr>
      </w:pPr>
      <w:r>
        <w:rPr>
          <w:b/>
        </w:rPr>
        <w:t>Ожидаемый</w:t>
      </w:r>
      <w:r w:rsidRPr="00B30F6D">
        <w:rPr>
          <w:b/>
          <w:lang w:val="en-US"/>
        </w:rPr>
        <w:t xml:space="preserve"> </w:t>
      </w:r>
      <w:r>
        <w:rPr>
          <w:b/>
        </w:rPr>
        <w:t>результат</w:t>
      </w:r>
      <w:r w:rsidRPr="00B30F6D">
        <w:rPr>
          <w:b/>
          <w:lang w:val="en-US"/>
        </w:rPr>
        <w:t>:</w:t>
      </w:r>
      <w:r w:rsidRPr="00B30F6D">
        <w:rPr>
          <w:lang w:val="en-US"/>
        </w:rPr>
        <w:br/>
        <w:t>Invalid time format in line 1</w:t>
      </w:r>
      <w:r w:rsidRPr="00B30F6D">
        <w:rPr>
          <w:lang w:val="en-US"/>
        </w:rPr>
        <w:br/>
        <w:t>Empty model in line 2</w:t>
      </w:r>
      <w:r w:rsidRPr="00B30F6D">
        <w:rPr>
          <w:lang w:val="en-US"/>
        </w:rPr>
        <w:br/>
        <w:t>Invalid bort number in line 3</w:t>
      </w:r>
      <w:r w:rsidRPr="00B30F6D">
        <w:rPr>
          <w:lang w:val="en-US"/>
        </w:rPr>
        <w:br/>
      </w:r>
      <w:r w:rsidRPr="00B30F6D">
        <w:rPr>
          <w:lang w:val="en-US"/>
        </w:rPr>
        <w:lastRenderedPageBreak/>
        <w:t>Invalid airport code in line 3</w:t>
      </w:r>
      <w:r w:rsidRPr="00B30F6D">
        <w:rPr>
          <w:lang w:val="en-US"/>
        </w:rPr>
        <w:br/>
        <w:t>Extra data in line 4</w:t>
      </w:r>
    </w:p>
    <w:p w:rsidR="00B30F6D" w:rsidRDefault="00B30F6D" w:rsidP="00B30F6D">
      <w:r>
        <w:rPr>
          <w:b/>
        </w:rPr>
        <w:t>Полученный результат:</w:t>
      </w:r>
      <w:r>
        <w:br/>
      </w:r>
      <w:r w:rsidR="00EA7C9A">
        <w:rPr>
          <w:noProof/>
          <w:lang w:eastAsia="ru-RU"/>
        </w:rPr>
        <w:drawing>
          <wp:inline distT="0" distB="0" distL="0" distR="0">
            <wp:extent cx="3352800" cy="794385"/>
            <wp:effectExtent l="1905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7943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0F6D" w:rsidRDefault="00B30F6D" w:rsidP="00B30F6D">
      <w:r>
        <w:rPr>
          <w:b/>
        </w:rPr>
        <w:t>Вывод:</w:t>
      </w:r>
      <w:r>
        <w:t xml:space="preserve"> Все типы ошибок корректно обработаны. Тест пройден.</w:t>
      </w:r>
    </w:p>
    <w:p w:rsidR="00B30F6D" w:rsidRDefault="00B30F6D" w:rsidP="00B30F6D">
      <w:pPr>
        <w:pStyle w:val="5"/>
        <w:rPr>
          <w:b/>
        </w:rPr>
      </w:pPr>
      <w:r>
        <w:t>Тест 7</w:t>
      </w:r>
    </w:p>
    <w:p w:rsidR="00B30F6D" w:rsidRDefault="00B30F6D" w:rsidP="00B30F6D">
      <w:r>
        <w:rPr>
          <w:b/>
        </w:rPr>
        <w:t>Цель:</w:t>
      </w:r>
      <w:r>
        <w:t xml:space="preserve"> Проверить обработку граничных значений времени</w:t>
      </w:r>
      <w:r>
        <w:br/>
      </w:r>
      <w:r>
        <w:rPr>
          <w:b/>
        </w:rPr>
        <w:t>Исходные данные:</w:t>
      </w:r>
      <w:r>
        <w:br/>
        <w:t>Файл: test7.txt</w:t>
      </w:r>
      <w:r>
        <w:br/>
        <w:t>00:00,MINI-JET,A-0000,AP1</w:t>
      </w:r>
      <w:r>
        <w:br/>
        <w:t>23:59,JUMBO-JET,A-9999,AP3</w:t>
      </w:r>
      <w:r>
        <w:br/>
        <w:t>24:00,GHOST-PLANE,X-0000,AP2</w:t>
      </w:r>
    </w:p>
    <w:p w:rsidR="00B30F6D" w:rsidRPr="00B30F6D" w:rsidRDefault="00B30F6D" w:rsidP="00B30F6D">
      <w:pPr>
        <w:rPr>
          <w:lang w:val="en-US"/>
        </w:rPr>
      </w:pPr>
      <w:r>
        <w:rPr>
          <w:b/>
        </w:rPr>
        <w:t>Ожидаемый</w:t>
      </w:r>
      <w:r w:rsidRPr="00B30F6D">
        <w:rPr>
          <w:b/>
          <w:lang w:val="en-US"/>
        </w:rPr>
        <w:t xml:space="preserve"> </w:t>
      </w:r>
      <w:r>
        <w:rPr>
          <w:b/>
        </w:rPr>
        <w:t>результат</w:t>
      </w:r>
      <w:r w:rsidRPr="00B30F6D">
        <w:rPr>
          <w:b/>
          <w:lang w:val="en-US"/>
        </w:rPr>
        <w:t>:</w:t>
      </w:r>
      <w:r w:rsidRPr="00B30F6D">
        <w:rPr>
          <w:lang w:val="en-US"/>
        </w:rPr>
        <w:br/>
        <w:t>Invalid time format in line 3</w:t>
      </w:r>
    </w:p>
    <w:p w:rsidR="00B30F6D" w:rsidRDefault="00B30F6D" w:rsidP="00B30F6D">
      <w:r>
        <w:rPr>
          <w:b/>
        </w:rPr>
        <w:t>Полученный результат:</w:t>
      </w:r>
      <w:r>
        <w:br/>
      </w:r>
      <w:r w:rsidR="00616AFD">
        <w:rPr>
          <w:noProof/>
          <w:lang w:eastAsia="ru-RU"/>
        </w:rPr>
        <w:drawing>
          <wp:inline distT="0" distB="0" distL="0" distR="0">
            <wp:extent cx="3450590" cy="184785"/>
            <wp:effectExtent l="1905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590" cy="1847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0F6D" w:rsidRDefault="00B30F6D" w:rsidP="00B30F6D">
      <w:r>
        <w:rPr>
          <w:b/>
        </w:rPr>
        <w:t>Вывод:</w:t>
      </w:r>
      <w:r>
        <w:t xml:space="preserve"> Граничные значения времени корректно проверяются. Тест пройден.</w:t>
      </w:r>
    </w:p>
    <w:p w:rsidR="00B30F6D" w:rsidRDefault="00BC032C" w:rsidP="00B30F6D">
      <w:pPr>
        <w:pStyle w:val="5"/>
        <w:rPr>
          <w:b/>
        </w:rPr>
      </w:pPr>
      <w:r>
        <w:t>Тест 8</w:t>
      </w:r>
    </w:p>
    <w:p w:rsidR="00B30F6D" w:rsidRDefault="00B30F6D" w:rsidP="00B30F6D">
      <w:r>
        <w:rPr>
          <w:b/>
        </w:rPr>
        <w:t>Цель:</w:t>
      </w:r>
      <w:r>
        <w:t xml:space="preserve"> Проверить обработку пустых строк</w:t>
      </w:r>
      <w:r>
        <w:br/>
      </w:r>
      <w:r>
        <w:rPr>
          <w:b/>
        </w:rPr>
        <w:t>Исходные данные:</w:t>
      </w:r>
      <w:r>
        <w:br/>
        <w:t>Файл: test9.txt</w:t>
      </w:r>
      <w:r>
        <w:br/>
        <w:t>12:30,BOEING-747,A-1234,AP1</w:t>
      </w:r>
    </w:p>
    <w:p w:rsidR="00FF6AD6" w:rsidRDefault="00FF6AD6" w:rsidP="00B30F6D"/>
    <w:p w:rsidR="00B30F6D" w:rsidRDefault="00B30F6D" w:rsidP="00B164E0">
      <w:pPr>
        <w:ind w:firstLine="0"/>
      </w:pPr>
      <w:r>
        <w:t>23:59,CESSNA-172,C-9999,AP3</w:t>
      </w:r>
    </w:p>
    <w:p w:rsidR="00B30F6D" w:rsidRDefault="00B30F6D" w:rsidP="00B30F6D">
      <w:r>
        <w:rPr>
          <w:b/>
        </w:rPr>
        <w:t>Ожидаемый результат:</w:t>
      </w:r>
      <w:r>
        <w:br/>
        <w:t xml:space="preserve">Пустые строки игнорируются </w:t>
      </w:r>
      <w:r w:rsidR="009E666F">
        <w:t>но с уведомлением.</w:t>
      </w:r>
    </w:p>
    <w:p w:rsidR="00B30F6D" w:rsidRDefault="00B30F6D" w:rsidP="00B30F6D">
      <w:r>
        <w:rPr>
          <w:b/>
        </w:rPr>
        <w:t>Полученный результат:</w:t>
      </w:r>
      <w:r>
        <w:br/>
      </w:r>
      <w:r w:rsidR="009E666F">
        <w:rPr>
          <w:noProof/>
          <w:lang w:eastAsia="ru-RU"/>
        </w:rPr>
        <w:drawing>
          <wp:inline distT="0" distB="0" distL="0" distR="0">
            <wp:extent cx="1981200" cy="381000"/>
            <wp:effectExtent l="19050" t="0" r="0" b="0"/>
            <wp:docPr id="3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0F6D" w:rsidRDefault="00B30F6D" w:rsidP="00B30F6D">
      <w:r>
        <w:rPr>
          <w:b/>
        </w:rPr>
        <w:t>Вывод:</w:t>
      </w:r>
      <w:r>
        <w:t xml:space="preserve"> Пустые строки корректно игнорируются. Тест пройден.</w:t>
      </w:r>
    </w:p>
    <w:p w:rsidR="00B30F6D" w:rsidRPr="00B30F6D" w:rsidRDefault="00B30F6D" w:rsidP="00FF6AD6">
      <w:pPr>
        <w:pStyle w:val="2"/>
        <w:numPr>
          <w:ilvl w:val="0"/>
          <w:numId w:val="0"/>
        </w:numPr>
        <w:rPr>
          <w:b w:val="0"/>
          <w:i w:val="0"/>
        </w:rPr>
      </w:pPr>
    </w:p>
    <w:p w:rsidR="00FE3FA0" w:rsidRDefault="007852ED" w:rsidP="001975A0">
      <w:pPr>
        <w:pStyle w:val="2"/>
        <w:numPr>
          <w:ilvl w:val="0"/>
          <w:numId w:val="12"/>
        </w:numPr>
      </w:pPr>
      <w:r w:rsidRPr="007A247E">
        <w:br w:type="page"/>
      </w:r>
      <w:r w:rsidR="00FE3FA0">
        <w:lastRenderedPageBreak/>
        <w:t>Корректные тесты</w:t>
      </w:r>
    </w:p>
    <w:p w:rsidR="00FE3FA0" w:rsidRPr="00FE3FA0" w:rsidRDefault="00FE3FA0" w:rsidP="00B80CDA">
      <w:pPr>
        <w:pStyle w:val="5"/>
        <w:ind w:firstLine="0"/>
      </w:pPr>
      <w:r w:rsidRPr="00FE3FA0">
        <w:t>Тест №1</w:t>
      </w: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t>Цель теста: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t>Проверить обработку данных с корректным форматом и заполнением.</w:t>
      </w:r>
    </w:p>
    <w:p w:rsidR="00FE3FA0" w:rsidRDefault="00FE3FA0" w:rsidP="005134F0">
      <w:pPr>
        <w:pStyle w:val="6"/>
      </w:pPr>
      <w:r>
        <w:t>Исходные данные:</w:t>
      </w:r>
    </w:p>
    <w:p w:rsidR="00FE3FA0" w:rsidRPr="00224366" w:rsidRDefault="00FE3FA0" w:rsidP="00224366">
      <w:pPr>
        <w:pStyle w:val="FirstParagraph"/>
      </w:pPr>
      <w:r w:rsidRPr="00224366">
        <w:t>Файл: test1.txt</w:t>
      </w:r>
    </w:p>
    <w:p w:rsidR="00FE3FA0" w:rsidRPr="005134F0" w:rsidRDefault="00FE3FA0" w:rsidP="00224366">
      <w:pPr>
        <w:spacing w:after="200" w:line="276" w:lineRule="auto"/>
        <w:ind w:left="283" w:firstLine="0"/>
        <w:rPr>
          <w:rFonts w:ascii="Consolas" w:hAnsi="Consolas"/>
        </w:rPr>
      </w:pPr>
      <w:r w:rsidRPr="005134F0">
        <w:rPr>
          <w:rFonts w:ascii="Consolas" w:hAnsi="Consolas"/>
        </w:rPr>
        <w:t>08:00,</w:t>
      </w:r>
      <w:r w:rsidRPr="00224366">
        <w:rPr>
          <w:rFonts w:ascii="Consolas" w:hAnsi="Consolas"/>
          <w:lang w:val="en-US"/>
        </w:rPr>
        <w:t>AN</w:t>
      </w:r>
      <w:r w:rsidRPr="005134F0">
        <w:rPr>
          <w:rFonts w:ascii="Consolas" w:hAnsi="Consolas"/>
        </w:rPr>
        <w:t>-24,</w:t>
      </w:r>
      <w:r w:rsidRPr="00224366">
        <w:rPr>
          <w:rFonts w:ascii="Consolas" w:hAnsi="Consolas"/>
          <w:lang w:val="en-US"/>
        </w:rPr>
        <w:t>d</w:t>
      </w:r>
      <w:r w:rsidRPr="005134F0">
        <w:rPr>
          <w:rFonts w:ascii="Consolas" w:hAnsi="Consolas"/>
        </w:rPr>
        <w:t>-1122,</w:t>
      </w:r>
      <w:r w:rsidRPr="00224366">
        <w:rPr>
          <w:rFonts w:ascii="Consolas" w:hAnsi="Consolas"/>
          <w:lang w:val="en-US"/>
        </w:rPr>
        <w:t>AP</w:t>
      </w:r>
      <w:r w:rsidRPr="005134F0">
        <w:rPr>
          <w:rFonts w:ascii="Consolas" w:hAnsi="Consolas"/>
        </w:rPr>
        <w:t>1</w:t>
      </w:r>
    </w:p>
    <w:p w:rsidR="00FE3FA0" w:rsidRPr="00224366" w:rsidRDefault="00FE3FA0" w:rsidP="00224366">
      <w:pPr>
        <w:spacing w:after="200" w:line="276" w:lineRule="auto"/>
        <w:ind w:left="283" w:firstLine="0"/>
        <w:rPr>
          <w:rFonts w:ascii="Consolas" w:hAnsi="Consolas"/>
          <w:lang w:val="en-US"/>
        </w:rPr>
      </w:pPr>
      <w:r w:rsidRPr="00224366">
        <w:rPr>
          <w:rFonts w:ascii="Consolas" w:hAnsi="Consolas"/>
          <w:lang w:val="en-US"/>
        </w:rPr>
        <w:t>14:45,Airbus-A320,B-5678,AP1</w:t>
      </w:r>
    </w:p>
    <w:p w:rsidR="00FE3FA0" w:rsidRPr="00224366" w:rsidRDefault="00FE3FA0" w:rsidP="00224366">
      <w:pPr>
        <w:spacing w:after="200" w:line="276" w:lineRule="auto"/>
        <w:ind w:left="283" w:firstLine="0"/>
        <w:rPr>
          <w:rFonts w:ascii="Consolas" w:hAnsi="Consolas"/>
          <w:lang w:val="en-US"/>
        </w:rPr>
      </w:pPr>
      <w:r w:rsidRPr="00224366">
        <w:rPr>
          <w:rFonts w:ascii="Consolas" w:hAnsi="Consolas"/>
          <w:lang w:val="en-US"/>
        </w:rPr>
        <w:t>12:30,Boeing-777,A-1234,AP1</w:t>
      </w:r>
    </w:p>
    <w:p w:rsidR="00FE3FA0" w:rsidRPr="00224366" w:rsidRDefault="00FE3FA0" w:rsidP="00224366">
      <w:pPr>
        <w:spacing w:after="200" w:line="276" w:lineRule="auto"/>
        <w:ind w:left="283" w:firstLine="0"/>
        <w:rPr>
          <w:rFonts w:ascii="Consolas" w:hAnsi="Consolas"/>
          <w:lang w:val="en-US"/>
        </w:rPr>
      </w:pPr>
      <w:r w:rsidRPr="00224366">
        <w:rPr>
          <w:rFonts w:ascii="Consolas" w:hAnsi="Consolas"/>
          <w:lang w:val="en-US"/>
        </w:rPr>
        <w:t>10:30,LickIt-172,C-1122,AP2</w:t>
      </w:r>
    </w:p>
    <w:p w:rsidR="00FE3FA0" w:rsidRPr="00224366" w:rsidRDefault="00FE3FA0" w:rsidP="00224366">
      <w:pPr>
        <w:spacing w:after="200" w:line="276" w:lineRule="auto"/>
        <w:ind w:left="283" w:firstLine="0"/>
        <w:rPr>
          <w:rFonts w:ascii="Consolas" w:hAnsi="Consolas"/>
          <w:lang w:val="en-US"/>
        </w:rPr>
      </w:pPr>
      <w:r w:rsidRPr="00224366">
        <w:rPr>
          <w:rFonts w:ascii="Consolas" w:hAnsi="Consolas"/>
          <w:lang w:val="en-US"/>
        </w:rPr>
        <w:t>16:20,Boeing-747,D-3344,AP2</w:t>
      </w:r>
    </w:p>
    <w:p w:rsidR="00FE3FA0" w:rsidRPr="00224366" w:rsidRDefault="00FE3FA0" w:rsidP="00224366">
      <w:pPr>
        <w:spacing w:after="200" w:line="276" w:lineRule="auto"/>
        <w:ind w:left="283" w:firstLine="0"/>
        <w:rPr>
          <w:rFonts w:ascii="Consolas" w:hAnsi="Consolas"/>
          <w:lang w:val="en-US"/>
        </w:rPr>
      </w:pPr>
      <w:r w:rsidRPr="00224366">
        <w:rPr>
          <w:rFonts w:ascii="Consolas" w:hAnsi="Consolas"/>
          <w:lang w:val="en-US"/>
        </w:rPr>
        <w:t>12 :45,SuperJet,I -9012,AP2</w:t>
      </w:r>
    </w:p>
    <w:p w:rsidR="00FE3FA0" w:rsidRPr="00224366" w:rsidRDefault="00FE3FA0" w:rsidP="00224366">
      <w:pPr>
        <w:spacing w:after="200" w:line="276" w:lineRule="auto"/>
        <w:ind w:left="283" w:firstLine="0"/>
        <w:rPr>
          <w:rFonts w:ascii="Consolas" w:hAnsi="Consolas"/>
          <w:lang w:val="en-US"/>
        </w:rPr>
      </w:pPr>
      <w:r w:rsidRPr="00224366">
        <w:rPr>
          <w:rFonts w:ascii="Consolas" w:hAnsi="Consolas"/>
          <w:lang w:val="en-US"/>
        </w:rPr>
        <w:t>07:00,Gymbro-190,E-5566,AP3</w:t>
      </w:r>
    </w:p>
    <w:p w:rsidR="00FE3FA0" w:rsidRPr="00224366" w:rsidRDefault="00FE3FA0" w:rsidP="00224366">
      <w:pPr>
        <w:spacing w:after="200" w:line="276" w:lineRule="auto"/>
        <w:ind w:left="283" w:firstLine="0"/>
        <w:rPr>
          <w:rFonts w:ascii="Consolas" w:hAnsi="Consolas"/>
          <w:lang w:val="en-US"/>
        </w:rPr>
      </w:pPr>
      <w:r w:rsidRPr="00224366">
        <w:rPr>
          <w:rFonts w:ascii="Consolas" w:hAnsi="Consolas"/>
          <w:lang w:val="en-US"/>
        </w:rPr>
        <w:t>13:15,Bombardiro,F-7788,AP3</w:t>
      </w:r>
    </w:p>
    <w:p w:rsidR="00FE3FA0" w:rsidRPr="00224366" w:rsidRDefault="00FE3FA0" w:rsidP="00224366">
      <w:pPr>
        <w:spacing w:after="200" w:line="276" w:lineRule="auto"/>
        <w:ind w:left="283" w:firstLine="0"/>
        <w:rPr>
          <w:rFonts w:ascii="Consolas" w:hAnsi="Consolas"/>
          <w:lang w:val="en-US"/>
        </w:rPr>
      </w:pPr>
      <w:r w:rsidRPr="00224366">
        <w:rPr>
          <w:rFonts w:ascii="Consolas" w:hAnsi="Consolas"/>
          <w:lang w:val="en-US"/>
        </w:rPr>
        <w:t>20:05,Crocodilo,G-9900,AP3</w:t>
      </w:r>
    </w:p>
    <w:p w:rsidR="00B80CDA" w:rsidRDefault="00FE3FA0" w:rsidP="005134F0">
      <w:pPr>
        <w:pStyle w:val="6"/>
      </w:pPr>
      <w:r>
        <w:t>Ожидаемый результат:</w:t>
      </w:r>
      <w:bookmarkStart w:id="37" w:name="результаты-тестов"/>
    </w:p>
    <w:p w:rsidR="00B80CDA" w:rsidRDefault="00B80CDA" w:rsidP="00B80CDA">
      <w:pPr>
        <w:pStyle w:val="FirstParagraph"/>
      </w:pPr>
      <w:bookmarkStart w:id="38" w:name="аэродром-ap1"/>
      <w:r>
        <w:t>Аэродром AP1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801"/>
        <w:gridCol w:w="1777"/>
        <w:gridCol w:w="1194"/>
      </w:tblGrid>
      <w:tr w:rsidR="00B80CDA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Airport</w:t>
            </w:r>
          </w:p>
        </w:tc>
      </w:tr>
      <w:tr w:rsidR="00B80CDA" w:rsidTr="00353142"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14:45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IRBUS-A320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B-5678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P1</w:t>
            </w:r>
          </w:p>
        </w:tc>
      </w:tr>
      <w:tr w:rsidR="00B80CDA" w:rsidTr="00353142"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12:30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BOEING-777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-1234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P1</w:t>
            </w:r>
          </w:p>
        </w:tc>
      </w:tr>
      <w:tr w:rsidR="00B80CDA" w:rsidTr="00353142"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08:00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N-24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D-1122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P1</w:t>
            </w:r>
          </w:p>
        </w:tc>
      </w:tr>
    </w:tbl>
    <w:p w:rsidR="00B80CDA" w:rsidRDefault="00B80CDA" w:rsidP="00B80CDA"/>
    <w:p w:rsidR="00B80CDA" w:rsidRDefault="00B80CDA" w:rsidP="00B80CDA">
      <w:pPr>
        <w:pStyle w:val="FirstParagraph"/>
      </w:pPr>
      <w:bookmarkStart w:id="39" w:name="аэродром-ap2"/>
      <w:bookmarkEnd w:id="38"/>
      <w:r>
        <w:t>Аэродром AP2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711"/>
        <w:gridCol w:w="1777"/>
        <w:gridCol w:w="1194"/>
      </w:tblGrid>
      <w:tr w:rsidR="00B80CDA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Airport</w:t>
            </w:r>
          </w:p>
        </w:tc>
      </w:tr>
      <w:tr w:rsidR="00B80CDA" w:rsidTr="00353142"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16:20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BOEING-747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D-3344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P2</w:t>
            </w:r>
          </w:p>
        </w:tc>
      </w:tr>
      <w:tr w:rsidR="00B80CDA" w:rsidTr="00353142"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12:45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SUPERJET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I-9012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P2</w:t>
            </w:r>
          </w:p>
        </w:tc>
      </w:tr>
      <w:tr w:rsidR="00B80CDA" w:rsidTr="00353142"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10:30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LICKIT-172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C-1122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P2</w:t>
            </w:r>
          </w:p>
        </w:tc>
      </w:tr>
    </w:tbl>
    <w:p w:rsidR="00B80CDA" w:rsidRDefault="00B80CDA" w:rsidP="00B80CDA"/>
    <w:p w:rsidR="00B80CDA" w:rsidRDefault="00B80CDA" w:rsidP="00B80CDA">
      <w:pPr>
        <w:pStyle w:val="FirstParagraph"/>
      </w:pPr>
      <w:bookmarkStart w:id="40" w:name="аэродром-ap3"/>
      <w:bookmarkEnd w:id="39"/>
      <w:r>
        <w:t>Аэродром AP3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891"/>
        <w:gridCol w:w="1777"/>
        <w:gridCol w:w="1194"/>
      </w:tblGrid>
      <w:tr w:rsidR="00B80CDA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B80CDA" w:rsidRDefault="00B80CDA" w:rsidP="0040465A">
            <w:pPr>
              <w:pStyle w:val="Compact"/>
            </w:pPr>
            <w:r>
              <w:t>Airport</w:t>
            </w:r>
          </w:p>
        </w:tc>
      </w:tr>
      <w:tr w:rsidR="00B80CDA" w:rsidTr="00353142"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lastRenderedPageBreak/>
              <w:t>20:05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CROCODILO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G-9900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P3</w:t>
            </w:r>
          </w:p>
        </w:tc>
      </w:tr>
      <w:tr w:rsidR="00B80CDA" w:rsidTr="00353142"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13:15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BOMBARDIRO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F-7788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P3</w:t>
            </w:r>
          </w:p>
        </w:tc>
      </w:tr>
      <w:tr w:rsidR="00B80CDA" w:rsidTr="00353142"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07:00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GYMBRO-190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E-5566</w:t>
            </w:r>
          </w:p>
        </w:tc>
        <w:tc>
          <w:tcPr>
            <w:tcW w:w="0" w:type="auto"/>
          </w:tcPr>
          <w:p w:rsidR="00B80CDA" w:rsidRDefault="00B80CDA" w:rsidP="0040465A">
            <w:pPr>
              <w:pStyle w:val="Compact"/>
            </w:pPr>
            <w:r>
              <w:t>AP3</w:t>
            </w:r>
          </w:p>
        </w:tc>
      </w:tr>
    </w:tbl>
    <w:p w:rsidR="00B80CDA" w:rsidRDefault="00B80CDA" w:rsidP="00B80CDA"/>
    <w:bookmarkEnd w:id="37"/>
    <w:bookmarkEnd w:id="40"/>
    <w:p w:rsidR="00B80CDA" w:rsidRDefault="00FE3FA0" w:rsidP="005134F0">
      <w:pPr>
        <w:pStyle w:val="6"/>
        <w:rPr>
          <w:rStyle w:val="60"/>
        </w:rPr>
        <w:sectPr w:rsidR="00B80CDA" w:rsidSect="007A247E">
          <w:footerReference w:type="even" r:id="rId18"/>
          <w:footerReference w:type="default" r:id="rId19"/>
          <w:pgSz w:w="11906" w:h="16838"/>
          <w:pgMar w:top="1134" w:right="850" w:bottom="1134" w:left="708" w:header="708" w:footer="708" w:gutter="0"/>
          <w:cols w:space="708"/>
          <w:docGrid w:linePitch="360"/>
        </w:sectPr>
      </w:pPr>
      <w:r>
        <w:t>Полученный результат</w:t>
      </w:r>
    </w:p>
    <w:p w:rsidR="00B80CDA" w:rsidRDefault="00B80CDA" w:rsidP="00FE3FA0">
      <w:pPr>
        <w:spacing w:after="200" w:line="276" w:lineRule="auto"/>
        <w:ind w:firstLine="0"/>
        <w:rPr>
          <w:rStyle w:val="60"/>
        </w:rPr>
        <w:sectPr w:rsidR="00B80CDA" w:rsidSect="00B80CDA">
          <w:type w:val="continuous"/>
          <w:pgSz w:w="11906" w:h="16838"/>
          <w:pgMar w:top="1134" w:right="850" w:bottom="1134" w:left="708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lastRenderedPageBreak/>
        <w:drawing>
          <wp:inline distT="0" distB="0" distL="0" distR="0">
            <wp:extent cx="3172212" cy="1990725"/>
            <wp:effectExtent l="19050" t="0" r="9138" b="0"/>
            <wp:docPr id="324" name="Рисунок 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4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504" cy="19934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3276600" cy="935381"/>
            <wp:effectExtent l="19050" t="0" r="0" b="0"/>
            <wp:docPr id="4" name="Рисунок 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7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8100" cy="94151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lastRenderedPageBreak/>
        <w:t>Вывод:</w:t>
      </w:r>
      <w:r>
        <w:t xml:space="preserve"> Программа обработала данные корректно. Тест пройден.</w:t>
      </w:r>
    </w:p>
    <w:p w:rsidR="00FE3FA0" w:rsidRDefault="00FE3FA0" w:rsidP="00FE3FA0">
      <w:pPr>
        <w:spacing w:after="200" w:line="276" w:lineRule="auto"/>
        <w:ind w:firstLine="0"/>
      </w:pPr>
    </w:p>
    <w:p w:rsidR="00FE3FA0" w:rsidRDefault="00FE3FA0" w:rsidP="00663A64">
      <w:pPr>
        <w:pStyle w:val="5"/>
      </w:pPr>
      <w:r w:rsidRPr="00663A64">
        <w:t>Тест №2</w:t>
      </w: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t>Цель:</w:t>
      </w:r>
      <w:r>
        <w:t xml:space="preserve"> Проверить обработку данных с лишними пробелами в полях.</w:t>
      </w:r>
    </w:p>
    <w:p w:rsidR="00FE3FA0" w:rsidRPr="005134F0" w:rsidRDefault="00FE3FA0" w:rsidP="005134F0">
      <w:pPr>
        <w:pStyle w:val="6"/>
      </w:pPr>
      <w:r>
        <w:t>Исходные данные:</w:t>
      </w:r>
    </w:p>
    <w:p w:rsidR="00FE3FA0" w:rsidRDefault="00FE3FA0" w:rsidP="00224366">
      <w:pPr>
        <w:pStyle w:val="FirstParagraph"/>
      </w:pPr>
      <w:r>
        <w:t>Файл: test2.txt</w:t>
      </w:r>
    </w:p>
    <w:p w:rsidR="00353142" w:rsidRPr="00B30F6D" w:rsidRDefault="00353142" w:rsidP="005134F0">
      <w:pPr>
        <w:pStyle w:val="6"/>
        <w:rPr>
          <w:rFonts w:ascii="Cascadia Code" w:hAnsi="Cascadia Code"/>
          <w:b w:val="0"/>
          <w:sz w:val="20"/>
          <w:szCs w:val="20"/>
        </w:rPr>
      </w:pPr>
      <w:r w:rsidRPr="00B30F6D">
        <w:rPr>
          <w:rFonts w:ascii="Cascadia Code" w:hAnsi="Cascadia Code"/>
          <w:b w:val="0"/>
          <w:sz w:val="20"/>
          <w:szCs w:val="20"/>
        </w:rPr>
        <w:t>12:30,</w:t>
      </w:r>
      <w:r w:rsidRPr="00B30F6D">
        <w:rPr>
          <w:rFonts w:ascii="Cascadia Code" w:hAnsi="Cascadia Code"/>
          <w:b w:val="0"/>
          <w:sz w:val="20"/>
          <w:szCs w:val="20"/>
          <w:lang w:val="en-US"/>
        </w:rPr>
        <w:t>BOEING</w:t>
      </w:r>
      <w:r w:rsidRPr="00B30F6D">
        <w:rPr>
          <w:rFonts w:ascii="Cascadia Code" w:hAnsi="Cascadia Code"/>
          <w:b w:val="0"/>
          <w:sz w:val="20"/>
          <w:szCs w:val="20"/>
        </w:rPr>
        <w:t>-747,</w:t>
      </w:r>
      <w:r w:rsidRPr="00B30F6D">
        <w:rPr>
          <w:rFonts w:ascii="Cascadia Code" w:hAnsi="Cascadia Code"/>
          <w:b w:val="0"/>
          <w:sz w:val="20"/>
          <w:szCs w:val="20"/>
          <w:lang w:val="en-US"/>
        </w:rPr>
        <w:t>A</w:t>
      </w:r>
      <w:r w:rsidRPr="00B30F6D">
        <w:rPr>
          <w:rFonts w:ascii="Cascadia Code" w:hAnsi="Cascadia Code"/>
          <w:b w:val="0"/>
          <w:sz w:val="20"/>
          <w:szCs w:val="20"/>
        </w:rPr>
        <w:t>-1234,</w:t>
      </w:r>
      <w:r w:rsidRPr="00B30F6D">
        <w:rPr>
          <w:rFonts w:ascii="Cascadia Code" w:hAnsi="Cascadia Code"/>
          <w:b w:val="0"/>
          <w:sz w:val="20"/>
          <w:szCs w:val="20"/>
          <w:lang w:val="en-US"/>
        </w:rPr>
        <w:t>AP</w:t>
      </w:r>
      <w:r w:rsidRPr="00B30F6D">
        <w:rPr>
          <w:rFonts w:ascii="Cascadia Code" w:hAnsi="Cascadia Code"/>
          <w:b w:val="0"/>
          <w:sz w:val="20"/>
          <w:szCs w:val="20"/>
        </w:rPr>
        <w:t>1</w:t>
      </w:r>
    </w:p>
    <w:p w:rsidR="00353142" w:rsidRPr="00B30F6D" w:rsidRDefault="00353142" w:rsidP="005134F0">
      <w:pPr>
        <w:pStyle w:val="6"/>
        <w:rPr>
          <w:rFonts w:ascii="Cascadia Code" w:hAnsi="Cascadia Code"/>
          <w:b w:val="0"/>
          <w:sz w:val="20"/>
          <w:szCs w:val="20"/>
          <w:lang w:val="en-US"/>
        </w:rPr>
      </w:pPr>
      <w:r w:rsidRPr="00B30F6D">
        <w:rPr>
          <w:rFonts w:ascii="Cascadia Code" w:hAnsi="Cascadia Code"/>
          <w:b w:val="0"/>
          <w:sz w:val="20"/>
          <w:szCs w:val="20"/>
          <w:lang w:val="en-US"/>
        </w:rPr>
        <w:t>08:15,AIRBUS-A320,B-5678,AP2</w:t>
      </w:r>
    </w:p>
    <w:p w:rsidR="00353142" w:rsidRPr="00B30F6D" w:rsidRDefault="00353142" w:rsidP="005134F0">
      <w:pPr>
        <w:pStyle w:val="6"/>
        <w:rPr>
          <w:rFonts w:ascii="Cascadia Code" w:hAnsi="Cascadia Code"/>
          <w:b w:val="0"/>
          <w:sz w:val="20"/>
          <w:szCs w:val="20"/>
          <w:lang w:val="en-US"/>
        </w:rPr>
      </w:pPr>
      <w:r w:rsidRPr="00B30F6D">
        <w:rPr>
          <w:rFonts w:ascii="Cascadia Code" w:hAnsi="Cascadia Code"/>
          <w:b w:val="0"/>
          <w:sz w:val="20"/>
          <w:szCs w:val="20"/>
          <w:lang w:val="en-US"/>
        </w:rPr>
        <w:t>23:59,   LIRILI-172 , C-9999, AP3</w:t>
      </w:r>
    </w:p>
    <w:p w:rsidR="00353142" w:rsidRPr="00B30F6D" w:rsidRDefault="00353142" w:rsidP="005134F0">
      <w:pPr>
        <w:pStyle w:val="6"/>
        <w:rPr>
          <w:rFonts w:ascii="Cascadia Code" w:hAnsi="Cascadia Code"/>
          <w:b w:val="0"/>
          <w:sz w:val="20"/>
          <w:szCs w:val="20"/>
          <w:lang w:val="en-US"/>
        </w:rPr>
      </w:pPr>
      <w:r w:rsidRPr="00B30F6D">
        <w:rPr>
          <w:rFonts w:ascii="Cascadia Code" w:hAnsi="Cascadia Code"/>
          <w:b w:val="0"/>
          <w:sz w:val="20"/>
          <w:szCs w:val="20"/>
          <w:lang w:val="en-US"/>
        </w:rPr>
        <w:t>23:00,   LARILA-172 , C-8888, AP3</w:t>
      </w:r>
    </w:p>
    <w:p w:rsidR="00353142" w:rsidRPr="00B30F6D" w:rsidRDefault="00353142" w:rsidP="005134F0">
      <w:pPr>
        <w:pStyle w:val="6"/>
        <w:rPr>
          <w:rFonts w:ascii="Cascadia Code" w:hAnsi="Cascadia Code"/>
          <w:b w:val="0"/>
          <w:sz w:val="20"/>
          <w:szCs w:val="20"/>
          <w:lang w:val="en-US"/>
        </w:rPr>
      </w:pPr>
      <w:r w:rsidRPr="00B30F6D">
        <w:rPr>
          <w:rFonts w:ascii="Cascadia Code" w:hAnsi="Cascadia Code"/>
          <w:b w:val="0"/>
          <w:sz w:val="20"/>
          <w:szCs w:val="20"/>
          <w:lang w:val="en-US"/>
        </w:rPr>
        <w:t xml:space="preserve">20:00,   Sahur-911 , b-1000, AP3 </w:t>
      </w:r>
    </w:p>
    <w:p w:rsidR="00FE3FA0" w:rsidRDefault="00FE3FA0" w:rsidP="005134F0">
      <w:pPr>
        <w:pStyle w:val="6"/>
      </w:pPr>
      <w:r>
        <w:t>Ожидаемый результат:</w:t>
      </w:r>
    </w:p>
    <w:p w:rsidR="00353142" w:rsidRDefault="00353142" w:rsidP="00353142">
      <w:pPr>
        <w:pStyle w:val="FirstParagraph"/>
      </w:pPr>
      <w:r>
        <w:t>Аэродром AP1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711"/>
        <w:gridCol w:w="1777"/>
        <w:gridCol w:w="1194"/>
      </w:tblGrid>
      <w:tr w:rsidR="00353142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Airport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12:3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BOEING-747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-1234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1</w:t>
            </w:r>
          </w:p>
        </w:tc>
      </w:tr>
    </w:tbl>
    <w:p w:rsidR="00353142" w:rsidRDefault="00353142" w:rsidP="00353142"/>
    <w:p w:rsidR="00353142" w:rsidRDefault="00353142" w:rsidP="00353142">
      <w:pPr>
        <w:pStyle w:val="FirstParagraph"/>
      </w:pPr>
      <w:r>
        <w:t>Аэродром AP2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801"/>
        <w:gridCol w:w="1777"/>
        <w:gridCol w:w="1194"/>
      </w:tblGrid>
      <w:tr w:rsidR="00353142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lastRenderedPageBreak/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Airport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08:15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IRBUS-A32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B-5678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2</w:t>
            </w:r>
          </w:p>
        </w:tc>
      </w:tr>
    </w:tbl>
    <w:p w:rsidR="00353142" w:rsidRDefault="00353142" w:rsidP="00353142"/>
    <w:p w:rsidR="00353142" w:rsidRDefault="00353142" w:rsidP="00353142">
      <w:pPr>
        <w:pStyle w:val="FirstParagraph"/>
      </w:pPr>
      <w:r>
        <w:t>Аэродром AP3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621"/>
        <w:gridCol w:w="1777"/>
        <w:gridCol w:w="1194"/>
      </w:tblGrid>
      <w:tr w:rsidR="00353142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Airport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23:59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LIRILI-172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C-9999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3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23:0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LARILA-172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C-8888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3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20:0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SAHUR-911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B-100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3</w:t>
            </w:r>
          </w:p>
        </w:tc>
      </w:tr>
    </w:tbl>
    <w:p w:rsidR="00353142" w:rsidRDefault="00353142" w:rsidP="00353142"/>
    <w:p w:rsidR="00FE3FA0" w:rsidRDefault="00FE3FA0" w:rsidP="005134F0">
      <w:pPr>
        <w:pStyle w:val="6"/>
      </w:pPr>
      <w:r>
        <w:t>Полученный результат:</w:t>
      </w:r>
    </w:p>
    <w:p w:rsidR="00B80CDA" w:rsidRDefault="00B80CDA" w:rsidP="00FE3FA0">
      <w:pPr>
        <w:spacing w:after="200" w:line="276" w:lineRule="auto"/>
        <w:ind w:firstLine="0"/>
        <w:rPr>
          <w:rStyle w:val="60"/>
        </w:rPr>
      </w:pPr>
      <w:r>
        <w:rPr>
          <w:noProof/>
          <w:color w:val="auto"/>
          <w:lang w:eastAsia="ru-RU"/>
        </w:rPr>
        <w:drawing>
          <wp:inline distT="0" distB="0" distL="0" distR="0">
            <wp:extent cx="3200400" cy="1528219"/>
            <wp:effectExtent l="19050" t="0" r="0" b="0"/>
            <wp:docPr id="347" name="Рисунок 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7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1250" cy="1528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80CDA">
        <w:rPr>
          <w:rStyle w:val="60"/>
          <w:b w:val="0"/>
          <w:bCs w:val="0"/>
        </w:rPr>
        <w:t xml:space="preserve"> </w:t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3172460" cy="926664"/>
            <wp:effectExtent l="19050" t="0" r="8890" b="0"/>
            <wp:docPr id="350" name="Рисунок 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0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864" cy="9294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t>Вывод:</w:t>
      </w:r>
      <w:r>
        <w:t xml:space="preserve"> Программа корректно обработала данные, игнорируя лишние поля. Тест пройден.</w:t>
      </w:r>
    </w:p>
    <w:p w:rsidR="00FE3FA0" w:rsidRDefault="00FE3FA0" w:rsidP="00FE3FA0">
      <w:pPr>
        <w:spacing w:after="200" w:line="276" w:lineRule="auto"/>
        <w:ind w:firstLine="0"/>
      </w:pP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50"/>
        </w:rPr>
        <w:t>Тест №3</w:t>
      </w: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t>Цель:</w:t>
      </w:r>
      <w:r>
        <w:t xml:space="preserve"> Проверить обработку времени 23:59.</w:t>
      </w:r>
    </w:p>
    <w:p w:rsidR="00FE3FA0" w:rsidRPr="005134F0" w:rsidRDefault="00FE3FA0" w:rsidP="005134F0">
      <w:pPr>
        <w:pStyle w:val="6"/>
      </w:pPr>
      <w:r>
        <w:t>Исходные данные:</w:t>
      </w:r>
    </w:p>
    <w:p w:rsidR="00FE3FA0" w:rsidRPr="005134F0" w:rsidRDefault="00FE3FA0" w:rsidP="00224366">
      <w:pPr>
        <w:pStyle w:val="FirstParagraph"/>
      </w:pPr>
      <w:r>
        <w:t>Файл</w:t>
      </w:r>
      <w:r w:rsidRPr="005134F0">
        <w:t xml:space="preserve">: </w:t>
      </w:r>
      <w:r w:rsidRPr="00FE3FA0">
        <w:rPr>
          <w:lang w:val="en-US"/>
        </w:rPr>
        <w:t>test</w:t>
      </w:r>
      <w:r w:rsidRPr="005134F0">
        <w:t>3.</w:t>
      </w:r>
      <w:r w:rsidRPr="00FE3FA0">
        <w:rPr>
          <w:lang w:val="en-US"/>
        </w:rPr>
        <w:t>txt</w:t>
      </w:r>
    </w:p>
    <w:p w:rsidR="00FE3FA0" w:rsidRPr="00FE3FA0" w:rsidRDefault="00FE3FA0" w:rsidP="00FE3FA0">
      <w:pPr>
        <w:spacing w:after="200" w:line="276" w:lineRule="auto"/>
        <w:ind w:firstLine="0"/>
        <w:rPr>
          <w:lang w:val="en-US"/>
        </w:rPr>
      </w:pPr>
      <w:r w:rsidRPr="00FE3FA0">
        <w:rPr>
          <w:lang w:val="en-US"/>
        </w:rPr>
        <w:t xml:space="preserve">23:59,CONCORDE,C-9999,AP3  </w:t>
      </w:r>
    </w:p>
    <w:p w:rsidR="00FE3FA0" w:rsidRPr="005134F0" w:rsidRDefault="00FE3FA0" w:rsidP="00FE3FA0">
      <w:pPr>
        <w:spacing w:after="200" w:line="276" w:lineRule="auto"/>
        <w:ind w:firstLine="0"/>
        <w:rPr>
          <w:lang w:val="en-US"/>
        </w:rPr>
      </w:pPr>
      <w:r w:rsidRPr="005134F0">
        <w:rPr>
          <w:lang w:val="en-US"/>
        </w:rPr>
        <w:t xml:space="preserve">12:30,Boeing-777,A-1234,AP1  </w:t>
      </w:r>
    </w:p>
    <w:p w:rsidR="00FE3FA0" w:rsidRDefault="00FE3FA0" w:rsidP="005134F0">
      <w:pPr>
        <w:pStyle w:val="6"/>
      </w:pPr>
      <w:r>
        <w:t>Ожидаемый результат:</w:t>
      </w:r>
    </w:p>
    <w:p w:rsidR="00353142" w:rsidRDefault="00353142" w:rsidP="00353142">
      <w:pPr>
        <w:pStyle w:val="FirstParagraph"/>
      </w:pPr>
      <w:r>
        <w:t>Аэродром AP1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711"/>
        <w:gridCol w:w="1777"/>
        <w:gridCol w:w="1194"/>
      </w:tblGrid>
      <w:tr w:rsidR="00353142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Airport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12:3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BOEING-777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-1234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1</w:t>
            </w:r>
          </w:p>
        </w:tc>
      </w:tr>
    </w:tbl>
    <w:p w:rsidR="00353142" w:rsidRDefault="00353142" w:rsidP="00353142"/>
    <w:p w:rsidR="00353142" w:rsidRDefault="00353142" w:rsidP="00353142">
      <w:pPr>
        <w:pStyle w:val="FirstParagraph"/>
      </w:pPr>
      <w:r>
        <w:t>Аэродром AP2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711"/>
        <w:gridCol w:w="1777"/>
        <w:gridCol w:w="1194"/>
      </w:tblGrid>
      <w:tr w:rsidR="00353142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lastRenderedPageBreak/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Airport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16:2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BOEING-747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D-3344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2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12:45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SUPERJET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I-9012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2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10:3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LICKIT-172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C-1122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2</w:t>
            </w:r>
          </w:p>
        </w:tc>
      </w:tr>
    </w:tbl>
    <w:p w:rsidR="00353142" w:rsidRDefault="00353142" w:rsidP="00353142"/>
    <w:p w:rsidR="00353142" w:rsidRDefault="00353142" w:rsidP="00353142">
      <w:pPr>
        <w:pStyle w:val="FirstParagraph"/>
      </w:pPr>
      <w:r>
        <w:t>Аэродром AP3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891"/>
        <w:gridCol w:w="1777"/>
        <w:gridCol w:w="1194"/>
      </w:tblGrid>
      <w:tr w:rsidR="00353142" w:rsidTr="00353142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353142" w:rsidRDefault="00353142" w:rsidP="0040465A">
            <w:pPr>
              <w:pStyle w:val="Compact"/>
            </w:pPr>
            <w:r>
              <w:t>Airport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23:59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CONCORDE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C-9999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3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20:05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CROCODILO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G-990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3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13:15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BOMBARDIRO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F-7788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3</w:t>
            </w:r>
          </w:p>
        </w:tc>
      </w:tr>
      <w:tr w:rsidR="00353142" w:rsidTr="00353142"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07:0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GYMBRO-190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E-5566</w:t>
            </w:r>
          </w:p>
        </w:tc>
        <w:tc>
          <w:tcPr>
            <w:tcW w:w="0" w:type="auto"/>
          </w:tcPr>
          <w:p w:rsidR="00353142" w:rsidRDefault="00353142" w:rsidP="0040465A">
            <w:pPr>
              <w:pStyle w:val="Compact"/>
            </w:pPr>
            <w:r>
              <w:t>AP3</w:t>
            </w:r>
          </w:p>
        </w:tc>
      </w:tr>
    </w:tbl>
    <w:p w:rsidR="00353142" w:rsidRDefault="00353142" w:rsidP="005134F0">
      <w:pPr>
        <w:pStyle w:val="6"/>
        <w:rPr>
          <w:lang w:val="en-US"/>
        </w:rPr>
      </w:pPr>
    </w:p>
    <w:p w:rsidR="00FE3FA0" w:rsidRDefault="00FE3FA0" w:rsidP="005134F0">
      <w:pPr>
        <w:pStyle w:val="6"/>
      </w:pPr>
      <w:r>
        <w:t>Полученный результат:</w:t>
      </w:r>
    </w:p>
    <w:p w:rsidR="00353142" w:rsidRDefault="00353142" w:rsidP="00FE3FA0">
      <w:pPr>
        <w:spacing w:after="200" w:line="276" w:lineRule="auto"/>
        <w:ind w:firstLine="0"/>
        <w:rPr>
          <w:rStyle w:val="60"/>
          <w:lang w:val="en-US"/>
        </w:rPr>
      </w:pPr>
      <w:r>
        <w:rPr>
          <w:noProof/>
          <w:color w:val="auto"/>
          <w:lang w:eastAsia="ru-RU"/>
        </w:rPr>
        <w:drawing>
          <wp:inline distT="0" distB="0" distL="0" distR="0">
            <wp:extent cx="3190875" cy="1778248"/>
            <wp:effectExtent l="19050" t="0" r="9525" b="0"/>
            <wp:docPr id="389" name="Рисунок 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9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599" cy="17797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53142">
        <w:rPr>
          <w:rStyle w:val="60"/>
          <w:b w:val="0"/>
          <w:bCs w:val="0"/>
          <w:lang w:val="en-US"/>
        </w:rPr>
        <w:t xml:space="preserve"> </w:t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3115174" cy="1034780"/>
            <wp:effectExtent l="19050" t="0" r="9026" b="0"/>
            <wp:docPr id="392" name="Рисунок 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2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5697" cy="10349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t>Вывод:</w:t>
      </w:r>
      <w:r>
        <w:t xml:space="preserve"> Граничное время обработано корректно. Тест пройден.</w:t>
      </w:r>
    </w:p>
    <w:p w:rsidR="00FE3FA0" w:rsidRDefault="00FE3FA0" w:rsidP="00FE3FA0">
      <w:pPr>
        <w:spacing w:after="200" w:line="276" w:lineRule="auto"/>
        <w:ind w:firstLine="0"/>
      </w:pPr>
    </w:p>
    <w:p w:rsidR="00FE3FA0" w:rsidRDefault="00FE3FA0" w:rsidP="00FE3FA0">
      <w:pPr>
        <w:pStyle w:val="5"/>
      </w:pPr>
      <w:r>
        <w:t>Тест №4</w:t>
      </w: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t>Цель:</w:t>
      </w:r>
      <w:r>
        <w:t xml:space="preserve"> Проверить обработку времени 00:00 и минимальных данных.</w:t>
      </w:r>
    </w:p>
    <w:p w:rsidR="00FE3FA0" w:rsidRPr="005134F0" w:rsidRDefault="00FE3FA0" w:rsidP="005134F0">
      <w:pPr>
        <w:pStyle w:val="6"/>
      </w:pPr>
      <w:r>
        <w:t>Исходные данные:</w:t>
      </w:r>
    </w:p>
    <w:p w:rsidR="00FE3FA0" w:rsidRDefault="00FE3FA0" w:rsidP="00224366">
      <w:pPr>
        <w:pStyle w:val="FirstParagraph"/>
      </w:pPr>
      <w:r>
        <w:t>Файл: test4.txt</w:t>
      </w:r>
    </w:p>
    <w:p w:rsidR="00FE3FA0" w:rsidRDefault="00FE3FA0" w:rsidP="00FE3FA0">
      <w:pPr>
        <w:spacing w:after="200" w:line="276" w:lineRule="auto"/>
        <w:ind w:firstLine="0"/>
      </w:pPr>
      <w:r>
        <w:t xml:space="preserve">00:00,MINI-JET,A-0000,AP1  </w:t>
      </w:r>
    </w:p>
    <w:p w:rsidR="00FE3FA0" w:rsidRDefault="00FE3FA0" w:rsidP="005134F0">
      <w:pPr>
        <w:pStyle w:val="6"/>
      </w:pPr>
      <w:r>
        <w:t>Ожидаемый результат:</w:t>
      </w:r>
    </w:p>
    <w:p w:rsidR="00663A64" w:rsidRDefault="00663A64" w:rsidP="00663A64">
      <w:pPr>
        <w:pStyle w:val="FirstParagraph"/>
      </w:pPr>
      <w:r>
        <w:t>Аэродром AP1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711"/>
        <w:gridCol w:w="1777"/>
        <w:gridCol w:w="1194"/>
      </w:tblGrid>
      <w:tr w:rsidR="00663A64" w:rsidTr="00663A64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663A64" w:rsidRDefault="00663A64" w:rsidP="0040465A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663A64" w:rsidRDefault="00663A64" w:rsidP="0040465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663A64" w:rsidRDefault="00663A64" w:rsidP="0040465A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663A64" w:rsidRDefault="00663A64" w:rsidP="0040465A">
            <w:pPr>
              <w:pStyle w:val="Compact"/>
            </w:pPr>
            <w:r>
              <w:t>Airport</w:t>
            </w:r>
          </w:p>
        </w:tc>
      </w:tr>
      <w:tr w:rsidR="00663A64" w:rsidTr="00663A64">
        <w:tc>
          <w:tcPr>
            <w:tcW w:w="0" w:type="auto"/>
          </w:tcPr>
          <w:p w:rsidR="00663A64" w:rsidRDefault="00663A64" w:rsidP="0040465A">
            <w:pPr>
              <w:pStyle w:val="Compact"/>
            </w:pPr>
            <w:r>
              <w:lastRenderedPageBreak/>
              <w:t>12:30</w:t>
            </w:r>
          </w:p>
        </w:tc>
        <w:tc>
          <w:tcPr>
            <w:tcW w:w="0" w:type="auto"/>
          </w:tcPr>
          <w:p w:rsidR="00663A64" w:rsidRDefault="00663A64" w:rsidP="0040465A">
            <w:pPr>
              <w:pStyle w:val="Compact"/>
            </w:pPr>
            <w:r>
              <w:t>BOEING-777</w:t>
            </w:r>
          </w:p>
        </w:tc>
        <w:tc>
          <w:tcPr>
            <w:tcW w:w="0" w:type="auto"/>
          </w:tcPr>
          <w:p w:rsidR="00663A64" w:rsidRDefault="00663A64" w:rsidP="0040465A">
            <w:pPr>
              <w:pStyle w:val="Compact"/>
            </w:pPr>
            <w:r>
              <w:t>A-1234</w:t>
            </w:r>
          </w:p>
        </w:tc>
        <w:tc>
          <w:tcPr>
            <w:tcW w:w="0" w:type="auto"/>
          </w:tcPr>
          <w:p w:rsidR="00663A64" w:rsidRDefault="00663A64" w:rsidP="0040465A">
            <w:pPr>
              <w:pStyle w:val="Compact"/>
            </w:pPr>
            <w:r>
              <w:t>AP1</w:t>
            </w:r>
          </w:p>
        </w:tc>
      </w:tr>
      <w:tr w:rsidR="00663A64" w:rsidTr="00663A64">
        <w:tc>
          <w:tcPr>
            <w:tcW w:w="0" w:type="auto"/>
          </w:tcPr>
          <w:p w:rsidR="00663A64" w:rsidRDefault="00663A64" w:rsidP="0040465A">
            <w:pPr>
              <w:pStyle w:val="Compact"/>
            </w:pPr>
            <w:r>
              <w:t>00:00</w:t>
            </w:r>
          </w:p>
        </w:tc>
        <w:tc>
          <w:tcPr>
            <w:tcW w:w="0" w:type="auto"/>
          </w:tcPr>
          <w:p w:rsidR="00663A64" w:rsidRDefault="00663A64" w:rsidP="0040465A">
            <w:pPr>
              <w:pStyle w:val="Compact"/>
            </w:pPr>
            <w:r>
              <w:t>MINI-JET</w:t>
            </w:r>
          </w:p>
        </w:tc>
        <w:tc>
          <w:tcPr>
            <w:tcW w:w="0" w:type="auto"/>
          </w:tcPr>
          <w:p w:rsidR="00663A64" w:rsidRDefault="00663A64" w:rsidP="0040465A">
            <w:pPr>
              <w:pStyle w:val="Compact"/>
            </w:pPr>
            <w:r>
              <w:t>A-0000</w:t>
            </w:r>
          </w:p>
        </w:tc>
        <w:tc>
          <w:tcPr>
            <w:tcW w:w="0" w:type="auto"/>
          </w:tcPr>
          <w:p w:rsidR="00663A64" w:rsidRDefault="00663A64" w:rsidP="0040465A">
            <w:pPr>
              <w:pStyle w:val="Compact"/>
            </w:pPr>
            <w:r>
              <w:t>AP1</w:t>
            </w:r>
          </w:p>
        </w:tc>
      </w:tr>
    </w:tbl>
    <w:p w:rsidR="00FE3FA0" w:rsidRDefault="00FE3FA0" w:rsidP="00FE3FA0">
      <w:pPr>
        <w:spacing w:after="200" w:line="276" w:lineRule="auto"/>
        <w:ind w:firstLine="0"/>
      </w:pPr>
    </w:p>
    <w:p w:rsidR="00FE3FA0" w:rsidRPr="00663A64" w:rsidRDefault="00FE3FA0" w:rsidP="005134F0">
      <w:pPr>
        <w:pStyle w:val="6"/>
        <w:rPr>
          <w:lang w:val="en-US"/>
        </w:rPr>
      </w:pPr>
      <w:r>
        <w:t>Полученный результат:</w:t>
      </w:r>
    </w:p>
    <w:p w:rsidR="00353142" w:rsidRPr="000844B2" w:rsidRDefault="00353142" w:rsidP="00FE3FA0">
      <w:pPr>
        <w:spacing w:after="200" w:line="276" w:lineRule="auto"/>
        <w:ind w:firstLine="0"/>
        <w:rPr>
          <w:rStyle w:val="60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4076700" cy="1387210"/>
            <wp:effectExtent l="19050" t="0" r="0" b="0"/>
            <wp:docPr id="398" name="Рисунок 3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8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3872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t>Вывод:</w:t>
      </w:r>
      <w:r>
        <w:t xml:space="preserve"> Минимальные значения обработаны без ошибок. Тест пройден.</w:t>
      </w:r>
    </w:p>
    <w:p w:rsidR="00FE3FA0" w:rsidRDefault="00FE3FA0" w:rsidP="00FE3FA0">
      <w:pPr>
        <w:spacing w:after="200" w:line="276" w:lineRule="auto"/>
        <w:ind w:firstLine="0"/>
      </w:pPr>
    </w:p>
    <w:p w:rsidR="00FE3FA0" w:rsidRDefault="00FE3FA0" w:rsidP="00FE3FA0">
      <w:pPr>
        <w:pStyle w:val="5"/>
      </w:pPr>
      <w:r>
        <w:t>Тест №5</w:t>
      </w:r>
    </w:p>
    <w:p w:rsidR="00FE3FA0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t>Цель:</w:t>
      </w:r>
      <w:r>
        <w:t xml:space="preserve"> Проверить вывод сообщения no landings для аэродрома без данных.</w:t>
      </w:r>
    </w:p>
    <w:p w:rsidR="00FE3FA0" w:rsidRDefault="00FE3FA0" w:rsidP="005134F0">
      <w:pPr>
        <w:pStyle w:val="6"/>
      </w:pPr>
      <w:r>
        <w:t>Исходные данные:</w:t>
      </w:r>
    </w:p>
    <w:p w:rsidR="00FE3FA0" w:rsidRDefault="00663A64" w:rsidP="00224366">
      <w:pPr>
        <w:pStyle w:val="FirstParagraph"/>
      </w:pPr>
      <w:r>
        <w:t>Файл: test</w:t>
      </w:r>
      <w:r w:rsidRPr="005134F0">
        <w:t>5</w:t>
      </w:r>
      <w:r w:rsidR="00FE3FA0">
        <w:t>.txt</w:t>
      </w:r>
    </w:p>
    <w:p w:rsidR="00663A64" w:rsidRPr="005134F0" w:rsidRDefault="00663A64" w:rsidP="00663A64">
      <w:r w:rsidRPr="005134F0">
        <w:t>“</w:t>
      </w:r>
      <w:r>
        <w:t>Пустой Файл</w:t>
      </w:r>
      <w:r w:rsidRPr="005134F0">
        <w:t>”</w:t>
      </w:r>
    </w:p>
    <w:p w:rsidR="00FE3FA0" w:rsidRPr="001975A0" w:rsidRDefault="00FE3FA0" w:rsidP="005134F0">
      <w:pPr>
        <w:pStyle w:val="6"/>
        <w:rPr>
          <w:lang w:val="en-US"/>
        </w:rPr>
      </w:pPr>
      <w:r w:rsidRPr="005134F0">
        <w:t>Ожидаемый</w:t>
      </w:r>
      <w:r w:rsidRPr="001975A0">
        <w:rPr>
          <w:lang w:val="en-US"/>
        </w:rPr>
        <w:t xml:space="preserve"> </w:t>
      </w:r>
      <w:r w:rsidRPr="005134F0">
        <w:t>результат</w:t>
      </w:r>
      <w:r w:rsidRPr="001975A0">
        <w:rPr>
          <w:lang w:val="en-US"/>
        </w:rPr>
        <w:t>:</w:t>
      </w:r>
    </w:p>
    <w:p w:rsidR="00663A64" w:rsidRPr="005134F0" w:rsidRDefault="00663A64" w:rsidP="0040465A">
      <w:pPr>
        <w:pStyle w:val="Compact"/>
        <w:rPr>
          <w:lang w:val="en-US"/>
        </w:rPr>
      </w:pPr>
      <w:r w:rsidRPr="005134F0">
        <w:rPr>
          <w:lang w:val="en-US"/>
        </w:rPr>
        <w:t>Airport AP1: no landings</w:t>
      </w:r>
    </w:p>
    <w:p w:rsidR="00663A64" w:rsidRPr="005134F0" w:rsidRDefault="00663A64" w:rsidP="0040465A">
      <w:pPr>
        <w:pStyle w:val="Compact"/>
        <w:rPr>
          <w:lang w:val="en-US"/>
        </w:rPr>
      </w:pPr>
      <w:r w:rsidRPr="005134F0">
        <w:rPr>
          <w:lang w:val="en-US"/>
        </w:rPr>
        <w:t>Airport AP2: no landings</w:t>
      </w:r>
    </w:p>
    <w:p w:rsidR="00FE3FA0" w:rsidRPr="005134F0" w:rsidRDefault="00663A64" w:rsidP="0040465A">
      <w:pPr>
        <w:pStyle w:val="Compact"/>
        <w:rPr>
          <w:lang w:val="en-US"/>
        </w:rPr>
      </w:pPr>
      <w:r w:rsidRPr="005134F0">
        <w:rPr>
          <w:lang w:val="en-US"/>
        </w:rPr>
        <w:t>Airport AP3: no landings</w:t>
      </w:r>
    </w:p>
    <w:p w:rsidR="00663A64" w:rsidRPr="005134F0" w:rsidRDefault="00663A64" w:rsidP="0040465A">
      <w:pPr>
        <w:pStyle w:val="Compact"/>
        <w:rPr>
          <w:lang w:val="en-US"/>
        </w:rPr>
      </w:pPr>
    </w:p>
    <w:p w:rsidR="00FE3FA0" w:rsidRPr="00FE3FA0" w:rsidRDefault="00FE3FA0" w:rsidP="005134F0">
      <w:pPr>
        <w:pStyle w:val="6"/>
      </w:pPr>
      <w:r>
        <w:t>Полученный</w:t>
      </w:r>
      <w:r w:rsidRPr="00FE3FA0">
        <w:rPr>
          <w:lang w:val="en-US"/>
        </w:rPr>
        <w:t xml:space="preserve"> </w:t>
      </w:r>
      <w:r>
        <w:t>результат</w:t>
      </w:r>
      <w:r w:rsidRPr="00FE3FA0">
        <w:rPr>
          <w:lang w:val="en-US"/>
        </w:rPr>
        <w:t>:</w:t>
      </w:r>
    </w:p>
    <w:p w:rsidR="00663A64" w:rsidRDefault="00663A64" w:rsidP="00FE3FA0">
      <w:pPr>
        <w:spacing w:after="200" w:line="276" w:lineRule="auto"/>
        <w:ind w:firstLine="0"/>
        <w:rPr>
          <w:rStyle w:val="60"/>
          <w:lang w:val="en-US"/>
        </w:rPr>
      </w:pPr>
      <w:r>
        <w:rPr>
          <w:noProof/>
          <w:color w:val="auto"/>
          <w:lang w:eastAsia="ru-RU"/>
        </w:rPr>
        <w:drawing>
          <wp:inline distT="0" distB="0" distL="0" distR="0">
            <wp:extent cx="2228850" cy="647700"/>
            <wp:effectExtent l="19050" t="0" r="0" b="0"/>
            <wp:docPr id="401" name="Рисунок 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1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52ED" w:rsidRDefault="00FE3FA0" w:rsidP="00FE3FA0">
      <w:pPr>
        <w:spacing w:after="200" w:line="276" w:lineRule="auto"/>
        <w:ind w:firstLine="0"/>
      </w:pPr>
      <w:r w:rsidRPr="00FE3FA0">
        <w:rPr>
          <w:rStyle w:val="60"/>
        </w:rPr>
        <w:t>Вывод:</w:t>
      </w:r>
      <w:r>
        <w:t xml:space="preserve"> Программа корректно обработала отсутствие данных. Тест пройден.</w:t>
      </w:r>
    </w:p>
    <w:p w:rsidR="00663A64" w:rsidRDefault="00663A64" w:rsidP="00FE3FA0">
      <w:pPr>
        <w:spacing w:after="200" w:line="276" w:lineRule="auto"/>
        <w:ind w:firstLine="0"/>
      </w:pPr>
    </w:p>
    <w:p w:rsidR="005134F0" w:rsidRPr="005134F0" w:rsidRDefault="005134F0" w:rsidP="005134F0">
      <w:pPr>
        <w:pStyle w:val="5"/>
      </w:pPr>
      <w:bookmarkStart w:id="41" w:name="тест-6"/>
      <w:r w:rsidRPr="005134F0">
        <w:t>Тест №6</w:t>
      </w:r>
    </w:p>
    <w:p w:rsidR="005134F0" w:rsidRPr="001975A0" w:rsidRDefault="005134F0" w:rsidP="005134F0">
      <w:pPr>
        <w:pStyle w:val="FirstParagraph"/>
      </w:pPr>
      <w:r w:rsidRPr="005134F0">
        <w:rPr>
          <w:rStyle w:val="60"/>
        </w:rPr>
        <w:lastRenderedPageBreak/>
        <w:t>Цель:</w:t>
      </w:r>
      <w:r w:rsidRPr="005134F0">
        <w:rPr>
          <w:b w:val="0"/>
        </w:rPr>
        <w:t xml:space="preserve"> Нормализация значений с дефисами</w:t>
      </w:r>
      <w:r w:rsidRPr="00966363">
        <w:rPr>
          <w:b w:val="0"/>
        </w:rPr>
        <w:t xml:space="preserve"> </w:t>
      </w:r>
      <w:r>
        <w:rPr>
          <w:b w:val="0"/>
        </w:rPr>
        <w:t>и лишними пробелами</w:t>
      </w:r>
      <w:r w:rsidRPr="005134F0">
        <w:rPr>
          <w:b w:val="0"/>
        </w:rPr>
        <w:t>.</w:t>
      </w:r>
      <w:r>
        <w:br/>
      </w:r>
      <w:r w:rsidRPr="005134F0">
        <w:rPr>
          <w:rStyle w:val="60"/>
        </w:rPr>
        <w:t>Исходные</w:t>
      </w:r>
      <w:r w:rsidRPr="001975A0">
        <w:rPr>
          <w:rStyle w:val="60"/>
        </w:rPr>
        <w:t xml:space="preserve"> </w:t>
      </w:r>
      <w:r w:rsidRPr="005134F0">
        <w:rPr>
          <w:rStyle w:val="60"/>
        </w:rPr>
        <w:t>данные</w:t>
      </w:r>
      <w:r w:rsidRPr="001975A0">
        <w:rPr>
          <w:rStyle w:val="60"/>
        </w:rPr>
        <w:t>:</w:t>
      </w:r>
      <w:r w:rsidRPr="001975A0">
        <w:br/>
      </w:r>
      <w:r>
        <w:t>Файл</w:t>
      </w:r>
      <w:r w:rsidRPr="001975A0">
        <w:t xml:space="preserve">: </w:t>
      </w:r>
      <w:r w:rsidRPr="005134F0">
        <w:rPr>
          <w:rStyle w:val="VerbatimChar"/>
          <w:lang w:val="en-US"/>
        </w:rPr>
        <w:t>test</w:t>
      </w:r>
      <w:r w:rsidRPr="001975A0">
        <w:rPr>
          <w:rStyle w:val="VerbatimChar"/>
        </w:rPr>
        <w:t>6.</w:t>
      </w:r>
      <w:r w:rsidRPr="005134F0">
        <w:rPr>
          <w:rStyle w:val="VerbatimChar"/>
          <w:lang w:val="en-US"/>
        </w:rPr>
        <w:t>txt</w:t>
      </w:r>
    </w:p>
    <w:p w:rsidR="005134F0" w:rsidRPr="001975A0" w:rsidRDefault="005134F0" w:rsidP="005134F0">
      <w:pPr>
        <w:pStyle w:val="SourceCode"/>
        <w:rPr>
          <w:lang w:val="ru-RU"/>
        </w:rPr>
      </w:pPr>
      <w:r w:rsidRPr="001975A0">
        <w:rPr>
          <w:rStyle w:val="VerbatimChar"/>
          <w:lang w:val="ru-RU"/>
        </w:rPr>
        <w:t xml:space="preserve">23:59,   </w:t>
      </w:r>
      <w:r>
        <w:rPr>
          <w:rStyle w:val="VerbatimChar"/>
        </w:rPr>
        <w:t>LIRILI</w:t>
      </w:r>
      <w:r w:rsidRPr="001975A0">
        <w:rPr>
          <w:rStyle w:val="VerbatimChar"/>
          <w:lang w:val="ru-RU"/>
        </w:rPr>
        <w:t xml:space="preserve">-172 , </w:t>
      </w:r>
      <w:r>
        <w:rPr>
          <w:rStyle w:val="VerbatimChar"/>
        </w:rPr>
        <w:t>C</w:t>
      </w:r>
      <w:r w:rsidRPr="001975A0">
        <w:rPr>
          <w:rStyle w:val="VerbatimChar"/>
          <w:lang w:val="ru-RU"/>
        </w:rPr>
        <w:t xml:space="preserve">-9999, </w:t>
      </w:r>
      <w:r>
        <w:rPr>
          <w:rStyle w:val="VerbatimChar"/>
        </w:rPr>
        <w:t>AP</w:t>
      </w:r>
      <w:r w:rsidRPr="001975A0">
        <w:rPr>
          <w:rStyle w:val="VerbatimChar"/>
          <w:lang w:val="ru-RU"/>
        </w:rPr>
        <w:t xml:space="preserve">3  </w:t>
      </w:r>
      <w:r w:rsidRPr="001975A0">
        <w:rPr>
          <w:lang w:val="ru-RU"/>
        </w:rPr>
        <w:br/>
      </w:r>
      <w:r w:rsidRPr="001975A0">
        <w:rPr>
          <w:rStyle w:val="VerbatimChar"/>
          <w:lang w:val="ru-RU"/>
        </w:rPr>
        <w:t xml:space="preserve">23:00,   </w:t>
      </w:r>
      <w:r>
        <w:rPr>
          <w:rStyle w:val="VerbatimChar"/>
        </w:rPr>
        <w:t>LARILA</w:t>
      </w:r>
      <w:r w:rsidRPr="001975A0">
        <w:rPr>
          <w:rStyle w:val="VerbatimChar"/>
          <w:lang w:val="ru-RU"/>
        </w:rPr>
        <w:t xml:space="preserve">-172 , </w:t>
      </w:r>
      <w:r>
        <w:rPr>
          <w:rStyle w:val="VerbatimChar"/>
        </w:rPr>
        <w:t>C</w:t>
      </w:r>
      <w:r w:rsidRPr="001975A0">
        <w:rPr>
          <w:rStyle w:val="VerbatimChar"/>
          <w:lang w:val="ru-RU"/>
        </w:rPr>
        <w:t xml:space="preserve">-8888, </w:t>
      </w:r>
      <w:r>
        <w:rPr>
          <w:rStyle w:val="VerbatimChar"/>
        </w:rPr>
        <w:t>AP</w:t>
      </w:r>
      <w:r w:rsidRPr="001975A0">
        <w:rPr>
          <w:rStyle w:val="VerbatimChar"/>
          <w:lang w:val="ru-RU"/>
        </w:rPr>
        <w:t xml:space="preserve">3  </w:t>
      </w:r>
      <w:r w:rsidRPr="001975A0">
        <w:rPr>
          <w:lang w:val="ru-RU"/>
        </w:rPr>
        <w:br/>
      </w:r>
      <w:r w:rsidRPr="001975A0">
        <w:rPr>
          <w:rStyle w:val="VerbatimChar"/>
          <w:lang w:val="ru-RU"/>
        </w:rPr>
        <w:t xml:space="preserve">20:00,   </w:t>
      </w:r>
      <w:r>
        <w:rPr>
          <w:rStyle w:val="VerbatimChar"/>
        </w:rPr>
        <w:t>Sahur</w:t>
      </w:r>
      <w:r w:rsidRPr="001975A0">
        <w:rPr>
          <w:rStyle w:val="VerbatimChar"/>
          <w:lang w:val="ru-RU"/>
        </w:rPr>
        <w:t xml:space="preserve">-911 , </w:t>
      </w:r>
      <w:r>
        <w:rPr>
          <w:rStyle w:val="VerbatimChar"/>
        </w:rPr>
        <w:t>b</w:t>
      </w:r>
      <w:r w:rsidRPr="001975A0">
        <w:rPr>
          <w:rStyle w:val="VerbatimChar"/>
          <w:lang w:val="ru-RU"/>
        </w:rPr>
        <w:t xml:space="preserve">-1000, </w:t>
      </w:r>
      <w:r>
        <w:rPr>
          <w:rStyle w:val="VerbatimChar"/>
        </w:rPr>
        <w:t>AP</w:t>
      </w:r>
      <w:r w:rsidRPr="001975A0">
        <w:rPr>
          <w:rStyle w:val="VerbatimChar"/>
          <w:lang w:val="ru-RU"/>
        </w:rPr>
        <w:t xml:space="preserve">3  </w:t>
      </w:r>
    </w:p>
    <w:p w:rsidR="005134F0" w:rsidRDefault="005134F0" w:rsidP="005134F0">
      <w:pPr>
        <w:pStyle w:val="6"/>
      </w:pPr>
      <w:r>
        <w:t>Ожидаемый результат: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621"/>
        <w:gridCol w:w="1777"/>
        <w:gridCol w:w="1194"/>
      </w:tblGrid>
      <w:tr w:rsidR="005134F0" w:rsidTr="005134F0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Airport</w:t>
            </w:r>
          </w:p>
        </w:tc>
      </w:tr>
      <w:tr w:rsidR="005134F0" w:rsidTr="005134F0"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23:59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LIRILI-172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C-9999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AP3</w:t>
            </w:r>
          </w:p>
        </w:tc>
      </w:tr>
      <w:tr w:rsidR="005134F0" w:rsidTr="005134F0"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23:00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LARILA-172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C-8888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AP3</w:t>
            </w:r>
          </w:p>
        </w:tc>
      </w:tr>
      <w:tr w:rsidR="005134F0" w:rsidTr="005134F0"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20:00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SAHUR-911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B-1000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AP3</w:t>
            </w:r>
          </w:p>
        </w:tc>
      </w:tr>
    </w:tbl>
    <w:p w:rsidR="00966363" w:rsidRDefault="005134F0" w:rsidP="005134F0">
      <w:pPr>
        <w:pStyle w:val="ae"/>
        <w:rPr>
          <w:rStyle w:val="60"/>
        </w:rPr>
      </w:pPr>
      <w:r w:rsidRPr="005134F0">
        <w:rPr>
          <w:rStyle w:val="60"/>
        </w:rPr>
        <w:t>Полученный результат:</w:t>
      </w:r>
    </w:p>
    <w:p w:rsidR="00966363" w:rsidRDefault="005134F0" w:rsidP="00966363">
      <w:pPr>
        <w:pStyle w:val="ae"/>
        <w:ind w:left="-142"/>
        <w:rPr>
          <w:rStyle w:val="60"/>
        </w:rPr>
      </w:pPr>
      <w:r>
        <w:br/>
      </w:r>
      <w:r>
        <w:rPr>
          <w:noProof/>
          <w:lang w:eastAsia="ru-RU"/>
        </w:rPr>
        <w:drawing>
          <wp:inline distT="0" distB="0" distL="0" distR="0">
            <wp:extent cx="4123534" cy="1207885"/>
            <wp:effectExtent l="1905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3534" cy="1207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4F0" w:rsidRDefault="005134F0" w:rsidP="005134F0">
      <w:pPr>
        <w:pStyle w:val="ae"/>
      </w:pPr>
      <w:r>
        <w:br/>
      </w:r>
      <w:r w:rsidRPr="005134F0">
        <w:rPr>
          <w:rStyle w:val="60"/>
        </w:rPr>
        <w:t>Вывод:</w:t>
      </w:r>
      <w:r>
        <w:t xml:space="preserve"> Данные с дефисами в модели и бортовом номере корректно нормализованы. Тест пройден.</w:t>
      </w:r>
    </w:p>
    <w:p w:rsidR="005134F0" w:rsidRDefault="005134F0" w:rsidP="005134F0"/>
    <w:p w:rsidR="005134F0" w:rsidRPr="005134F0" w:rsidRDefault="005134F0" w:rsidP="005134F0">
      <w:pPr>
        <w:pStyle w:val="5"/>
      </w:pPr>
      <w:bookmarkStart w:id="42" w:name="тест-7"/>
      <w:bookmarkEnd w:id="41"/>
      <w:r w:rsidRPr="005134F0">
        <w:t>Тест №7</w:t>
      </w:r>
    </w:p>
    <w:p w:rsidR="005134F0" w:rsidRPr="005134F0" w:rsidRDefault="005134F0" w:rsidP="005134F0">
      <w:pPr>
        <w:pStyle w:val="FirstParagraph"/>
        <w:rPr>
          <w:lang w:val="en-US"/>
        </w:rPr>
      </w:pPr>
      <w:r w:rsidRPr="005134F0">
        <w:rPr>
          <w:rStyle w:val="60"/>
        </w:rPr>
        <w:t>Цель:</w:t>
      </w:r>
      <w:r>
        <w:t xml:space="preserve"> </w:t>
      </w:r>
      <w:r w:rsidRPr="005134F0">
        <w:rPr>
          <w:b w:val="0"/>
        </w:rPr>
        <w:t>Проверить сортировку при одинаковом времени посадки.</w:t>
      </w:r>
      <w:r>
        <w:br/>
      </w:r>
      <w:r w:rsidRPr="005134F0">
        <w:rPr>
          <w:rStyle w:val="60"/>
        </w:rPr>
        <w:t>Исходные</w:t>
      </w:r>
      <w:r w:rsidRPr="005134F0">
        <w:rPr>
          <w:rStyle w:val="60"/>
          <w:lang w:val="en-US"/>
        </w:rPr>
        <w:t xml:space="preserve"> </w:t>
      </w:r>
      <w:r w:rsidRPr="005134F0">
        <w:rPr>
          <w:rStyle w:val="60"/>
        </w:rPr>
        <w:t>данные</w:t>
      </w:r>
      <w:r w:rsidRPr="005134F0">
        <w:rPr>
          <w:rStyle w:val="60"/>
          <w:lang w:val="en-US"/>
        </w:rPr>
        <w:t>:</w:t>
      </w:r>
      <w:r w:rsidRPr="005134F0">
        <w:rPr>
          <w:lang w:val="en-US"/>
        </w:rPr>
        <w:br/>
      </w:r>
      <w:r>
        <w:t>Файл</w:t>
      </w:r>
      <w:r w:rsidRPr="005134F0">
        <w:rPr>
          <w:lang w:val="en-US"/>
        </w:rPr>
        <w:t xml:space="preserve">: </w:t>
      </w:r>
      <w:r w:rsidRPr="005134F0">
        <w:rPr>
          <w:rStyle w:val="VerbatimChar"/>
          <w:lang w:val="en-US"/>
        </w:rPr>
        <w:t>test7.txt</w:t>
      </w:r>
    </w:p>
    <w:p w:rsidR="005134F0" w:rsidRDefault="005134F0" w:rsidP="005134F0">
      <w:pPr>
        <w:pStyle w:val="SourceCode"/>
      </w:pPr>
      <w:r>
        <w:rPr>
          <w:rStyle w:val="VerbatimChar"/>
        </w:rPr>
        <w:t xml:space="preserve">12:30,BOEING-747,A-1234,AP1  </w:t>
      </w:r>
      <w:r>
        <w:br/>
      </w:r>
      <w:r>
        <w:rPr>
          <w:rStyle w:val="VerbatimChar"/>
        </w:rPr>
        <w:t xml:space="preserve">12:30,AIRBUS-A320,B-5678,AP1  </w:t>
      </w:r>
      <w:r>
        <w:br/>
      </w:r>
      <w:r>
        <w:rPr>
          <w:rStyle w:val="VerbatimChar"/>
        </w:rPr>
        <w:t xml:space="preserve">12:30,CESSNA-172,C-9999,AP1  </w:t>
      </w:r>
    </w:p>
    <w:p w:rsidR="005134F0" w:rsidRDefault="005134F0" w:rsidP="00966363">
      <w:pPr>
        <w:pStyle w:val="6"/>
        <w:ind w:left="284"/>
      </w:pPr>
      <w:r>
        <w:t>Ожидаемый результат: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801"/>
        <w:gridCol w:w="1777"/>
        <w:gridCol w:w="1194"/>
      </w:tblGrid>
      <w:tr w:rsidR="005134F0" w:rsidTr="005134F0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Airport</w:t>
            </w:r>
          </w:p>
        </w:tc>
      </w:tr>
      <w:tr w:rsidR="005134F0" w:rsidTr="005134F0"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12:30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BOEING-747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A-1234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AP1</w:t>
            </w:r>
          </w:p>
        </w:tc>
      </w:tr>
      <w:tr w:rsidR="005134F0" w:rsidTr="005134F0"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12:30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AIRBUS-A320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B-5678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AP1</w:t>
            </w:r>
          </w:p>
        </w:tc>
      </w:tr>
      <w:tr w:rsidR="005134F0" w:rsidTr="005134F0"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12:30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CESSNA-172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C-9999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AP1</w:t>
            </w:r>
          </w:p>
        </w:tc>
      </w:tr>
    </w:tbl>
    <w:p w:rsidR="00966363" w:rsidRDefault="005134F0" w:rsidP="00966363">
      <w:pPr>
        <w:pStyle w:val="ae"/>
        <w:spacing w:before="360"/>
        <w:rPr>
          <w:rStyle w:val="60"/>
        </w:rPr>
      </w:pPr>
      <w:r w:rsidRPr="005134F0">
        <w:rPr>
          <w:rStyle w:val="60"/>
        </w:rPr>
        <w:lastRenderedPageBreak/>
        <w:t>Полученный результат:</w:t>
      </w:r>
    </w:p>
    <w:p w:rsidR="00966363" w:rsidRDefault="005134F0" w:rsidP="00966363">
      <w:pPr>
        <w:pStyle w:val="ae"/>
        <w:ind w:left="-142"/>
        <w:rPr>
          <w:rStyle w:val="60"/>
        </w:rPr>
      </w:pPr>
      <w:r>
        <w:br/>
      </w:r>
      <w:r>
        <w:rPr>
          <w:noProof/>
          <w:lang w:eastAsia="ru-RU"/>
        </w:rPr>
        <w:drawing>
          <wp:inline distT="0" distB="0" distL="0" distR="0">
            <wp:extent cx="4346122" cy="1563780"/>
            <wp:effectExtent l="19050" t="0" r="0" b="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6706" cy="15639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4F0" w:rsidRPr="00B30F6D" w:rsidRDefault="005134F0" w:rsidP="00966363">
      <w:pPr>
        <w:pStyle w:val="ae"/>
      </w:pPr>
      <w:r>
        <w:br/>
      </w:r>
      <w:r w:rsidRPr="005134F0">
        <w:rPr>
          <w:rStyle w:val="60"/>
        </w:rPr>
        <w:t>Вывод:</w:t>
      </w:r>
      <w:r>
        <w:t xml:space="preserve"> При одинаковом времени записи выводятся в порядке их следования в файле. Тест пройден.</w:t>
      </w:r>
    </w:p>
    <w:p w:rsidR="005134F0" w:rsidRPr="005134F0" w:rsidRDefault="005134F0" w:rsidP="005134F0">
      <w:pPr>
        <w:pStyle w:val="5"/>
      </w:pPr>
      <w:bookmarkStart w:id="43" w:name="тест-8"/>
      <w:bookmarkEnd w:id="42"/>
      <w:r w:rsidRPr="005134F0">
        <w:t>Тест №8</w:t>
      </w:r>
    </w:p>
    <w:p w:rsidR="005134F0" w:rsidRPr="005134F0" w:rsidRDefault="005134F0" w:rsidP="00966363">
      <w:pPr>
        <w:pStyle w:val="FirstParagraph"/>
        <w:ind w:left="284"/>
        <w:rPr>
          <w:lang w:val="en-US"/>
        </w:rPr>
      </w:pPr>
      <w:r w:rsidRPr="005134F0">
        <w:rPr>
          <w:rStyle w:val="60"/>
        </w:rPr>
        <w:t>Цель:</w:t>
      </w:r>
      <w:r>
        <w:t xml:space="preserve"> </w:t>
      </w:r>
      <w:r w:rsidRPr="005134F0">
        <w:rPr>
          <w:b w:val="0"/>
        </w:rPr>
        <w:t>Проверить обработку файла с одной корректной записью среди ошибок.</w:t>
      </w:r>
      <w:r>
        <w:br/>
      </w:r>
      <w:r w:rsidRPr="005134F0">
        <w:rPr>
          <w:rStyle w:val="60"/>
        </w:rPr>
        <w:t>Исходные</w:t>
      </w:r>
      <w:r w:rsidRPr="005134F0">
        <w:rPr>
          <w:rStyle w:val="60"/>
          <w:lang w:val="en-US"/>
        </w:rPr>
        <w:t xml:space="preserve"> </w:t>
      </w:r>
      <w:r w:rsidRPr="005134F0">
        <w:rPr>
          <w:rStyle w:val="60"/>
        </w:rPr>
        <w:t>данные</w:t>
      </w:r>
      <w:r w:rsidRPr="005134F0">
        <w:rPr>
          <w:rStyle w:val="60"/>
          <w:lang w:val="en-US"/>
        </w:rPr>
        <w:t>:</w:t>
      </w:r>
      <w:r w:rsidRPr="005134F0">
        <w:rPr>
          <w:lang w:val="en-US"/>
        </w:rPr>
        <w:br/>
      </w:r>
      <w:r>
        <w:t>Файл</w:t>
      </w:r>
      <w:r w:rsidRPr="005134F0">
        <w:rPr>
          <w:lang w:val="en-US"/>
        </w:rPr>
        <w:t xml:space="preserve">: </w:t>
      </w:r>
      <w:r w:rsidRPr="005134F0">
        <w:rPr>
          <w:rStyle w:val="VerbatimChar"/>
          <w:lang w:val="en-US"/>
        </w:rPr>
        <w:t>test8.txt</w:t>
      </w:r>
    </w:p>
    <w:p w:rsidR="005134F0" w:rsidRDefault="005134F0" w:rsidP="005134F0">
      <w:pPr>
        <w:pStyle w:val="SourceCode"/>
      </w:pPr>
      <w:r>
        <w:rPr>
          <w:rStyle w:val="VerbatimChar"/>
        </w:rPr>
        <w:t xml:space="preserve">INVALID_DATA  </w:t>
      </w:r>
      <w:r>
        <w:br/>
      </w:r>
      <w:r>
        <w:rPr>
          <w:rStyle w:val="VerbatimChar"/>
        </w:rPr>
        <w:t xml:space="preserve">12:30,BOEING-747,A-1234,AP1  </w:t>
      </w:r>
      <w:r>
        <w:br/>
      </w:r>
      <w:r>
        <w:rPr>
          <w:rStyle w:val="VerbatimChar"/>
        </w:rPr>
        <w:t xml:space="preserve">EMPTY_LINE  </w:t>
      </w:r>
    </w:p>
    <w:p w:rsidR="005134F0" w:rsidRDefault="005134F0" w:rsidP="00966363">
      <w:pPr>
        <w:pStyle w:val="6"/>
        <w:ind w:left="284"/>
      </w:pPr>
      <w:r>
        <w:t>Ожидаемый результат: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711"/>
        <w:gridCol w:w="1777"/>
        <w:gridCol w:w="1194"/>
      </w:tblGrid>
      <w:tr w:rsidR="005134F0" w:rsidTr="005134F0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Airport</w:t>
            </w:r>
          </w:p>
        </w:tc>
      </w:tr>
      <w:tr w:rsidR="005134F0" w:rsidTr="005134F0"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12:30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BOEING-747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A-1234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AP1</w:t>
            </w:r>
          </w:p>
        </w:tc>
      </w:tr>
    </w:tbl>
    <w:p w:rsidR="00966363" w:rsidRDefault="005134F0" w:rsidP="005134F0">
      <w:pPr>
        <w:pStyle w:val="ae"/>
        <w:rPr>
          <w:rStyle w:val="60"/>
        </w:rPr>
      </w:pPr>
      <w:r w:rsidRPr="005134F0">
        <w:rPr>
          <w:rStyle w:val="60"/>
        </w:rPr>
        <w:t>Полученный результат:</w:t>
      </w:r>
    </w:p>
    <w:p w:rsidR="00966363" w:rsidRDefault="005134F0" w:rsidP="00966363">
      <w:pPr>
        <w:pStyle w:val="ae"/>
        <w:ind w:left="-142"/>
        <w:rPr>
          <w:rStyle w:val="60"/>
        </w:rPr>
      </w:pPr>
      <w:r>
        <w:br/>
      </w:r>
      <w:r w:rsidR="00966363">
        <w:rPr>
          <w:noProof/>
          <w:lang w:eastAsia="ru-RU"/>
        </w:rPr>
        <w:drawing>
          <wp:inline distT="0" distB="0" distL="0" distR="0">
            <wp:extent cx="4259036" cy="1740514"/>
            <wp:effectExtent l="19050" t="0" r="8164" b="0"/>
            <wp:docPr id="4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376" cy="17406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4F0" w:rsidRPr="001975A0" w:rsidRDefault="005134F0" w:rsidP="00966363">
      <w:pPr>
        <w:pStyle w:val="ae"/>
      </w:pPr>
      <w:r>
        <w:br/>
      </w:r>
      <w:r w:rsidRPr="005134F0">
        <w:rPr>
          <w:rStyle w:val="60"/>
        </w:rPr>
        <w:t>Вывод:</w:t>
      </w:r>
      <w:r>
        <w:t xml:space="preserve"> Корректная запись обработана, ошибки проигнорированы с выводом соответствующих сообщений. Тест пройден.</w:t>
      </w:r>
    </w:p>
    <w:p w:rsidR="005134F0" w:rsidRDefault="005134F0" w:rsidP="005134F0">
      <w:pPr>
        <w:pStyle w:val="5"/>
      </w:pPr>
      <w:bookmarkStart w:id="44" w:name="тест-9"/>
      <w:bookmarkEnd w:id="43"/>
      <w:r>
        <w:lastRenderedPageBreak/>
        <w:t>Тест №9</w:t>
      </w:r>
    </w:p>
    <w:p w:rsidR="005134F0" w:rsidRPr="005134F0" w:rsidRDefault="005134F0" w:rsidP="005134F0">
      <w:pPr>
        <w:pStyle w:val="FirstParagraph"/>
        <w:rPr>
          <w:lang w:val="en-US"/>
        </w:rPr>
      </w:pPr>
      <w:r w:rsidRPr="005134F0">
        <w:rPr>
          <w:rStyle w:val="60"/>
        </w:rPr>
        <w:t>Цель:</w:t>
      </w:r>
      <w:r>
        <w:t xml:space="preserve"> </w:t>
      </w:r>
      <w:r w:rsidRPr="005134F0">
        <w:rPr>
          <w:b w:val="0"/>
        </w:rPr>
        <w:t>Проверить обработку времени с ведущими нулями.</w:t>
      </w:r>
      <w:r>
        <w:br/>
      </w:r>
      <w:r w:rsidRPr="005134F0">
        <w:rPr>
          <w:rStyle w:val="60"/>
        </w:rPr>
        <w:t>Исходные</w:t>
      </w:r>
      <w:r w:rsidRPr="005134F0">
        <w:rPr>
          <w:rStyle w:val="60"/>
          <w:lang w:val="en-US"/>
        </w:rPr>
        <w:t xml:space="preserve"> </w:t>
      </w:r>
      <w:r w:rsidRPr="005134F0">
        <w:rPr>
          <w:rStyle w:val="60"/>
        </w:rPr>
        <w:t>данные</w:t>
      </w:r>
      <w:r w:rsidRPr="005134F0">
        <w:rPr>
          <w:rStyle w:val="60"/>
          <w:lang w:val="en-US"/>
        </w:rPr>
        <w:t>:</w:t>
      </w:r>
      <w:r w:rsidRPr="005134F0">
        <w:rPr>
          <w:lang w:val="en-US"/>
        </w:rPr>
        <w:br/>
      </w:r>
      <w:r>
        <w:t>Файл</w:t>
      </w:r>
      <w:r w:rsidRPr="005134F0">
        <w:rPr>
          <w:lang w:val="en-US"/>
        </w:rPr>
        <w:t xml:space="preserve">: </w:t>
      </w:r>
      <w:r w:rsidRPr="005134F0">
        <w:rPr>
          <w:rStyle w:val="VerbatimChar"/>
          <w:lang w:val="en-US"/>
        </w:rPr>
        <w:t>test9.txt</w:t>
      </w:r>
    </w:p>
    <w:p w:rsidR="005134F0" w:rsidRDefault="005134F0" w:rsidP="005134F0">
      <w:pPr>
        <w:pStyle w:val="SourceCode"/>
      </w:pPr>
      <w:r>
        <w:rPr>
          <w:rStyle w:val="VerbatimChar"/>
        </w:rPr>
        <w:t xml:space="preserve">00:05,MINI-JET,A-0005,AP1  </w:t>
      </w:r>
      <w:r>
        <w:br/>
      </w:r>
      <w:r>
        <w:rPr>
          <w:rStyle w:val="VerbatimChar"/>
        </w:rPr>
        <w:t xml:space="preserve">05:09,CESSNA-172,C-0909,AP3  </w:t>
      </w:r>
    </w:p>
    <w:p w:rsidR="005134F0" w:rsidRDefault="005134F0" w:rsidP="00966363">
      <w:pPr>
        <w:pStyle w:val="6"/>
        <w:ind w:left="284"/>
      </w:pPr>
      <w:r>
        <w:t>Ожидаемый результат: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/>
      </w:tblPr>
      <w:tblGrid>
        <w:gridCol w:w="1050"/>
        <w:gridCol w:w="1697"/>
        <w:gridCol w:w="1777"/>
        <w:gridCol w:w="1194"/>
      </w:tblGrid>
      <w:tr w:rsidR="005134F0" w:rsidTr="005134F0">
        <w:trPr>
          <w:cnfStyle w:val="10000000000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Tim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Bort Numb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5134F0" w:rsidRDefault="005134F0" w:rsidP="005134F0">
            <w:pPr>
              <w:pStyle w:val="Compact"/>
            </w:pPr>
            <w:r>
              <w:t>Airport</w:t>
            </w:r>
          </w:p>
        </w:tc>
      </w:tr>
      <w:tr w:rsidR="005134F0" w:rsidTr="005134F0"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05:09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CESSNA-172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C-0909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AP3</w:t>
            </w:r>
          </w:p>
        </w:tc>
      </w:tr>
      <w:tr w:rsidR="005134F0" w:rsidTr="005134F0"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00:05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MINI-JET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A-0005</w:t>
            </w:r>
          </w:p>
        </w:tc>
        <w:tc>
          <w:tcPr>
            <w:tcW w:w="0" w:type="auto"/>
          </w:tcPr>
          <w:p w:rsidR="005134F0" w:rsidRDefault="005134F0" w:rsidP="005134F0">
            <w:pPr>
              <w:pStyle w:val="Compact"/>
            </w:pPr>
            <w:r>
              <w:t>AP1</w:t>
            </w:r>
          </w:p>
        </w:tc>
      </w:tr>
    </w:tbl>
    <w:p w:rsidR="00966363" w:rsidRDefault="005134F0" w:rsidP="00966363">
      <w:pPr>
        <w:pStyle w:val="ae"/>
        <w:spacing w:before="360"/>
        <w:rPr>
          <w:rStyle w:val="60"/>
          <w:lang w:val="en-US"/>
        </w:rPr>
      </w:pPr>
      <w:r w:rsidRPr="005134F0">
        <w:rPr>
          <w:rStyle w:val="60"/>
        </w:rPr>
        <w:t>Полученный результат:</w:t>
      </w:r>
    </w:p>
    <w:p w:rsidR="00966363" w:rsidRDefault="005134F0" w:rsidP="00966363">
      <w:pPr>
        <w:pStyle w:val="ae"/>
        <w:ind w:left="-142"/>
        <w:rPr>
          <w:rStyle w:val="60"/>
          <w:lang w:val="en-US"/>
        </w:rPr>
      </w:pPr>
      <w:r>
        <w:br/>
      </w:r>
      <w:r w:rsidR="00966363">
        <w:rPr>
          <w:noProof/>
          <w:lang w:eastAsia="ru-RU"/>
        </w:rPr>
        <w:drawing>
          <wp:inline distT="0" distB="0" distL="0" distR="0">
            <wp:extent cx="4139293" cy="2187289"/>
            <wp:effectExtent l="19050" t="0" r="0" b="0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9293" cy="21872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34F0" w:rsidRPr="00966363" w:rsidRDefault="005134F0" w:rsidP="00966363">
      <w:pPr>
        <w:pStyle w:val="ae"/>
      </w:pPr>
      <w:r>
        <w:br/>
      </w:r>
      <w:r w:rsidRPr="005134F0">
        <w:rPr>
          <w:rStyle w:val="60"/>
        </w:rPr>
        <w:t>Вывод:</w:t>
      </w:r>
      <w:r>
        <w:t xml:space="preserve"> Время с ведущими нулями обработано корректно. Тест пройден.</w:t>
      </w:r>
      <w:bookmarkEnd w:id="44"/>
    </w:p>
    <w:p w:rsidR="00BC032C" w:rsidRDefault="00BC032C" w:rsidP="00BC032C">
      <w:pPr>
        <w:pStyle w:val="5"/>
        <w:rPr>
          <w:b/>
        </w:rPr>
      </w:pPr>
      <w:r>
        <w:t>Тест 10</w:t>
      </w:r>
    </w:p>
    <w:p w:rsidR="00BC032C" w:rsidRDefault="00BC032C" w:rsidP="00BC032C">
      <w:r>
        <w:rPr>
          <w:b/>
        </w:rPr>
        <w:t>Цель:</w:t>
      </w:r>
      <w:r>
        <w:t xml:space="preserve"> Проверить обработку специальных символов</w:t>
      </w:r>
      <w:r>
        <w:br/>
      </w:r>
      <w:r>
        <w:rPr>
          <w:b/>
        </w:rPr>
        <w:t>Исходные данные:</w:t>
      </w:r>
      <w:r>
        <w:br/>
        <w:t>Файл: test8.txt</w:t>
      </w:r>
      <w:r>
        <w:br/>
        <w:t>12:30,BOEING@747,A-1234,AP1</w:t>
      </w:r>
      <w:r>
        <w:br/>
        <w:t>08:15,AIRBUS#A320,B-5678,AP2</w:t>
      </w:r>
      <w:r>
        <w:br/>
        <w:t>23:59,CESSNA$172,C-9999,AP3</w:t>
      </w:r>
    </w:p>
    <w:p w:rsidR="00BC032C" w:rsidRDefault="00BC032C" w:rsidP="00BC032C">
      <w:r>
        <w:rPr>
          <w:b/>
        </w:rPr>
        <w:t>Ожидаемый результат:</w:t>
      </w:r>
      <w:r>
        <w:br/>
        <w:t>Все строки должны быть обработаны корректно после нормализации</w:t>
      </w:r>
    </w:p>
    <w:p w:rsidR="00BC032C" w:rsidRDefault="00BC032C" w:rsidP="00BC032C">
      <w:r>
        <w:rPr>
          <w:b/>
        </w:rPr>
        <w:lastRenderedPageBreak/>
        <w:t>Полученный результат:</w:t>
      </w:r>
      <w:r>
        <w:br/>
      </w:r>
      <w:r>
        <w:rPr>
          <w:noProof/>
          <w:lang w:eastAsia="ru-RU"/>
        </w:rPr>
        <w:drawing>
          <wp:inline distT="0" distB="0" distL="0" distR="0">
            <wp:extent cx="3616779" cy="2676583"/>
            <wp:effectExtent l="19050" t="0" r="2721" b="0"/>
            <wp:docPr id="5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6618" cy="26764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032C" w:rsidRDefault="00BC032C" w:rsidP="00BC032C">
      <w:r>
        <w:rPr>
          <w:b/>
        </w:rPr>
        <w:t>Вывод:</w:t>
      </w:r>
      <w:r>
        <w:t xml:space="preserve"> Специальные символы корректно нормализованы. Тест пройден.</w:t>
      </w:r>
    </w:p>
    <w:p w:rsidR="00663A64" w:rsidRPr="007A247E" w:rsidRDefault="00663A64" w:rsidP="00FE3FA0">
      <w:pPr>
        <w:spacing w:after="200" w:line="276" w:lineRule="auto"/>
        <w:ind w:firstLine="0"/>
      </w:pPr>
    </w:p>
    <w:p w:rsidR="00FE3FA0" w:rsidRDefault="00FE3FA0">
      <w:pPr>
        <w:spacing w:after="200" w:line="276" w:lineRule="auto"/>
        <w:ind w:firstLine="0"/>
        <w:rPr>
          <w:rFonts w:eastAsiaTheme="majorEastAsia" w:cstheme="majorBidi"/>
          <w:b/>
          <w:sz w:val="32"/>
          <w:szCs w:val="32"/>
        </w:rPr>
      </w:pPr>
      <w:bookmarkStart w:id="45" w:name="_Toc196439025"/>
      <w:r>
        <w:br w:type="page"/>
      </w:r>
    </w:p>
    <w:p w:rsidR="003C2960" w:rsidRDefault="007852ED" w:rsidP="007852ED">
      <w:pPr>
        <w:pStyle w:val="1"/>
      </w:pPr>
      <w:r>
        <w:lastRenderedPageBreak/>
        <w:t>Вывод</w:t>
      </w:r>
      <w:bookmarkEnd w:id="45"/>
    </w:p>
    <w:p w:rsidR="0074565F" w:rsidRPr="0074565F" w:rsidRDefault="0074565F" w:rsidP="0074565F">
      <w:r w:rsidRPr="0074565F">
        <w:t>Программа успешно реализует обработку данных о посадках самолетов с полной валидацией входных данных. Использование индексной сортировки методом пузырька обеспечивает правильный порядок вывода записей по времени посадки. Программа параметризована и может быть легко адаптирована для работы с другими наборами данных.</w:t>
      </w:r>
    </w:p>
    <w:sectPr w:rsidR="0074565F" w:rsidRPr="0074565F" w:rsidSect="00B80CDA">
      <w:type w:val="continuous"/>
      <w:pgSz w:w="11906" w:h="16838"/>
      <w:pgMar w:top="1134" w:right="850" w:bottom="1134" w:left="708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A1278" w:rsidRDefault="004A1278" w:rsidP="00FB6246">
      <w:r>
        <w:separator/>
      </w:r>
    </w:p>
  </w:endnote>
  <w:endnote w:type="continuationSeparator" w:id="0">
    <w:p w:rsidR="004A1278" w:rsidRDefault="004A1278" w:rsidP="00FB624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scadia Code">
    <w:panose1 w:val="020B0609020000020004"/>
    <w:charset w:val="CC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a6"/>
      </w:rPr>
      <w:id w:val="1608081210"/>
    </w:sdtPr>
    <w:sdtContent>
      <w:p w:rsidR="001B632B" w:rsidRDefault="001B632B" w:rsidP="00FB6246">
        <w:pPr>
          <w:pStyle w:val="a4"/>
          <w:rPr>
            <w:rStyle w:val="a6"/>
          </w:rPr>
        </w:pPr>
        <w:r>
          <w:rPr>
            <w:rStyle w:val="a6"/>
          </w:rPr>
          <w:fldChar w:fldCharType="begin"/>
        </w:r>
        <w:r>
          <w:rPr>
            <w:rStyle w:val="a6"/>
          </w:rPr>
          <w:instrText xml:space="preserve"> PAGE </w:instrText>
        </w:r>
        <w:r>
          <w:rPr>
            <w:rStyle w:val="a6"/>
          </w:rPr>
          <w:fldChar w:fldCharType="separate"/>
        </w:r>
        <w:r>
          <w:rPr>
            <w:rStyle w:val="a6"/>
            <w:noProof/>
          </w:rPr>
          <w:t>5</w:t>
        </w:r>
        <w:r>
          <w:rPr>
            <w:rStyle w:val="a6"/>
          </w:rPr>
          <w:fldChar w:fldCharType="end"/>
        </w:r>
      </w:p>
    </w:sdtContent>
  </w:sdt>
  <w:p w:rsidR="001B632B" w:rsidRDefault="001B632B" w:rsidP="00FB6246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a6"/>
      </w:rPr>
      <w:id w:val="-1982379043"/>
    </w:sdtPr>
    <w:sdtContent>
      <w:p w:rsidR="001B632B" w:rsidRDefault="001B632B" w:rsidP="00FB6246">
        <w:pPr>
          <w:pStyle w:val="a4"/>
          <w:rPr>
            <w:rStyle w:val="a6"/>
          </w:rPr>
        </w:pPr>
        <w:r>
          <w:rPr>
            <w:rStyle w:val="a6"/>
          </w:rPr>
          <w:fldChar w:fldCharType="begin"/>
        </w:r>
        <w:r>
          <w:rPr>
            <w:rStyle w:val="a6"/>
          </w:rPr>
          <w:instrText xml:space="preserve"> PAGE </w:instrText>
        </w:r>
        <w:r>
          <w:rPr>
            <w:rStyle w:val="a6"/>
          </w:rPr>
          <w:fldChar w:fldCharType="separate"/>
        </w:r>
        <w:r w:rsidR="00EB2751">
          <w:rPr>
            <w:rStyle w:val="a6"/>
            <w:noProof/>
          </w:rPr>
          <w:t>4</w:t>
        </w:r>
        <w:r>
          <w:rPr>
            <w:rStyle w:val="a6"/>
          </w:rPr>
          <w:fldChar w:fldCharType="end"/>
        </w:r>
      </w:p>
    </w:sdtContent>
  </w:sdt>
  <w:p w:rsidR="001B632B" w:rsidRDefault="001B632B" w:rsidP="00FB6246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A1278" w:rsidRDefault="004A1278" w:rsidP="00FB6246">
      <w:r>
        <w:separator/>
      </w:r>
    </w:p>
  </w:footnote>
  <w:footnote w:type="continuationSeparator" w:id="0">
    <w:p w:rsidR="004A1278" w:rsidRDefault="004A1278" w:rsidP="00FB624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1"/>
    <w:multiLevelType w:val="multilevel"/>
    <w:tmpl w:val="6CD6CA5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>
    <w:nsid w:val="0A6D3709"/>
    <w:multiLevelType w:val="hybridMultilevel"/>
    <w:tmpl w:val="5E2C25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727741"/>
    <w:multiLevelType w:val="hybridMultilevel"/>
    <w:tmpl w:val="84C871C2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B93164"/>
    <w:multiLevelType w:val="hybridMultilevel"/>
    <w:tmpl w:val="F6ACB78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4BF00E2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i/>
        <w:color w:val="000000" w:themeColor="text1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5629394E"/>
    <w:multiLevelType w:val="hybridMultilevel"/>
    <w:tmpl w:val="69A68A30"/>
    <w:lvl w:ilvl="0" w:tplc="CAA0EDEC">
      <w:start w:val="1"/>
      <w:numFmt w:val="decimal"/>
      <w:lvlText w:val="%1."/>
      <w:lvlJc w:val="left"/>
      <w:pPr>
        <w:ind w:left="1429" w:hanging="360"/>
      </w:pPr>
      <w:rPr>
        <w:i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57483575"/>
    <w:multiLevelType w:val="multilevel"/>
    <w:tmpl w:val="22E290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8F7549B"/>
    <w:multiLevelType w:val="hybridMultilevel"/>
    <w:tmpl w:val="CEA4FA44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057237C"/>
    <w:multiLevelType w:val="hybridMultilevel"/>
    <w:tmpl w:val="D54A105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A6503B5"/>
    <w:multiLevelType w:val="hybridMultilevel"/>
    <w:tmpl w:val="C7A6BE32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DEA7AAE"/>
    <w:multiLevelType w:val="multilevel"/>
    <w:tmpl w:val="C030A9D0"/>
    <w:lvl w:ilvl="0">
      <w:start w:val="1"/>
      <w:numFmt w:val="decimal"/>
      <w:pStyle w:val="2"/>
      <w:lvlText w:val="%1."/>
      <w:lvlJc w:val="left"/>
      <w:pPr>
        <w:ind w:left="360" w:hanging="360"/>
      </w:pPr>
    </w:lvl>
    <w:lvl w:ilvl="1">
      <w:start w:val="1"/>
      <w:numFmt w:val="decimal"/>
      <w:pStyle w:val="3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6E5637CA"/>
    <w:multiLevelType w:val="hybridMultilevel"/>
    <w:tmpl w:val="00A4EE8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31714DD"/>
    <w:multiLevelType w:val="hybridMultilevel"/>
    <w:tmpl w:val="319C844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47327C7"/>
    <w:multiLevelType w:val="hybridMultilevel"/>
    <w:tmpl w:val="017E824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11"/>
  </w:num>
  <w:num w:numId="4">
    <w:abstractNumId w:val="5"/>
  </w:num>
  <w:num w:numId="5">
    <w:abstractNumId w:val="4"/>
  </w:num>
  <w:num w:numId="6">
    <w:abstractNumId w:val="10"/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</w:num>
  <w:num w:numId="9">
    <w:abstractNumId w:val="2"/>
  </w:num>
  <w:num w:numId="10">
    <w:abstractNumId w:val="7"/>
  </w:num>
  <w:num w:numId="11">
    <w:abstractNumId w:val="9"/>
  </w:num>
  <w:num w:numId="12">
    <w:abstractNumId w:val="8"/>
  </w:num>
  <w:num w:numId="13">
    <w:abstractNumId w:val="6"/>
  </w:num>
  <w:num w:numId="14">
    <w:abstractNumId w:val="0"/>
  </w:num>
  <w:num w:numId="15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defaultTabStop w:val="708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3A0098"/>
    <w:rsid w:val="00010812"/>
    <w:rsid w:val="000252E6"/>
    <w:rsid w:val="000471E4"/>
    <w:rsid w:val="000650E1"/>
    <w:rsid w:val="00067EC0"/>
    <w:rsid w:val="000801FB"/>
    <w:rsid w:val="000844B2"/>
    <w:rsid w:val="001975A0"/>
    <w:rsid w:val="001A1C1D"/>
    <w:rsid w:val="001B632B"/>
    <w:rsid w:val="00224366"/>
    <w:rsid w:val="002F0FEF"/>
    <w:rsid w:val="00353142"/>
    <w:rsid w:val="00365F49"/>
    <w:rsid w:val="003A0098"/>
    <w:rsid w:val="003C2960"/>
    <w:rsid w:val="0040465A"/>
    <w:rsid w:val="004A1278"/>
    <w:rsid w:val="004A2872"/>
    <w:rsid w:val="005134F0"/>
    <w:rsid w:val="00521F5E"/>
    <w:rsid w:val="00575AB4"/>
    <w:rsid w:val="00592C3D"/>
    <w:rsid w:val="00616AFD"/>
    <w:rsid w:val="00621A5D"/>
    <w:rsid w:val="00663A64"/>
    <w:rsid w:val="006E671B"/>
    <w:rsid w:val="0074565F"/>
    <w:rsid w:val="00780B9C"/>
    <w:rsid w:val="007852ED"/>
    <w:rsid w:val="007A247E"/>
    <w:rsid w:val="007A2863"/>
    <w:rsid w:val="007B35DB"/>
    <w:rsid w:val="008435D8"/>
    <w:rsid w:val="008B19B4"/>
    <w:rsid w:val="008B4E57"/>
    <w:rsid w:val="008C26A9"/>
    <w:rsid w:val="00907456"/>
    <w:rsid w:val="009117F0"/>
    <w:rsid w:val="00946862"/>
    <w:rsid w:val="00966363"/>
    <w:rsid w:val="009E666F"/>
    <w:rsid w:val="009E6F35"/>
    <w:rsid w:val="009F6720"/>
    <w:rsid w:val="00AD51A5"/>
    <w:rsid w:val="00B164E0"/>
    <w:rsid w:val="00B30F6D"/>
    <w:rsid w:val="00B80CDA"/>
    <w:rsid w:val="00BB1A99"/>
    <w:rsid w:val="00BC032C"/>
    <w:rsid w:val="00BE290C"/>
    <w:rsid w:val="00C85676"/>
    <w:rsid w:val="00CD58B1"/>
    <w:rsid w:val="00CE245F"/>
    <w:rsid w:val="00CF514F"/>
    <w:rsid w:val="00D639C3"/>
    <w:rsid w:val="00D82740"/>
    <w:rsid w:val="00DB7EB5"/>
    <w:rsid w:val="00E25520"/>
    <w:rsid w:val="00E27B83"/>
    <w:rsid w:val="00E67909"/>
    <w:rsid w:val="00E9161A"/>
    <w:rsid w:val="00EA7C9A"/>
    <w:rsid w:val="00EB2751"/>
    <w:rsid w:val="00EF692A"/>
    <w:rsid w:val="00FB6246"/>
    <w:rsid w:val="00FE3FA0"/>
    <w:rsid w:val="00FF21AD"/>
    <w:rsid w:val="00FF6AD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B6246"/>
    <w:pPr>
      <w:spacing w:after="0" w:line="360" w:lineRule="auto"/>
      <w:ind w:firstLine="709"/>
    </w:pPr>
    <w:rPr>
      <w:rFonts w:cstheme="minorHAnsi"/>
      <w:color w:val="000000" w:themeColor="text1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3A0098"/>
    <w:pPr>
      <w:keepNext/>
      <w:keepLines/>
      <w:spacing w:before="360" w:after="80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639C3"/>
    <w:pPr>
      <w:keepNext/>
      <w:keepLines/>
      <w:numPr>
        <w:numId w:val="6"/>
      </w:numPr>
      <w:spacing w:before="200"/>
      <w:outlineLvl w:val="1"/>
    </w:pPr>
    <w:rPr>
      <w:rFonts w:asciiTheme="majorHAnsi" w:eastAsiaTheme="majorEastAsia" w:hAnsiTheme="majorHAnsi" w:cstheme="majorBidi"/>
      <w:b/>
      <w:bCs/>
      <w:i/>
      <w:sz w:val="26"/>
      <w:szCs w:val="26"/>
    </w:rPr>
  </w:style>
  <w:style w:type="paragraph" w:styleId="3">
    <w:name w:val="heading 3"/>
    <w:basedOn w:val="2"/>
    <w:next w:val="a"/>
    <w:link w:val="30"/>
    <w:uiPriority w:val="9"/>
    <w:unhideWhenUsed/>
    <w:qFormat/>
    <w:rsid w:val="00D639C3"/>
    <w:pPr>
      <w:numPr>
        <w:ilvl w:val="1"/>
      </w:numPr>
      <w:outlineLvl w:val="2"/>
    </w:pPr>
  </w:style>
  <w:style w:type="paragraph" w:styleId="4">
    <w:name w:val="heading 4"/>
    <w:basedOn w:val="FirstParagraph"/>
    <w:next w:val="a"/>
    <w:link w:val="40"/>
    <w:uiPriority w:val="9"/>
    <w:unhideWhenUsed/>
    <w:qFormat/>
    <w:rsid w:val="00CD58B1"/>
    <w:pPr>
      <w:spacing w:before="120" w:after="240"/>
      <w:outlineLvl w:val="3"/>
    </w:pPr>
    <w:rPr>
      <w:b w:val="0"/>
    </w:rPr>
  </w:style>
  <w:style w:type="paragraph" w:styleId="5">
    <w:name w:val="heading 5"/>
    <w:basedOn w:val="a"/>
    <w:next w:val="a"/>
    <w:link w:val="50"/>
    <w:uiPriority w:val="9"/>
    <w:unhideWhenUsed/>
    <w:qFormat/>
    <w:rsid w:val="00FE3FA0"/>
    <w:pPr>
      <w:tabs>
        <w:tab w:val="left" w:pos="213"/>
      </w:tabs>
      <w:jc w:val="both"/>
      <w:outlineLvl w:val="4"/>
    </w:pPr>
    <w:rPr>
      <w:rFonts w:ascii="Times New Roman" w:hAnsi="Times New Roman" w:cs="Times New Roman"/>
      <w:i/>
      <w:iCs/>
      <w:sz w:val="28"/>
      <w:szCs w:val="28"/>
    </w:rPr>
  </w:style>
  <w:style w:type="paragraph" w:styleId="6">
    <w:name w:val="heading 6"/>
    <w:basedOn w:val="a"/>
    <w:next w:val="a"/>
    <w:link w:val="60"/>
    <w:uiPriority w:val="9"/>
    <w:unhideWhenUsed/>
    <w:qFormat/>
    <w:rsid w:val="005134F0"/>
    <w:pPr>
      <w:spacing w:after="200" w:line="276" w:lineRule="auto"/>
      <w:ind w:firstLine="0"/>
      <w:outlineLvl w:val="5"/>
    </w:pPr>
    <w:rPr>
      <w:rFonts w:ascii="Times New Roman" w:hAnsi="Times New Roman" w:cs="Times New Roman"/>
      <w:b/>
      <w:bCs/>
      <w:sz w:val="28"/>
      <w:szCs w:val="28"/>
    </w:rPr>
  </w:style>
  <w:style w:type="paragraph" w:styleId="7">
    <w:name w:val="heading 7"/>
    <w:basedOn w:val="a"/>
    <w:next w:val="a"/>
    <w:link w:val="70"/>
    <w:uiPriority w:val="9"/>
    <w:unhideWhenUsed/>
    <w:qFormat/>
    <w:rsid w:val="00663A64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unhideWhenUsed/>
    <w:qFormat/>
    <w:rsid w:val="001975A0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3A0098"/>
    <w:rPr>
      <w:rFonts w:ascii="Times New Roman" w:eastAsiaTheme="majorEastAsia" w:hAnsi="Times New Roman" w:cstheme="majorBidi"/>
      <w:b/>
      <w:color w:val="000000" w:themeColor="text1"/>
      <w:sz w:val="32"/>
      <w:szCs w:val="32"/>
      <w:lang w:val="en-US"/>
    </w:rPr>
  </w:style>
  <w:style w:type="table" w:styleId="a3">
    <w:name w:val="Table Grid"/>
    <w:basedOn w:val="a1"/>
    <w:uiPriority w:val="59"/>
    <w:qFormat/>
    <w:rsid w:val="003A0098"/>
    <w:pPr>
      <w:spacing w:after="0" w:line="240" w:lineRule="auto"/>
    </w:pPr>
    <w:rPr>
      <w:kern w:val="2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footer"/>
    <w:basedOn w:val="a"/>
    <w:link w:val="a5"/>
    <w:uiPriority w:val="99"/>
    <w:unhideWhenUsed/>
    <w:rsid w:val="003A009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Нижний колонтитул Знак"/>
    <w:basedOn w:val="a0"/>
    <w:link w:val="a4"/>
    <w:uiPriority w:val="99"/>
    <w:rsid w:val="003A0098"/>
    <w:rPr>
      <w:rFonts w:ascii="Times New Roman" w:hAnsi="Times New Roman"/>
      <w:color w:val="000000" w:themeColor="text1"/>
      <w:sz w:val="28"/>
      <w:lang w:val="en-US"/>
    </w:rPr>
  </w:style>
  <w:style w:type="character" w:styleId="a6">
    <w:name w:val="page number"/>
    <w:basedOn w:val="a0"/>
    <w:uiPriority w:val="99"/>
    <w:semiHidden/>
    <w:unhideWhenUsed/>
    <w:rsid w:val="003A0098"/>
  </w:style>
  <w:style w:type="paragraph" w:styleId="a7">
    <w:name w:val="TOC Heading"/>
    <w:basedOn w:val="1"/>
    <w:next w:val="a"/>
    <w:uiPriority w:val="39"/>
    <w:unhideWhenUsed/>
    <w:qFormat/>
    <w:rsid w:val="003A0098"/>
    <w:pPr>
      <w:spacing w:before="480" w:after="0"/>
      <w:jc w:val="left"/>
      <w:outlineLvl w:val="9"/>
    </w:pPr>
    <w:rPr>
      <w:rFonts w:asciiTheme="majorHAnsi" w:hAnsiTheme="majorHAnsi"/>
      <w:bCs/>
      <w:color w:val="365F91" w:themeColor="accent1" w:themeShade="BF"/>
      <w:sz w:val="28"/>
      <w:szCs w:val="28"/>
    </w:rPr>
  </w:style>
  <w:style w:type="paragraph" w:styleId="a8">
    <w:name w:val="List Paragraph"/>
    <w:basedOn w:val="a"/>
    <w:uiPriority w:val="34"/>
    <w:qFormat/>
    <w:rsid w:val="003A0098"/>
    <w:pPr>
      <w:spacing w:after="160" w:line="259" w:lineRule="auto"/>
      <w:ind w:left="720" w:firstLine="0"/>
      <w:contextualSpacing/>
    </w:pPr>
    <w:rPr>
      <w:color w:val="auto"/>
      <w:sz w:val="22"/>
    </w:rPr>
  </w:style>
  <w:style w:type="paragraph" w:styleId="a9">
    <w:name w:val="Document Map"/>
    <w:basedOn w:val="a"/>
    <w:link w:val="aa"/>
    <w:uiPriority w:val="99"/>
    <w:semiHidden/>
    <w:unhideWhenUsed/>
    <w:rsid w:val="003A009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Схема документа Знак"/>
    <w:basedOn w:val="a0"/>
    <w:link w:val="a9"/>
    <w:uiPriority w:val="99"/>
    <w:semiHidden/>
    <w:rsid w:val="003A0098"/>
    <w:rPr>
      <w:rFonts w:ascii="Tahoma" w:hAnsi="Tahoma" w:cs="Tahoma"/>
      <w:color w:val="000000" w:themeColor="text1"/>
      <w:sz w:val="16"/>
      <w:szCs w:val="16"/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3A009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3A0098"/>
    <w:rPr>
      <w:rFonts w:ascii="Tahoma" w:hAnsi="Tahoma" w:cs="Tahoma"/>
      <w:color w:val="000000" w:themeColor="text1"/>
      <w:sz w:val="16"/>
      <w:szCs w:val="16"/>
      <w:lang w:val="en-US"/>
    </w:rPr>
  </w:style>
  <w:style w:type="character" w:customStyle="1" w:styleId="20">
    <w:name w:val="Заголовок 2 Знак"/>
    <w:basedOn w:val="a0"/>
    <w:link w:val="2"/>
    <w:uiPriority w:val="9"/>
    <w:rsid w:val="00D639C3"/>
    <w:rPr>
      <w:rFonts w:asciiTheme="majorHAnsi" w:eastAsiaTheme="majorEastAsia" w:hAnsiTheme="majorHAnsi" w:cstheme="majorBidi"/>
      <w:b/>
      <w:bCs/>
      <w:i/>
      <w:color w:val="000000" w:themeColor="text1"/>
      <w:sz w:val="26"/>
      <w:szCs w:val="26"/>
    </w:rPr>
  </w:style>
  <w:style w:type="paragraph" w:styleId="11">
    <w:name w:val="toc 1"/>
    <w:basedOn w:val="a"/>
    <w:next w:val="a"/>
    <w:autoRedefine/>
    <w:uiPriority w:val="39"/>
    <w:unhideWhenUsed/>
    <w:rsid w:val="000801FB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0801FB"/>
    <w:pPr>
      <w:spacing w:after="100"/>
      <w:ind w:left="240"/>
    </w:pPr>
  </w:style>
  <w:style w:type="character" w:styleId="ad">
    <w:name w:val="Hyperlink"/>
    <w:basedOn w:val="a0"/>
    <w:uiPriority w:val="99"/>
    <w:unhideWhenUsed/>
    <w:rsid w:val="000801FB"/>
    <w:rPr>
      <w:color w:val="0000FF" w:themeColor="hyperlink"/>
      <w:u w:val="single"/>
    </w:rPr>
  </w:style>
  <w:style w:type="character" w:customStyle="1" w:styleId="30">
    <w:name w:val="Заголовок 3 Знак"/>
    <w:basedOn w:val="a0"/>
    <w:link w:val="3"/>
    <w:uiPriority w:val="9"/>
    <w:rsid w:val="00D639C3"/>
    <w:rPr>
      <w:rFonts w:asciiTheme="majorHAnsi" w:eastAsiaTheme="majorEastAsia" w:hAnsiTheme="majorHAnsi" w:cstheme="majorBidi"/>
      <w:b/>
      <w:bCs/>
      <w:i/>
      <w:color w:val="000000" w:themeColor="text1"/>
      <w:sz w:val="26"/>
      <w:szCs w:val="26"/>
    </w:rPr>
  </w:style>
  <w:style w:type="paragraph" w:styleId="ae">
    <w:name w:val="Body Text"/>
    <w:basedOn w:val="FirstParagraph"/>
    <w:link w:val="af"/>
    <w:qFormat/>
    <w:rsid w:val="0040465A"/>
    <w:rPr>
      <w:b w:val="0"/>
    </w:rPr>
  </w:style>
  <w:style w:type="character" w:customStyle="1" w:styleId="af">
    <w:name w:val="Основной текст Знак"/>
    <w:basedOn w:val="a0"/>
    <w:link w:val="ae"/>
    <w:rsid w:val="0040465A"/>
    <w:rPr>
      <w:rFonts w:cstheme="minorHAnsi"/>
      <w:color w:val="000000" w:themeColor="text1"/>
      <w:sz w:val="24"/>
      <w:szCs w:val="24"/>
    </w:rPr>
  </w:style>
  <w:style w:type="paragraph" w:customStyle="1" w:styleId="FirstParagraph">
    <w:name w:val="First Paragraph"/>
    <w:basedOn w:val="a"/>
    <w:next w:val="ae"/>
    <w:qFormat/>
    <w:rsid w:val="00224366"/>
    <w:pPr>
      <w:spacing w:after="200" w:line="276" w:lineRule="auto"/>
      <w:ind w:left="283" w:firstLine="0"/>
    </w:pPr>
    <w:rPr>
      <w:b/>
    </w:rPr>
  </w:style>
  <w:style w:type="paragraph" w:customStyle="1" w:styleId="Compact">
    <w:name w:val="Compact"/>
    <w:basedOn w:val="ae"/>
    <w:qFormat/>
    <w:rsid w:val="00CF514F"/>
    <w:pPr>
      <w:spacing w:before="36" w:after="36"/>
    </w:pPr>
  </w:style>
  <w:style w:type="paragraph" w:customStyle="1" w:styleId="Heading3">
    <w:name w:val="Heading 3"/>
    <w:basedOn w:val="a"/>
    <w:next w:val="ae"/>
    <w:uiPriority w:val="9"/>
    <w:unhideWhenUsed/>
    <w:qFormat/>
    <w:rsid w:val="00CF514F"/>
    <w:pPr>
      <w:keepNext/>
      <w:keepLines/>
      <w:spacing w:before="200" w:line="240" w:lineRule="auto"/>
      <w:ind w:firstLine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table" w:customStyle="1" w:styleId="Table">
    <w:name w:val="Table"/>
    <w:semiHidden/>
    <w:unhideWhenUsed/>
    <w:qFormat/>
    <w:rsid w:val="00CF514F"/>
    <w:pPr>
      <w:spacing w:line="240" w:lineRule="auto"/>
    </w:pPr>
    <w:rPr>
      <w:sz w:val="24"/>
      <w:szCs w:val="24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Caption">
    <w:name w:val="Caption"/>
    <w:basedOn w:val="a"/>
    <w:rsid w:val="00CF514F"/>
    <w:pPr>
      <w:spacing w:after="120" w:line="240" w:lineRule="auto"/>
      <w:ind w:firstLine="0"/>
    </w:pPr>
    <w:rPr>
      <w:rFonts w:cstheme="minorBidi"/>
      <w:i/>
      <w:color w:val="auto"/>
      <w:lang w:val="en-US"/>
    </w:rPr>
  </w:style>
  <w:style w:type="character" w:customStyle="1" w:styleId="VerbatimChar">
    <w:name w:val="Verbatim Char"/>
    <w:basedOn w:val="af"/>
    <w:link w:val="SourceCode"/>
    <w:rsid w:val="00CF514F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CF514F"/>
    <w:pPr>
      <w:wordWrap w:val="0"/>
      <w:spacing w:after="200" w:line="240" w:lineRule="auto"/>
      <w:ind w:firstLine="0"/>
    </w:pPr>
    <w:rPr>
      <w:rFonts w:ascii="Consolas" w:hAnsi="Consolas" w:cstheme="minorBidi"/>
      <w:color w:val="auto"/>
      <w:sz w:val="22"/>
      <w:lang w:val="en-US"/>
    </w:rPr>
  </w:style>
  <w:style w:type="character" w:customStyle="1" w:styleId="DataTypeTok">
    <w:name w:val="DataTypeTok"/>
    <w:basedOn w:val="VerbatimChar"/>
    <w:rsid w:val="00CF514F"/>
    <w:rPr>
      <w:color w:val="902000"/>
    </w:rPr>
  </w:style>
  <w:style w:type="character" w:customStyle="1" w:styleId="OperatorTok">
    <w:name w:val="OperatorTok"/>
    <w:basedOn w:val="VerbatimChar"/>
    <w:rsid w:val="00CF514F"/>
    <w:rPr>
      <w:color w:val="666666"/>
    </w:rPr>
  </w:style>
  <w:style w:type="character" w:customStyle="1" w:styleId="AttributeTok">
    <w:name w:val="AttributeTok"/>
    <w:basedOn w:val="VerbatimChar"/>
    <w:rsid w:val="00CF514F"/>
    <w:rPr>
      <w:color w:val="7D9029"/>
    </w:rPr>
  </w:style>
  <w:style w:type="character" w:customStyle="1" w:styleId="NormalTok">
    <w:name w:val="NormalTok"/>
    <w:basedOn w:val="VerbatimChar"/>
    <w:rsid w:val="00CF514F"/>
  </w:style>
  <w:style w:type="character" w:customStyle="1" w:styleId="40">
    <w:name w:val="Заголовок 4 Знак"/>
    <w:basedOn w:val="a0"/>
    <w:link w:val="4"/>
    <w:uiPriority w:val="9"/>
    <w:rsid w:val="00CD58B1"/>
    <w:rPr>
      <w:b/>
      <w:sz w:val="24"/>
      <w:szCs w:val="24"/>
    </w:rPr>
  </w:style>
  <w:style w:type="character" w:customStyle="1" w:styleId="50">
    <w:name w:val="Заголовок 5 Знак"/>
    <w:basedOn w:val="a0"/>
    <w:link w:val="5"/>
    <w:uiPriority w:val="9"/>
    <w:rsid w:val="00FE3FA0"/>
    <w:rPr>
      <w:rFonts w:ascii="Times New Roman" w:hAnsi="Times New Roman" w:cs="Times New Roman"/>
      <w:i/>
      <w:iCs/>
      <w:color w:val="000000" w:themeColor="text1"/>
      <w:sz w:val="28"/>
      <w:szCs w:val="28"/>
    </w:rPr>
  </w:style>
  <w:style w:type="character" w:customStyle="1" w:styleId="60">
    <w:name w:val="Заголовок 6 Знак"/>
    <w:basedOn w:val="a0"/>
    <w:link w:val="6"/>
    <w:uiPriority w:val="9"/>
    <w:rsid w:val="005134F0"/>
    <w:rPr>
      <w:rFonts w:ascii="Times New Roman" w:hAnsi="Times New Roman" w:cs="Times New Roman"/>
      <w:b/>
      <w:bCs/>
      <w:color w:val="000000" w:themeColor="text1"/>
      <w:sz w:val="28"/>
      <w:szCs w:val="28"/>
    </w:rPr>
  </w:style>
  <w:style w:type="paragraph" w:customStyle="1" w:styleId="Heading4">
    <w:name w:val="Heading 4"/>
    <w:basedOn w:val="a"/>
    <w:next w:val="ae"/>
    <w:uiPriority w:val="9"/>
    <w:unhideWhenUsed/>
    <w:qFormat/>
    <w:rsid w:val="00B80CDA"/>
    <w:pPr>
      <w:keepNext/>
      <w:keepLines/>
      <w:spacing w:before="200" w:line="240" w:lineRule="auto"/>
      <w:ind w:firstLine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lang w:val="en-US"/>
    </w:rPr>
  </w:style>
  <w:style w:type="paragraph" w:customStyle="1" w:styleId="Heading2">
    <w:name w:val="Heading 2"/>
    <w:basedOn w:val="a"/>
    <w:next w:val="ae"/>
    <w:uiPriority w:val="9"/>
    <w:unhideWhenUsed/>
    <w:qFormat/>
    <w:rsid w:val="00663A64"/>
    <w:pPr>
      <w:keepNext/>
      <w:keepLines/>
      <w:spacing w:before="200" w:line="240" w:lineRule="auto"/>
      <w:ind w:firstLine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/>
    </w:rPr>
  </w:style>
  <w:style w:type="character" w:customStyle="1" w:styleId="70">
    <w:name w:val="Заголовок 7 Знак"/>
    <w:basedOn w:val="a0"/>
    <w:link w:val="7"/>
    <w:uiPriority w:val="9"/>
    <w:rsid w:val="00663A64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paragraph" w:styleId="af0">
    <w:name w:val="header"/>
    <w:basedOn w:val="a"/>
    <w:link w:val="af1"/>
    <w:uiPriority w:val="99"/>
    <w:semiHidden/>
    <w:unhideWhenUsed/>
    <w:rsid w:val="00966363"/>
    <w:pPr>
      <w:tabs>
        <w:tab w:val="center" w:pos="4677"/>
        <w:tab w:val="right" w:pos="9355"/>
      </w:tabs>
      <w:spacing w:line="240" w:lineRule="auto"/>
    </w:pPr>
  </w:style>
  <w:style w:type="character" w:customStyle="1" w:styleId="af1">
    <w:name w:val="Верхний колонтитул Знак"/>
    <w:basedOn w:val="a0"/>
    <w:link w:val="af0"/>
    <w:uiPriority w:val="99"/>
    <w:semiHidden/>
    <w:rsid w:val="00966363"/>
    <w:rPr>
      <w:rFonts w:cstheme="minorHAnsi"/>
      <w:color w:val="000000" w:themeColor="text1"/>
      <w:sz w:val="24"/>
      <w:szCs w:val="24"/>
    </w:rPr>
  </w:style>
  <w:style w:type="character" w:customStyle="1" w:styleId="80">
    <w:name w:val="Заголовок 8 Знак"/>
    <w:basedOn w:val="a0"/>
    <w:link w:val="8"/>
    <w:uiPriority w:val="9"/>
    <w:rsid w:val="001975A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KeywordTok">
    <w:name w:val="KeywordTok"/>
    <w:basedOn w:val="VerbatimChar"/>
    <w:rsid w:val="009E6F35"/>
    <w:rPr>
      <w:b/>
      <w:color w:val="007020"/>
      <w:sz w:val="22"/>
    </w:rPr>
  </w:style>
  <w:style w:type="character" w:customStyle="1" w:styleId="DecValTok">
    <w:name w:val="DecValTok"/>
    <w:basedOn w:val="VerbatimChar"/>
    <w:rsid w:val="009E6F35"/>
    <w:rPr>
      <w:color w:val="40A070"/>
      <w:sz w:val="22"/>
    </w:rPr>
  </w:style>
  <w:style w:type="character" w:customStyle="1" w:styleId="CharTok">
    <w:name w:val="CharTok"/>
    <w:basedOn w:val="VerbatimChar"/>
    <w:rsid w:val="009E6F35"/>
    <w:rPr>
      <w:color w:val="4070A0"/>
      <w:sz w:val="22"/>
    </w:rPr>
  </w:style>
  <w:style w:type="character" w:customStyle="1" w:styleId="StringTok">
    <w:name w:val="StringTok"/>
    <w:basedOn w:val="VerbatimChar"/>
    <w:rsid w:val="009E6F35"/>
    <w:rPr>
      <w:color w:val="4070A0"/>
      <w:sz w:val="22"/>
    </w:rPr>
  </w:style>
  <w:style w:type="character" w:customStyle="1" w:styleId="CommentTok">
    <w:name w:val="CommentTok"/>
    <w:basedOn w:val="VerbatimChar"/>
    <w:rsid w:val="009E6F35"/>
    <w:rPr>
      <w:i/>
      <w:color w:val="60A0B0"/>
      <w:sz w:val="22"/>
    </w:rPr>
  </w:style>
  <w:style w:type="character" w:customStyle="1" w:styleId="ControlFlowTok">
    <w:name w:val="ControlFlowTok"/>
    <w:basedOn w:val="VerbatimChar"/>
    <w:rsid w:val="009E6F35"/>
    <w:rPr>
      <w:b/>
      <w:color w:val="007020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52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34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5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6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6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7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1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3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8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1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1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1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5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3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1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6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2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2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1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7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22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8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6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3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0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9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6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6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0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5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2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7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1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6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7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7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892235">
          <w:marLeft w:val="0"/>
          <w:marRight w:val="0"/>
          <w:marTop w:val="0"/>
          <w:marBottom w:val="13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6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2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012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0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7257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400243">
                                  <w:marLeft w:val="0"/>
                                  <w:marRight w:val="96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7567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8549952">
          <w:marLeft w:val="0"/>
          <w:marRight w:val="0"/>
          <w:marTop w:val="0"/>
          <w:marBottom w:val="13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680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8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088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2158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224370">
                                  <w:marLeft w:val="0"/>
                                  <w:marRight w:val="96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40855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81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64468">
          <w:marLeft w:val="0"/>
          <w:marRight w:val="0"/>
          <w:marTop w:val="0"/>
          <w:marBottom w:val="1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33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016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943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4212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68063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912024">
                                  <w:marLeft w:val="0"/>
                                  <w:marRight w:val="137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791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8552949">
          <w:marLeft w:val="0"/>
          <w:marRight w:val="0"/>
          <w:marTop w:val="0"/>
          <w:marBottom w:val="1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024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585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5204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2337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496263">
                                  <w:marLeft w:val="0"/>
                                  <w:marRight w:val="137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394868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13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6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7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0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8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9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8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8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4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8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2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6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8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7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7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1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9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9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2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9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3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9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2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9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1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6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3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8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8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5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6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4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9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4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5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5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5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6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2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1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7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4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9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3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5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1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5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3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9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4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5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2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9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6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7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54559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16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659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196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486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946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813261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7109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0669573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29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55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791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6751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2731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49566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913002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0993632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10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597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073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852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1746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575512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0081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6255353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40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63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703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154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746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40747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9439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6298385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5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073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290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6760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3205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7422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9397972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591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41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1993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888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3364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569348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9535735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514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637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7031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81231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12397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410337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3586481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66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89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328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634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953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841537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6395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64195066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99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493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356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2233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77744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6656838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8344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2187609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75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2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45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835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676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4995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187021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51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08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90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0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7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8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4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0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3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1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3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1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3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4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1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5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1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1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6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2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8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9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8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1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6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6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4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03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3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4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6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6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9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0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7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7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1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1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6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8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3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7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5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0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6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5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6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4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5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3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3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7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5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8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7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0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5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5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74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66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8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62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8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0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5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1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8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8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2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7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9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7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3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0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1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0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1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3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9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9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4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0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6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8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1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6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3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5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1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8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6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0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0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0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1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7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0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9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0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9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1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9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4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2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0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8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9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9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9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5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0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6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1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6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6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7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687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60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087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018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346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5523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987226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0960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66206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78406258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4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049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65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1333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9503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129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235820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3022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510360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8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60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76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8117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405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429861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4616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78979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577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0195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2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189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342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327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4175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1103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2742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90686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3457763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5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618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248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900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4173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4893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630430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1517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218096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0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394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388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7970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5941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8842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2296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199060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5813769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6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426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237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9242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5232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0083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072865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3101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538530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51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91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501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6356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8027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892965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8458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81657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0610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3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2635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36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46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3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9124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4617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811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1246226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7087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783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86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14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4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57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3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1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2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7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0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6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2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2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0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0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0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0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3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6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4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6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6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2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4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5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6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3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9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2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2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37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0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2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6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7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8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6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8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7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1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9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8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35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4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3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5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6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4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5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7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9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6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6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8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9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7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6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3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7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2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44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6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2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0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1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1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9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1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1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2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8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1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4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0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8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1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1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8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4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1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3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7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3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7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4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4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3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54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7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7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3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3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6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2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9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4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4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5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7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4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5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8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1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8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8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1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0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9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1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6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6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3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2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3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1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2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2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9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0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1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4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9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2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6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7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8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0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7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9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0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6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6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2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2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2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0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4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0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0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8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1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2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0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5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2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7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9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5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6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4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7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0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5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1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0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9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0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1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8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0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4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2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2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9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3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3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2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7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9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3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6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0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8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5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2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9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2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5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6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7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4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6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7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3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7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40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2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5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9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9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3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8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9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5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8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0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7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0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0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8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0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7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1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7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7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6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3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1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1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3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7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8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5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6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6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6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2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4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2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0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1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9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4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16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1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5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53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2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3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8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6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8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9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5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1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6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2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5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9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1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9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4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0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65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5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9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25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9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3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2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0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4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3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4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5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2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1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4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0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3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4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8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3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6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5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4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1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8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7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7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1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4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0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1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7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9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0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9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6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3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2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7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1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8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0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1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6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7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8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74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1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9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2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7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46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56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9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8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9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0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4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6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0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8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8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3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1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5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2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9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9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8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3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7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7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3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4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0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9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7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8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1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1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3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03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3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5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3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76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5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1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2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73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3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5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5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73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9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6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4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6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1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1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0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9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8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5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75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4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6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2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6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6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7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5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7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1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9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96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3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6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5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2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2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8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1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2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4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33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5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9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7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1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7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2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1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1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5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8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3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9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9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9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9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7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9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4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7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3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7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0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9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5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0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7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4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1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0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0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3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3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1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8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5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7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25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4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3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7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3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4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5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3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9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3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8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8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5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7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9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2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2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8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3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3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9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1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9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7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5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8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9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9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5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6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8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5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7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0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1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1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9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5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5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5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1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0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6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7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3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6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8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0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3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4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5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3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0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9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9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2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2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8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0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2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0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2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8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3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8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0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1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2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7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1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7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2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0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7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6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83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2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2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6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1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7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1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9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4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5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8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7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0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4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3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3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0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4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3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0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2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1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7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56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0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16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43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1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5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6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6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7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5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5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4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0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5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2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9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5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3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8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5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5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6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7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9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3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5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6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1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8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4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4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9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6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5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8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2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8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9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4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4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0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9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4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9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4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3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0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33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2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4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3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9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5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5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1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26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1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2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8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6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8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5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4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2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0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0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8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7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1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0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2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3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1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6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4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2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6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7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7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0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2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9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9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1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5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3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8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1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2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8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9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3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9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8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4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5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3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9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2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4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4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5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7319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50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244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5005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5648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2467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393283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97665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12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734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17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16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786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728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890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1578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4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427959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841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9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5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4779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79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21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46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037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8970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7962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0143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93409099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9408797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99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867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4851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7805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289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71192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324799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3569317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7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710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5097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1771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9767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719153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08534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852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6537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20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003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381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085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2655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555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257534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84811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9120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8548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3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08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80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2160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2620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532372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8398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56432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99766221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14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51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6170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061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7128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509202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51438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5357691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6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50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013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1903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2411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7081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4714022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97944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2270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06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0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5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7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1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56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3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0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4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4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6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9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5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8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3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2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8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5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8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5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6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1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83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7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2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3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8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1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5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8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9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4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4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5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4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0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8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1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8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7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9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0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0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6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4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1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3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8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3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5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0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2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5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9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1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5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6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2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1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8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8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1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8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3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2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7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4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4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4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5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5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3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8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4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9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1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6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6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7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9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6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9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5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3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2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7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4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3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1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2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5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1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3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9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0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6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8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0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63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5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8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5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9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2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6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7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8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7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8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7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4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6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1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9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0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1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2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5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3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0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2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0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1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8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0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0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8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2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7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3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1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2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7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0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0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8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9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9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7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4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9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92694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7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145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699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684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672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9083795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11562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34648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879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40609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34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1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5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57273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2475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68701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54099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83906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75538676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8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21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54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258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1326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9650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767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0229762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201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7586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20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86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917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09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3474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800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7073207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98848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0264495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69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27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022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321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607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5140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29290514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74033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9621930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2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89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37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663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6170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5554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682844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60672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38765978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1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74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871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293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8110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7152861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1252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48461263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9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83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783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870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7718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8993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1108393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92351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382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3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378823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60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66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164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2181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149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3180530">
                                  <w:marLeft w:val="0"/>
                                  <w:marRight w:val="12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0249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71563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9596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4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86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0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6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52F360B-C724-4C58-8839-FC06BC4CAF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48</TotalTime>
  <Pages>38</Pages>
  <Words>4702</Words>
  <Characters>26808</Characters>
  <Application>Microsoft Office Word</Application>
  <DocSecurity>0</DocSecurity>
  <Lines>223</Lines>
  <Paragraphs>6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rza</dc:creator>
  <cp:lastModifiedBy>narza</cp:lastModifiedBy>
  <cp:revision>14</cp:revision>
  <dcterms:created xsi:type="dcterms:W3CDTF">2025-05-08T14:36:00Z</dcterms:created>
  <dcterms:modified xsi:type="dcterms:W3CDTF">2025-05-21T12:50:00Z</dcterms:modified>
</cp:coreProperties>
</file>